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38" w:type="dxa"/>
        <w:tblInd w:w="-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6"/>
        <w:gridCol w:w="3618"/>
        <w:gridCol w:w="1134"/>
      </w:tblGrid>
      <w:tr w:rsidR="00B132BC" w:rsidRPr="00486624" w14:paraId="0FA5CFA7" w14:textId="77777777" w:rsidTr="00EB798C">
        <w:trPr>
          <w:trHeight w:val="305"/>
        </w:trPr>
        <w:tc>
          <w:tcPr>
            <w:tcW w:w="9438" w:type="dxa"/>
            <w:gridSpan w:val="3"/>
          </w:tcPr>
          <w:p w14:paraId="704E8734" w14:textId="38692D78" w:rsidR="00486624" w:rsidRPr="00486624" w:rsidRDefault="00486624" w:rsidP="00B31493">
            <w:pPr>
              <w:jc w:val="center"/>
              <w:rPr>
                <w:sz w:val="28"/>
                <w:szCs w:val="28"/>
                <w:lang w:val="nb-NO"/>
              </w:rPr>
            </w:pPr>
            <w:r w:rsidRPr="00486624">
              <w:rPr>
                <w:sz w:val="28"/>
                <w:szCs w:val="28"/>
                <w:lang w:val="nb-NO"/>
              </w:rPr>
              <w:t xml:space="preserve">LUC – Sjekkliste </w:t>
            </w:r>
            <w:r w:rsidR="00EB798C">
              <w:rPr>
                <w:sz w:val="28"/>
                <w:szCs w:val="28"/>
                <w:lang w:val="nb-NO"/>
              </w:rPr>
              <w:t>for operatører</w:t>
            </w:r>
          </w:p>
        </w:tc>
      </w:tr>
      <w:tr w:rsidR="00575E46" w:rsidRPr="00E82A3C" w14:paraId="64AB4915" w14:textId="77777777" w:rsidTr="00EB798C">
        <w:trPr>
          <w:trHeight w:val="276"/>
        </w:trPr>
        <w:tc>
          <w:tcPr>
            <w:tcW w:w="9438" w:type="dxa"/>
            <w:gridSpan w:val="3"/>
            <w:shd w:val="clear" w:color="auto" w:fill="BFBFBF" w:themeFill="background1" w:themeFillShade="BF"/>
          </w:tcPr>
          <w:p w14:paraId="5346F82A" w14:textId="1FC097F0" w:rsidR="0000026A" w:rsidRPr="00486624" w:rsidRDefault="0000026A" w:rsidP="0000026A">
            <w:pPr>
              <w:rPr>
                <w:sz w:val="18"/>
                <w:szCs w:val="18"/>
                <w:lang w:val="nb-NO"/>
              </w:rPr>
            </w:pPr>
            <w:r w:rsidRPr="00486624">
              <w:rPr>
                <w:sz w:val="18"/>
                <w:szCs w:val="18"/>
                <w:lang w:val="nb-NO"/>
              </w:rPr>
              <w:t xml:space="preserve">Sjekkpunktene under danner et minimumsgrunnlag for </w:t>
            </w:r>
            <w:r w:rsidR="00EB798C">
              <w:rPr>
                <w:sz w:val="18"/>
                <w:szCs w:val="18"/>
                <w:lang w:val="nb-NO"/>
              </w:rPr>
              <w:t>hva Luftfartstilsynet vurderer i søknad om LUC</w:t>
            </w:r>
            <w:r>
              <w:rPr>
                <w:sz w:val="18"/>
                <w:szCs w:val="18"/>
                <w:lang w:val="nb-NO"/>
              </w:rPr>
              <w:t>.</w:t>
            </w:r>
            <w:r w:rsidR="00EB798C">
              <w:rPr>
                <w:sz w:val="18"/>
                <w:szCs w:val="18"/>
                <w:lang w:val="nb-NO"/>
              </w:rPr>
              <w:t xml:space="preserve"> I tillegg til denne sjekklisten skal det fylles ut Sjekkliste for Spesifikk-OM og SORA.</w:t>
            </w:r>
          </w:p>
        </w:tc>
      </w:tr>
      <w:tr w:rsidR="00EB798C" w:rsidRPr="00486624" w14:paraId="39256867" w14:textId="77777777" w:rsidTr="00EB798C">
        <w:trPr>
          <w:trHeight w:val="434"/>
        </w:trPr>
        <w:tc>
          <w:tcPr>
            <w:tcW w:w="4686" w:type="dxa"/>
            <w:shd w:val="clear" w:color="auto" w:fill="F2F2F2" w:themeFill="background1" w:themeFillShade="F2"/>
          </w:tcPr>
          <w:p w14:paraId="1A1FA510" w14:textId="77777777" w:rsidR="00EB798C" w:rsidRPr="00486624" w:rsidRDefault="00EB798C" w:rsidP="0000026A">
            <w:pPr>
              <w:rPr>
                <w:sz w:val="28"/>
                <w:szCs w:val="28"/>
                <w:lang w:val="nb-NO"/>
              </w:rPr>
            </w:pPr>
            <w:r w:rsidRPr="00486624">
              <w:rPr>
                <w:sz w:val="28"/>
                <w:szCs w:val="28"/>
                <w:lang w:val="nb-NO"/>
              </w:rPr>
              <w:t>Sjekkpunkt</w:t>
            </w:r>
          </w:p>
        </w:tc>
        <w:tc>
          <w:tcPr>
            <w:tcW w:w="3618" w:type="dxa"/>
            <w:shd w:val="clear" w:color="auto" w:fill="F2F2F2" w:themeFill="background1" w:themeFillShade="F2"/>
          </w:tcPr>
          <w:p w14:paraId="4B0C2902" w14:textId="77777777" w:rsidR="00EB798C" w:rsidRPr="00486624" w:rsidRDefault="00EB798C" w:rsidP="0000026A">
            <w:pPr>
              <w:rPr>
                <w:sz w:val="28"/>
                <w:szCs w:val="28"/>
                <w:lang w:val="nb-NO"/>
              </w:rPr>
            </w:pPr>
            <w:r w:rsidRPr="00486624">
              <w:rPr>
                <w:sz w:val="28"/>
                <w:szCs w:val="28"/>
                <w:lang w:val="nb-NO"/>
              </w:rPr>
              <w:t>Funn/kommentarer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70A9B22D" w14:textId="624FE825" w:rsidR="00EB798C" w:rsidRPr="00486624" w:rsidRDefault="00EB798C" w:rsidP="0000026A">
            <w:pPr>
              <w:rPr>
                <w:lang w:val="nb-NO"/>
              </w:rPr>
            </w:pPr>
            <w:r>
              <w:rPr>
                <w:sz w:val="28"/>
                <w:szCs w:val="28"/>
                <w:lang w:val="nb-NO"/>
              </w:rPr>
              <w:t>Status</w:t>
            </w:r>
          </w:p>
        </w:tc>
      </w:tr>
      <w:tr w:rsidR="00EB798C" w:rsidRPr="00A2043B" w14:paraId="24EA909D" w14:textId="77777777" w:rsidTr="00EB798C">
        <w:trPr>
          <w:trHeight w:val="413"/>
        </w:trPr>
        <w:tc>
          <w:tcPr>
            <w:tcW w:w="4686" w:type="dxa"/>
            <w:shd w:val="clear" w:color="auto" w:fill="F2F2F2" w:themeFill="background1" w:themeFillShade="F2"/>
          </w:tcPr>
          <w:p w14:paraId="6B22FB3A" w14:textId="77777777" w:rsidR="00EB798C" w:rsidRPr="003D4701" w:rsidRDefault="00EB798C" w:rsidP="006959E8">
            <w:pPr>
              <w:pStyle w:val="Listeavsnitt"/>
              <w:numPr>
                <w:ilvl w:val="0"/>
                <w:numId w:val="3"/>
              </w:numPr>
              <w:rPr>
                <w:rFonts w:ascii="Arial" w:hAnsi="Arial" w:cs="Arial"/>
                <w:b/>
              </w:rPr>
            </w:pPr>
            <w:r w:rsidRPr="003D4701">
              <w:rPr>
                <w:rFonts w:ascii="Arial" w:hAnsi="Arial" w:cs="Arial"/>
                <w:b/>
              </w:rPr>
              <w:t>Generelt</w:t>
            </w:r>
          </w:p>
        </w:tc>
        <w:tc>
          <w:tcPr>
            <w:tcW w:w="3618" w:type="dxa"/>
            <w:shd w:val="clear" w:color="auto" w:fill="F2F2F2" w:themeFill="background1" w:themeFillShade="F2"/>
          </w:tcPr>
          <w:p w14:paraId="380CC8AC" w14:textId="2AF0AC6C" w:rsidR="00EB798C" w:rsidRPr="003A5CFA" w:rsidRDefault="00EB798C" w:rsidP="0000026A">
            <w:pPr>
              <w:rPr>
                <w:lang w:val="nb-NO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106F9D19" w14:textId="77777777" w:rsidR="00EB798C" w:rsidRPr="003A5CFA" w:rsidRDefault="00EB798C" w:rsidP="0000026A">
            <w:pPr>
              <w:rPr>
                <w:lang w:val="nb-NO"/>
              </w:rPr>
            </w:pPr>
          </w:p>
        </w:tc>
      </w:tr>
      <w:tr w:rsidR="00EB798C" w:rsidRPr="00486624" w14:paraId="4A830FE1" w14:textId="77777777" w:rsidTr="00EB798C">
        <w:trPr>
          <w:trHeight w:val="413"/>
        </w:trPr>
        <w:tc>
          <w:tcPr>
            <w:tcW w:w="4686" w:type="dxa"/>
          </w:tcPr>
          <w:p w14:paraId="55BAAA48" w14:textId="77777777" w:rsidR="00EB798C" w:rsidRDefault="00EB798C" w:rsidP="0000026A">
            <w:pPr>
              <w:rPr>
                <w:lang w:val="nb-NO"/>
              </w:rPr>
            </w:pPr>
            <w:r>
              <w:rPr>
                <w:lang w:val="nb-NO"/>
              </w:rPr>
              <w:t>Er søknaden komplett og riktig strukturert?</w:t>
            </w:r>
          </w:p>
          <w:p w14:paraId="75235E6D" w14:textId="384D4E2F" w:rsidR="00EB798C" w:rsidRPr="003D4701" w:rsidRDefault="00EB798C" w:rsidP="0000026A">
            <w:pPr>
              <w:rPr>
                <w:rFonts w:asciiTheme="minorHAnsi" w:hAnsiTheme="minorHAnsi"/>
                <w:sz w:val="18"/>
                <w:szCs w:val="18"/>
                <w:lang w:val="nb-NO"/>
              </w:rPr>
            </w:pPr>
            <w:r>
              <w:rPr>
                <w:rFonts w:asciiTheme="minorHAnsi" w:hAnsiTheme="minorHAnsi"/>
                <w:sz w:val="18"/>
                <w:szCs w:val="18"/>
                <w:lang w:val="nb-NO"/>
              </w:rPr>
              <w:t>Skal</w:t>
            </w:r>
            <w:r w:rsidRPr="003D4701">
              <w:rPr>
                <w:rFonts w:asciiTheme="minorHAnsi" w:hAnsiTheme="minorHAnsi"/>
                <w:sz w:val="18"/>
                <w:szCs w:val="18"/>
                <w:lang w:val="nb-NO"/>
              </w:rPr>
              <w:t xml:space="preserve"> inneholde:</w:t>
            </w:r>
          </w:p>
          <w:p w14:paraId="68EA665E" w14:textId="77777777" w:rsidR="00EB798C" w:rsidRPr="003D4701" w:rsidRDefault="00EB798C" w:rsidP="006959E8">
            <w:pPr>
              <w:pStyle w:val="Listeavsnitt"/>
              <w:numPr>
                <w:ilvl w:val="0"/>
                <w:numId w:val="2"/>
              </w:numPr>
              <w:rPr>
                <w:rFonts w:cs="Arial"/>
                <w:i/>
                <w:sz w:val="18"/>
                <w:szCs w:val="18"/>
              </w:rPr>
            </w:pPr>
            <w:r w:rsidRPr="003D4701">
              <w:rPr>
                <w:rFonts w:cs="Arial"/>
                <w:sz w:val="18"/>
                <w:szCs w:val="18"/>
              </w:rPr>
              <w:t>søknadsskjema, med info om organisasjon, ledende personell og piloter, operasjonstyper og luftfartøy</w:t>
            </w:r>
          </w:p>
          <w:p w14:paraId="03661E36" w14:textId="77777777" w:rsidR="00EB798C" w:rsidRPr="003D4701" w:rsidRDefault="00EB798C" w:rsidP="006959E8">
            <w:pPr>
              <w:pStyle w:val="Listeavsnitt"/>
              <w:numPr>
                <w:ilvl w:val="0"/>
                <w:numId w:val="2"/>
              </w:numPr>
              <w:rPr>
                <w:rFonts w:cs="Arial"/>
                <w:i/>
                <w:sz w:val="18"/>
                <w:szCs w:val="18"/>
              </w:rPr>
            </w:pPr>
            <w:r w:rsidRPr="003D4701">
              <w:rPr>
                <w:rFonts w:cs="Arial"/>
                <w:sz w:val="18"/>
                <w:szCs w:val="18"/>
              </w:rPr>
              <w:t>LUC manual med SMM</w:t>
            </w:r>
          </w:p>
          <w:p w14:paraId="7FA1ACF8" w14:textId="77777777" w:rsidR="00EB798C" w:rsidRPr="003D4701" w:rsidRDefault="00EB798C" w:rsidP="006959E8">
            <w:pPr>
              <w:pStyle w:val="Listeavsnitt"/>
              <w:numPr>
                <w:ilvl w:val="0"/>
                <w:numId w:val="2"/>
              </w:numPr>
              <w:rPr>
                <w:rFonts w:cs="Arial"/>
                <w:i/>
                <w:sz w:val="18"/>
                <w:szCs w:val="18"/>
              </w:rPr>
            </w:pPr>
            <w:r w:rsidRPr="003D4701">
              <w:rPr>
                <w:rFonts w:cs="Arial"/>
                <w:sz w:val="18"/>
                <w:szCs w:val="18"/>
              </w:rPr>
              <w:t>OM i LUC manual eller separat</w:t>
            </w:r>
          </w:p>
          <w:p w14:paraId="78759E80" w14:textId="77777777" w:rsidR="00EB798C" w:rsidRPr="003D4701" w:rsidRDefault="00EB798C" w:rsidP="006959E8">
            <w:pPr>
              <w:pStyle w:val="Listeavsnitt"/>
              <w:numPr>
                <w:ilvl w:val="0"/>
                <w:numId w:val="2"/>
              </w:numPr>
              <w:rPr>
                <w:rFonts w:cs="Arial"/>
                <w:i/>
                <w:sz w:val="18"/>
                <w:szCs w:val="18"/>
              </w:rPr>
            </w:pPr>
            <w:r w:rsidRPr="003D4701">
              <w:rPr>
                <w:rFonts w:cs="Arial"/>
                <w:sz w:val="18"/>
                <w:szCs w:val="18"/>
              </w:rPr>
              <w:t>SORA i OM eller separat</w:t>
            </w:r>
          </w:p>
          <w:p w14:paraId="534E90CE" w14:textId="77777777" w:rsidR="00EB798C" w:rsidRPr="00486624" w:rsidRDefault="00EB798C" w:rsidP="006959E8">
            <w:pPr>
              <w:pStyle w:val="Listeavsnitt"/>
              <w:numPr>
                <w:ilvl w:val="0"/>
                <w:numId w:val="2"/>
              </w:numPr>
              <w:rPr>
                <w:i/>
              </w:rPr>
            </w:pPr>
            <w:r w:rsidRPr="003D4701">
              <w:rPr>
                <w:rFonts w:cs="Arial"/>
                <w:sz w:val="18"/>
                <w:szCs w:val="18"/>
              </w:rPr>
              <w:t>Forsikringsbevis</w:t>
            </w:r>
          </w:p>
        </w:tc>
        <w:tc>
          <w:tcPr>
            <w:tcW w:w="3618" w:type="dxa"/>
          </w:tcPr>
          <w:p w14:paraId="081615DE" w14:textId="3F41D03B" w:rsidR="00EB798C" w:rsidRPr="0098103C" w:rsidRDefault="00EB798C" w:rsidP="0000026A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43CD0889" w14:textId="6006ED58" w:rsidR="00EB798C" w:rsidRDefault="008868AE" w:rsidP="0000026A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171095701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-62731028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-81078562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/A</w:t>
            </w:r>
          </w:p>
          <w:p w14:paraId="3C70B2AB" w14:textId="2FA40E80" w:rsidR="00EB798C" w:rsidRPr="00EF50E2" w:rsidRDefault="00EB798C" w:rsidP="00EF50E2">
            <w:pPr>
              <w:rPr>
                <w:lang w:val="nb-NO"/>
              </w:rPr>
            </w:pPr>
          </w:p>
        </w:tc>
      </w:tr>
      <w:tr w:rsidR="00EB798C" w:rsidRPr="00486624" w14:paraId="5CF121BE" w14:textId="77777777" w:rsidTr="00EB798C">
        <w:trPr>
          <w:trHeight w:val="413"/>
        </w:trPr>
        <w:tc>
          <w:tcPr>
            <w:tcW w:w="4686" w:type="dxa"/>
            <w:shd w:val="clear" w:color="auto" w:fill="F2F2F2" w:themeFill="background1" w:themeFillShade="F2"/>
          </w:tcPr>
          <w:p w14:paraId="210508B3" w14:textId="77777777" w:rsidR="00EB798C" w:rsidRPr="003D4701" w:rsidRDefault="00EB798C" w:rsidP="006959E8">
            <w:pPr>
              <w:pStyle w:val="Listeavsnitt"/>
              <w:numPr>
                <w:ilvl w:val="0"/>
                <w:numId w:val="3"/>
              </w:numPr>
              <w:rPr>
                <w:rFonts w:ascii="Arial" w:hAnsi="Arial" w:cs="Arial"/>
                <w:b/>
              </w:rPr>
            </w:pPr>
            <w:r w:rsidRPr="003D4701">
              <w:rPr>
                <w:rFonts w:ascii="Arial" w:hAnsi="Arial" w:cs="Arial"/>
                <w:b/>
              </w:rPr>
              <w:t>Søknadsskjema</w:t>
            </w:r>
          </w:p>
        </w:tc>
        <w:tc>
          <w:tcPr>
            <w:tcW w:w="3618" w:type="dxa"/>
            <w:shd w:val="clear" w:color="auto" w:fill="F2F2F2" w:themeFill="background1" w:themeFillShade="F2"/>
          </w:tcPr>
          <w:p w14:paraId="592B8C53" w14:textId="77777777" w:rsidR="00EB798C" w:rsidRPr="0098103C" w:rsidRDefault="00EB798C" w:rsidP="0000026A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4352DCE5" w14:textId="77777777" w:rsidR="00EB798C" w:rsidRPr="00486624" w:rsidRDefault="00EB798C" w:rsidP="0000026A">
            <w:pPr>
              <w:rPr>
                <w:lang w:val="nb-NO"/>
              </w:rPr>
            </w:pPr>
          </w:p>
        </w:tc>
      </w:tr>
      <w:tr w:rsidR="00EB798C" w:rsidRPr="003D4701" w14:paraId="19942112" w14:textId="77777777" w:rsidTr="00EB798C">
        <w:trPr>
          <w:trHeight w:val="1499"/>
        </w:trPr>
        <w:tc>
          <w:tcPr>
            <w:tcW w:w="4686" w:type="dxa"/>
          </w:tcPr>
          <w:p w14:paraId="29A86D16" w14:textId="77777777" w:rsidR="00EB798C" w:rsidRDefault="00EB798C" w:rsidP="0000026A">
            <w:pPr>
              <w:rPr>
                <w:lang w:val="nb-NO"/>
              </w:rPr>
            </w:pPr>
            <w:r>
              <w:rPr>
                <w:lang w:val="nb-NO"/>
              </w:rPr>
              <w:t>Er organisasjonsnummer og adressene korrekt?</w:t>
            </w:r>
          </w:p>
          <w:p w14:paraId="3D6DB085" w14:textId="77777777" w:rsidR="00EB798C" w:rsidRPr="003D4701" w:rsidRDefault="00EB798C" w:rsidP="006959E8">
            <w:pPr>
              <w:pStyle w:val="Listeavsnitt"/>
              <w:numPr>
                <w:ilvl w:val="0"/>
                <w:numId w:val="2"/>
              </w:numPr>
              <w:rPr>
                <w:rFonts w:cs="Arial"/>
                <w:sz w:val="18"/>
                <w:szCs w:val="18"/>
              </w:rPr>
            </w:pPr>
            <w:r w:rsidRPr="003D4701">
              <w:rPr>
                <w:rFonts w:cs="Arial"/>
                <w:sz w:val="18"/>
                <w:szCs w:val="18"/>
              </w:rPr>
              <w:t>Stemmer organisasjonsnummer og hovedadresse overens med brreg.no? Ser kontaktadressene til operasjonell ledelse riktig ut?</w:t>
            </w:r>
          </w:p>
        </w:tc>
        <w:tc>
          <w:tcPr>
            <w:tcW w:w="3618" w:type="dxa"/>
          </w:tcPr>
          <w:p w14:paraId="3419BBC1" w14:textId="25016F29" w:rsidR="00EB798C" w:rsidRPr="0098103C" w:rsidRDefault="00EB798C" w:rsidP="001A5B01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39D41E1D" w14:textId="0048BE51" w:rsidR="00EB798C" w:rsidRPr="00486624" w:rsidRDefault="008868AE" w:rsidP="0000026A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16097682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159567120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-210386722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/A</w:t>
            </w:r>
          </w:p>
        </w:tc>
      </w:tr>
      <w:tr w:rsidR="00EB798C" w:rsidRPr="00EB798C" w14:paraId="0168CED5" w14:textId="77777777" w:rsidTr="00EB798C">
        <w:trPr>
          <w:trHeight w:val="3487"/>
        </w:trPr>
        <w:tc>
          <w:tcPr>
            <w:tcW w:w="4686" w:type="dxa"/>
          </w:tcPr>
          <w:p w14:paraId="62C55D8B" w14:textId="77777777" w:rsidR="00EB798C" w:rsidRPr="00532CDA" w:rsidRDefault="00EB798C" w:rsidP="0000026A">
            <w:pPr>
              <w:rPr>
                <w:lang w:val="nb-NO"/>
              </w:rPr>
            </w:pPr>
            <w:r w:rsidRPr="00532CDA">
              <w:rPr>
                <w:lang w:val="nb-NO"/>
              </w:rPr>
              <w:t>Er rollene i ledelsen fornuftig fordelt i henhold til operatørens størrelse og kompleksitet?</w:t>
            </w:r>
          </w:p>
          <w:p w14:paraId="48A28B91" w14:textId="07CAE1DB" w:rsidR="00EB798C" w:rsidRPr="003D4701" w:rsidRDefault="00EB798C" w:rsidP="00532CDA">
            <w:pPr>
              <w:rPr>
                <w:rFonts w:asciiTheme="minorHAnsi" w:hAnsiTheme="minorHAnsi"/>
                <w:sz w:val="18"/>
                <w:szCs w:val="18"/>
                <w:lang w:val="nb-NO"/>
              </w:rPr>
            </w:pPr>
            <w:r w:rsidRPr="003D4701">
              <w:rPr>
                <w:rFonts w:asciiTheme="minorHAnsi" w:hAnsiTheme="minorHAnsi"/>
                <w:sz w:val="18"/>
                <w:szCs w:val="18"/>
                <w:lang w:val="nb-NO"/>
              </w:rPr>
              <w:t>De</w:t>
            </w:r>
            <w:r>
              <w:rPr>
                <w:rFonts w:asciiTheme="minorHAnsi" w:hAnsiTheme="minorHAnsi"/>
                <w:sz w:val="18"/>
                <w:szCs w:val="18"/>
                <w:lang w:val="nb-NO"/>
              </w:rPr>
              <w:t>t</w:t>
            </w:r>
            <w:r w:rsidRPr="003D4701">
              <w:rPr>
                <w:rFonts w:asciiTheme="minorHAnsi" w:hAnsiTheme="minorHAnsi"/>
                <w:sz w:val="18"/>
                <w:szCs w:val="18"/>
                <w:lang w:val="nb-NO"/>
              </w:rPr>
              <w:t xml:space="preserve"> </w:t>
            </w:r>
            <w:r w:rsidRPr="3B398C25">
              <w:rPr>
                <w:rFonts w:asciiTheme="minorHAnsi" w:hAnsiTheme="minorHAnsi"/>
                <w:sz w:val="18"/>
                <w:szCs w:val="18"/>
                <w:lang w:val="nb-NO"/>
              </w:rPr>
              <w:t>skal</w:t>
            </w:r>
            <w:r w:rsidRPr="003D4701">
              <w:rPr>
                <w:rFonts w:asciiTheme="minorHAnsi" w:hAnsiTheme="minorHAnsi"/>
                <w:sz w:val="18"/>
                <w:szCs w:val="18"/>
                <w:lang w:val="nb-NO"/>
              </w:rPr>
              <w:t xml:space="preserve"> definere</w:t>
            </w:r>
            <w:r>
              <w:rPr>
                <w:rFonts w:asciiTheme="minorHAnsi" w:hAnsiTheme="minorHAnsi"/>
                <w:sz w:val="18"/>
                <w:szCs w:val="18"/>
                <w:lang w:val="nb-NO"/>
              </w:rPr>
              <w:t>s</w:t>
            </w:r>
            <w:r w:rsidRPr="003D4701">
              <w:rPr>
                <w:rFonts w:asciiTheme="minorHAnsi" w:hAnsiTheme="minorHAnsi"/>
                <w:sz w:val="18"/>
                <w:szCs w:val="18"/>
                <w:lang w:val="nb-NO"/>
              </w:rPr>
              <w:t xml:space="preserve">: </w:t>
            </w:r>
          </w:p>
          <w:p w14:paraId="1ED10D00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rFonts w:cs="Arial"/>
                <w:sz w:val="18"/>
                <w:szCs w:val="18"/>
              </w:rPr>
            </w:pPr>
            <w:proofErr w:type="spellStart"/>
            <w:r w:rsidRPr="003D4701">
              <w:rPr>
                <w:rFonts w:cs="Arial"/>
                <w:sz w:val="18"/>
                <w:szCs w:val="18"/>
              </w:rPr>
              <w:t>Accountable</w:t>
            </w:r>
            <w:proofErr w:type="spellEnd"/>
            <w:r w:rsidRPr="003D4701">
              <w:rPr>
                <w:rFonts w:cs="Arial"/>
                <w:sz w:val="18"/>
                <w:szCs w:val="18"/>
              </w:rPr>
              <w:t xml:space="preserve"> manager/ansvarlig leder</w:t>
            </w:r>
          </w:p>
          <w:p w14:paraId="54EC6BE0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rFonts w:cs="Arial"/>
                <w:sz w:val="18"/>
                <w:szCs w:val="18"/>
              </w:rPr>
            </w:pPr>
            <w:r w:rsidRPr="003D4701">
              <w:rPr>
                <w:rFonts w:cs="Arial"/>
                <w:sz w:val="18"/>
                <w:szCs w:val="18"/>
              </w:rPr>
              <w:t>Operations manager/ operativ leder,</w:t>
            </w:r>
            <w:r w:rsidRPr="003D4701">
              <w:rPr>
                <w:rFonts w:cs="Arial"/>
                <w:sz w:val="18"/>
                <w:szCs w:val="18"/>
              </w:rPr>
              <w:br/>
              <w:t xml:space="preserve">ev. i tillegg «person </w:t>
            </w:r>
            <w:proofErr w:type="spellStart"/>
            <w:r w:rsidRPr="003D4701">
              <w:rPr>
                <w:rFonts w:cs="Arial"/>
                <w:sz w:val="18"/>
                <w:szCs w:val="18"/>
              </w:rPr>
              <w:t>responsible</w:t>
            </w:r>
            <w:proofErr w:type="spellEnd"/>
            <w:r w:rsidRPr="003D4701">
              <w:rPr>
                <w:rFonts w:cs="Arial"/>
                <w:sz w:val="18"/>
                <w:szCs w:val="18"/>
              </w:rPr>
              <w:t xml:space="preserve"> for </w:t>
            </w:r>
            <w:proofErr w:type="spellStart"/>
            <w:r w:rsidRPr="003D4701">
              <w:rPr>
                <w:rFonts w:cs="Arial"/>
                <w:sz w:val="18"/>
                <w:szCs w:val="18"/>
              </w:rPr>
              <w:t>authorising</w:t>
            </w:r>
            <w:proofErr w:type="spellEnd"/>
            <w:r w:rsidRPr="003D4701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3D4701">
              <w:rPr>
                <w:rFonts w:cs="Arial"/>
                <w:sz w:val="18"/>
                <w:szCs w:val="18"/>
              </w:rPr>
              <w:t>operations</w:t>
            </w:r>
            <w:proofErr w:type="spellEnd"/>
            <w:r w:rsidRPr="003D4701">
              <w:rPr>
                <w:rFonts w:cs="Arial"/>
                <w:sz w:val="18"/>
                <w:szCs w:val="18"/>
              </w:rPr>
              <w:t>»/ person ansvarlig for å godkjenne operasjoner</w:t>
            </w:r>
          </w:p>
          <w:p w14:paraId="0CF35708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rFonts w:cs="Arial"/>
                <w:sz w:val="18"/>
                <w:szCs w:val="18"/>
              </w:rPr>
            </w:pPr>
            <w:proofErr w:type="spellStart"/>
            <w:r w:rsidRPr="003D4701">
              <w:rPr>
                <w:rFonts w:cs="Arial"/>
                <w:sz w:val="18"/>
                <w:szCs w:val="18"/>
              </w:rPr>
              <w:t>Maintenance</w:t>
            </w:r>
            <w:proofErr w:type="spellEnd"/>
            <w:r w:rsidRPr="003D4701">
              <w:rPr>
                <w:rFonts w:cs="Arial"/>
                <w:sz w:val="18"/>
                <w:szCs w:val="18"/>
              </w:rPr>
              <w:t xml:space="preserve"> manager/ teknisk leder</w:t>
            </w:r>
          </w:p>
          <w:p w14:paraId="6E5E7B89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rFonts w:cs="Arial"/>
                <w:sz w:val="18"/>
                <w:szCs w:val="18"/>
              </w:rPr>
            </w:pPr>
            <w:proofErr w:type="spellStart"/>
            <w:r w:rsidRPr="003D4701">
              <w:rPr>
                <w:rFonts w:cs="Arial"/>
                <w:sz w:val="18"/>
                <w:szCs w:val="18"/>
              </w:rPr>
              <w:t>Safety</w:t>
            </w:r>
            <w:proofErr w:type="spellEnd"/>
            <w:r w:rsidRPr="003D4701">
              <w:rPr>
                <w:rFonts w:cs="Arial"/>
                <w:sz w:val="18"/>
                <w:szCs w:val="18"/>
              </w:rPr>
              <w:t xml:space="preserve"> &amp; </w:t>
            </w:r>
            <w:proofErr w:type="spellStart"/>
            <w:r w:rsidRPr="003D4701">
              <w:rPr>
                <w:rFonts w:cs="Arial"/>
                <w:sz w:val="18"/>
                <w:szCs w:val="18"/>
              </w:rPr>
              <w:t>security</w:t>
            </w:r>
            <w:proofErr w:type="spellEnd"/>
            <w:r w:rsidRPr="003D4701">
              <w:rPr>
                <w:rFonts w:cs="Arial"/>
                <w:sz w:val="18"/>
                <w:szCs w:val="18"/>
              </w:rPr>
              <w:t xml:space="preserve"> manager/ sikkerhetsansvarlig</w:t>
            </w:r>
            <w:r w:rsidRPr="003D4701">
              <w:rPr>
                <w:rFonts w:cs="Arial"/>
                <w:sz w:val="18"/>
                <w:szCs w:val="18"/>
              </w:rPr>
              <w:br/>
              <w:t xml:space="preserve">(ev. delt opp) </w:t>
            </w:r>
          </w:p>
          <w:p w14:paraId="39B6285D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rFonts w:cs="Arial"/>
                <w:sz w:val="18"/>
                <w:szCs w:val="18"/>
              </w:rPr>
            </w:pPr>
            <w:proofErr w:type="spellStart"/>
            <w:r w:rsidRPr="003D4701">
              <w:rPr>
                <w:rFonts w:cs="Arial"/>
                <w:sz w:val="18"/>
                <w:szCs w:val="18"/>
              </w:rPr>
              <w:t>Compliance</w:t>
            </w:r>
            <w:proofErr w:type="spellEnd"/>
            <w:r w:rsidRPr="003D4701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3D4701">
              <w:rPr>
                <w:rFonts w:cs="Arial"/>
                <w:sz w:val="18"/>
                <w:szCs w:val="18"/>
              </w:rPr>
              <w:t>monitoring</w:t>
            </w:r>
            <w:proofErr w:type="spellEnd"/>
            <w:r w:rsidRPr="003D4701">
              <w:rPr>
                <w:rFonts w:cs="Arial"/>
                <w:sz w:val="18"/>
                <w:szCs w:val="18"/>
              </w:rPr>
              <w:t xml:space="preserve"> manager/ kvalitetssjef</w:t>
            </w:r>
          </w:p>
          <w:p w14:paraId="1C37395A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rFonts w:cs="Arial"/>
                <w:sz w:val="18"/>
                <w:szCs w:val="18"/>
              </w:rPr>
            </w:pPr>
            <w:r w:rsidRPr="003D4701">
              <w:rPr>
                <w:rFonts w:cs="Arial"/>
                <w:sz w:val="18"/>
                <w:szCs w:val="18"/>
              </w:rPr>
              <w:t>ev. training manager / treningssjef</w:t>
            </w:r>
          </w:p>
          <w:p w14:paraId="0D9FE2B4" w14:textId="77777777" w:rsidR="00EB798C" w:rsidRPr="00AA73D7" w:rsidRDefault="00EB798C" w:rsidP="00AA73D7">
            <w:pPr>
              <w:jc w:val="right"/>
              <w:rPr>
                <w:sz w:val="16"/>
                <w:szCs w:val="16"/>
                <w:lang w:val="nb-NO"/>
              </w:rPr>
            </w:pPr>
            <w:r w:rsidRPr="00AA73D7">
              <w:rPr>
                <w:sz w:val="14"/>
                <w:szCs w:val="16"/>
                <w:lang w:val="nb-NO"/>
              </w:rPr>
              <w:t>AMC1 UAS.LUC.010(2)(f)(i)</w:t>
            </w:r>
            <w:r>
              <w:rPr>
                <w:sz w:val="14"/>
                <w:szCs w:val="16"/>
                <w:lang w:val="nb-NO"/>
              </w:rPr>
              <w:t xml:space="preserve">, </w:t>
            </w:r>
            <w:r w:rsidRPr="00AA73D7">
              <w:rPr>
                <w:sz w:val="14"/>
                <w:szCs w:val="16"/>
                <w:lang w:val="nb-NO"/>
              </w:rPr>
              <w:t>AMC1 UAS.LUC.030(2)(g)(v)</w:t>
            </w:r>
          </w:p>
        </w:tc>
        <w:tc>
          <w:tcPr>
            <w:tcW w:w="3618" w:type="dxa"/>
          </w:tcPr>
          <w:p w14:paraId="49C8BEEC" w14:textId="7BFB3A00" w:rsidR="00EB798C" w:rsidRPr="0098103C" w:rsidRDefault="00EB798C" w:rsidP="0000026A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15D75872" w14:textId="3D4C2F66" w:rsidR="00EB798C" w:rsidRPr="00486624" w:rsidRDefault="008868AE" w:rsidP="0000026A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5791065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-102178198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47842881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/A</w:t>
            </w:r>
          </w:p>
        </w:tc>
      </w:tr>
      <w:tr w:rsidR="00EB798C" w:rsidRPr="003158DE" w14:paraId="78701CA9" w14:textId="77777777" w:rsidTr="00EB798C">
        <w:trPr>
          <w:trHeight w:val="983"/>
        </w:trPr>
        <w:tc>
          <w:tcPr>
            <w:tcW w:w="4686" w:type="dxa"/>
          </w:tcPr>
          <w:p w14:paraId="2CD36472" w14:textId="77777777" w:rsidR="00EB798C" w:rsidRDefault="00EB798C" w:rsidP="003158DE">
            <w:pPr>
              <w:rPr>
                <w:lang w:val="nb-NO"/>
              </w:rPr>
            </w:pPr>
            <w:r>
              <w:rPr>
                <w:lang w:val="nb-NO"/>
              </w:rPr>
              <w:t xml:space="preserve">Er ansvarlig leder og CEO samme person? </w:t>
            </w:r>
          </w:p>
          <w:p w14:paraId="44C1438E" w14:textId="4D301D5F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3D4701">
              <w:rPr>
                <w:sz w:val="18"/>
                <w:szCs w:val="18"/>
              </w:rPr>
              <w:t>Sjekk brreg.no. Denne opplysningen trengs senere under LUC-manualen.</w:t>
            </w:r>
            <w:r w:rsidR="00DB1878">
              <w:rPr>
                <w:sz w:val="18"/>
                <w:szCs w:val="18"/>
              </w:rPr>
              <w:t xml:space="preserve"> Ansvarlig leder og CEO kan, men trenger ikke være sammen person.</w:t>
            </w:r>
          </w:p>
          <w:p w14:paraId="45497145" w14:textId="77777777" w:rsidR="00EB798C" w:rsidRPr="003158DE" w:rsidRDefault="00EB798C" w:rsidP="00502BC3">
            <w:pPr>
              <w:jc w:val="right"/>
              <w:rPr>
                <w:sz w:val="18"/>
                <w:szCs w:val="18"/>
                <w:lang w:val="nb-NO"/>
              </w:rPr>
            </w:pPr>
            <w:r w:rsidRPr="00502BC3">
              <w:rPr>
                <w:sz w:val="14"/>
                <w:szCs w:val="18"/>
                <w:lang w:val="nb-NO"/>
              </w:rPr>
              <w:t>UAS.LUC.040(2)</w:t>
            </w:r>
          </w:p>
        </w:tc>
        <w:tc>
          <w:tcPr>
            <w:tcW w:w="3618" w:type="dxa"/>
          </w:tcPr>
          <w:p w14:paraId="2D8B3B96" w14:textId="41241333" w:rsidR="00EB798C" w:rsidRPr="0098103C" w:rsidRDefault="00EB798C" w:rsidP="0000026A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023CFADA" w14:textId="5FE520A6" w:rsidR="00EB798C" w:rsidRPr="00486624" w:rsidRDefault="008868AE" w:rsidP="0000026A">
            <w:pPr>
              <w:rPr>
                <w:lang w:val="nb-NO"/>
              </w:rPr>
            </w:pPr>
            <w:sdt>
              <w:sdtPr>
                <w:rPr>
                  <w:color w:val="BFBFBF" w:themeColor="background1" w:themeShade="BF"/>
                  <w:lang w:val="nb-NO"/>
                </w:rPr>
                <w:alias w:val="IC"/>
                <w:tag w:val="IC"/>
                <w:id w:val="82903200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1878" w:rsidRPr="00DB1878">
                  <w:rPr>
                    <w:rFonts w:ascii="MS Gothic" w:eastAsia="MS Gothic" w:hAnsi="MS Gothic" w:hint="eastAsia"/>
                    <w:color w:val="BFBFBF" w:themeColor="background1" w:themeShade="BF"/>
                    <w:lang w:val="nb-NO"/>
                  </w:rPr>
                  <w:t>☐</w:t>
                </w:r>
              </w:sdtContent>
            </w:sdt>
            <w:r w:rsidR="00DB1878" w:rsidRPr="00DB1878">
              <w:rPr>
                <w:color w:val="BFBFBF" w:themeColor="background1" w:themeShade="BF"/>
                <w:lang w:val="nb-NO"/>
              </w:rPr>
              <w:t>IC</w:t>
            </w:r>
            <w:r w:rsidR="00DB1878" w:rsidRPr="00DB1878">
              <w:rPr>
                <w:color w:val="BFBFBF" w:themeColor="background1" w:themeShade="BF"/>
                <w:lang w:val="nb-NO"/>
              </w:rPr>
              <w:br/>
            </w:r>
            <w:sdt>
              <w:sdtPr>
                <w:rPr>
                  <w:color w:val="BFBFBF" w:themeColor="background1" w:themeShade="BF"/>
                  <w:lang w:val="nb-NO"/>
                </w:rPr>
                <w:alias w:val="NIC"/>
                <w:tag w:val="NIC"/>
                <w:id w:val="89509425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1878" w:rsidRPr="00DB1878">
                  <w:rPr>
                    <w:rFonts w:ascii="MS Gothic" w:eastAsia="MS Gothic" w:hAnsi="MS Gothic" w:hint="eastAsia"/>
                    <w:color w:val="BFBFBF" w:themeColor="background1" w:themeShade="BF"/>
                    <w:lang w:val="nb-NO"/>
                  </w:rPr>
                  <w:t>☐</w:t>
                </w:r>
              </w:sdtContent>
            </w:sdt>
            <w:r w:rsidR="00DB1878" w:rsidRPr="00DB1878">
              <w:rPr>
                <w:color w:val="BFBFBF" w:themeColor="background1" w:themeShade="BF"/>
                <w:lang w:val="nb-NO"/>
              </w:rPr>
              <w:t>NIC</w:t>
            </w:r>
            <w:r w:rsidR="00DB1878" w:rsidRPr="00DB1878">
              <w:rPr>
                <w:color w:val="BFBFBF" w:themeColor="background1" w:themeShade="BF"/>
                <w:lang w:val="nb-NO"/>
              </w:rPr>
              <w:br/>
            </w:r>
            <w:sdt>
              <w:sdtPr>
                <w:rPr>
                  <w:color w:val="BFBFBF" w:themeColor="background1" w:themeShade="BF"/>
                  <w:lang w:val="nb-NO"/>
                </w:rPr>
                <w:alias w:val="N/A"/>
                <w:tag w:val="N/A"/>
                <w:id w:val="142984577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1878" w:rsidRPr="00DB1878">
                  <w:rPr>
                    <w:rFonts w:ascii="MS Gothic" w:eastAsia="MS Gothic" w:hAnsi="MS Gothic" w:hint="eastAsia"/>
                    <w:color w:val="BFBFBF" w:themeColor="background1" w:themeShade="BF"/>
                    <w:lang w:val="nb-NO"/>
                  </w:rPr>
                  <w:t>☐</w:t>
                </w:r>
              </w:sdtContent>
            </w:sdt>
            <w:r w:rsidR="00DB1878" w:rsidRPr="00DB1878">
              <w:rPr>
                <w:color w:val="BFBFBF" w:themeColor="background1" w:themeShade="BF"/>
                <w:lang w:val="nb-NO"/>
              </w:rPr>
              <w:t>N/A</w:t>
            </w:r>
          </w:p>
        </w:tc>
      </w:tr>
      <w:tr w:rsidR="00EB798C" w:rsidRPr="00EB798C" w14:paraId="02B84FFC" w14:textId="77777777" w:rsidTr="00EB798C">
        <w:trPr>
          <w:trHeight w:val="2400"/>
        </w:trPr>
        <w:tc>
          <w:tcPr>
            <w:tcW w:w="4686" w:type="dxa"/>
          </w:tcPr>
          <w:p w14:paraId="00088AB1" w14:textId="63EE7EE8" w:rsidR="00EB798C" w:rsidRDefault="00EB798C" w:rsidP="0000026A">
            <w:pPr>
              <w:rPr>
                <w:lang w:val="nb-NO"/>
              </w:rPr>
            </w:pPr>
            <w:r>
              <w:rPr>
                <w:lang w:val="nb-NO"/>
              </w:rPr>
              <w:t>Stemmer fødselsdato/ navn/ kompetanse oppgitt overens med tidligere registrert data (RO2/RO3, spesifikk, flydrone.no)?</w:t>
            </w:r>
          </w:p>
          <w:p w14:paraId="62BD661D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rFonts w:cs="Arial"/>
                <w:sz w:val="18"/>
                <w:szCs w:val="18"/>
              </w:rPr>
            </w:pPr>
            <w:r w:rsidRPr="003D4701">
              <w:rPr>
                <w:rFonts w:cs="Arial"/>
                <w:sz w:val="18"/>
                <w:szCs w:val="18"/>
              </w:rPr>
              <w:t xml:space="preserve">Hvilke av personene ligger i </w:t>
            </w:r>
            <w:proofErr w:type="spellStart"/>
            <w:r w:rsidRPr="003D4701">
              <w:rPr>
                <w:rFonts w:cs="Arial"/>
                <w:sz w:val="18"/>
                <w:szCs w:val="18"/>
              </w:rPr>
              <w:t>Empic</w:t>
            </w:r>
            <w:proofErr w:type="spellEnd"/>
            <w:r w:rsidRPr="003D4701">
              <w:rPr>
                <w:rFonts w:cs="Arial"/>
                <w:sz w:val="18"/>
                <w:szCs w:val="18"/>
              </w:rPr>
              <w:t xml:space="preserve"> fra før? Stemmer fødselsnummer, navn, kontaktdata overens for disse?</w:t>
            </w:r>
          </w:p>
          <w:p w14:paraId="77B1A9AA" w14:textId="5BC153F7" w:rsidR="00EB798C" w:rsidRPr="003D4701" w:rsidRDefault="00EB798C" w:rsidP="00EB798C">
            <w:pPr>
              <w:pStyle w:val="Listeavsnitt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3D4701">
              <w:rPr>
                <w:rFonts w:cs="Arial"/>
                <w:sz w:val="18"/>
                <w:szCs w:val="18"/>
              </w:rPr>
              <w:t>Hvem har bestått norsk RPAS-droneeksamen, A1/A3-netteksamen</w:t>
            </w:r>
            <w:r>
              <w:rPr>
                <w:rFonts w:cs="Arial"/>
                <w:sz w:val="18"/>
                <w:szCs w:val="18"/>
              </w:rPr>
              <w:t>,</w:t>
            </w:r>
            <w:r w:rsidRPr="003D4701">
              <w:rPr>
                <w:rFonts w:cs="Arial"/>
                <w:sz w:val="18"/>
                <w:szCs w:val="18"/>
              </w:rPr>
              <w:t xml:space="preserve"> A2</w:t>
            </w:r>
            <w:r>
              <w:rPr>
                <w:rFonts w:cs="Arial"/>
                <w:sz w:val="18"/>
                <w:szCs w:val="18"/>
              </w:rPr>
              <w:t xml:space="preserve"> eller STS</w:t>
            </w:r>
            <w:r w:rsidRPr="003D4701">
              <w:rPr>
                <w:rFonts w:cs="Arial"/>
                <w:sz w:val="18"/>
                <w:szCs w:val="18"/>
              </w:rPr>
              <w:t>-eksamen? Andre type standardisert kompetanse oppgitt?</w:t>
            </w:r>
          </w:p>
        </w:tc>
        <w:tc>
          <w:tcPr>
            <w:tcW w:w="3618" w:type="dxa"/>
          </w:tcPr>
          <w:p w14:paraId="75C6E2EE" w14:textId="200167FE" w:rsidR="00EB798C" w:rsidRPr="0098103C" w:rsidRDefault="00EB798C" w:rsidP="0000026A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7CD14105" w14:textId="35410687" w:rsidR="00EB798C" w:rsidRPr="00486624" w:rsidRDefault="008868AE" w:rsidP="0000026A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139492722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32725492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96160775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/A</w:t>
            </w:r>
          </w:p>
        </w:tc>
      </w:tr>
      <w:tr w:rsidR="00EB798C" w:rsidRPr="00EB798C" w14:paraId="1113417B" w14:textId="77777777" w:rsidTr="00EB798C">
        <w:trPr>
          <w:trHeight w:val="2778"/>
        </w:trPr>
        <w:tc>
          <w:tcPr>
            <w:tcW w:w="4686" w:type="dxa"/>
          </w:tcPr>
          <w:p w14:paraId="73E13110" w14:textId="77777777" w:rsidR="00EB798C" w:rsidRDefault="00EB798C" w:rsidP="0000026A">
            <w:pPr>
              <w:rPr>
                <w:lang w:val="nb-NO"/>
              </w:rPr>
            </w:pPr>
            <w:r>
              <w:rPr>
                <w:lang w:val="nb-NO"/>
              </w:rPr>
              <w:lastRenderedPageBreak/>
              <w:t>Er operasjonstypene søkt om detaljerte nok?</w:t>
            </w:r>
          </w:p>
          <w:p w14:paraId="21242DB3" w14:textId="77777777" w:rsidR="00EB798C" w:rsidRPr="003D4701" w:rsidRDefault="00EB798C" w:rsidP="0000026A">
            <w:pPr>
              <w:rPr>
                <w:rFonts w:asciiTheme="minorHAnsi" w:hAnsiTheme="minorHAnsi"/>
                <w:sz w:val="18"/>
                <w:szCs w:val="18"/>
                <w:lang w:val="nb-NO"/>
              </w:rPr>
            </w:pPr>
            <w:r w:rsidRPr="003D4701">
              <w:rPr>
                <w:rFonts w:asciiTheme="minorHAnsi" w:hAnsiTheme="minorHAnsi"/>
                <w:sz w:val="18"/>
                <w:szCs w:val="18"/>
                <w:lang w:val="nb-NO"/>
              </w:rPr>
              <w:t>Operatøren har mulighet til å søke om</w:t>
            </w:r>
          </w:p>
          <w:p w14:paraId="03F9F264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3D4701">
              <w:rPr>
                <w:sz w:val="18"/>
                <w:szCs w:val="18"/>
              </w:rPr>
              <w:t>operasjoner iht. STS eller PDRA</w:t>
            </w:r>
          </w:p>
          <w:p w14:paraId="26D488F2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3D4701">
              <w:rPr>
                <w:rFonts w:cs="Arial"/>
                <w:sz w:val="18"/>
                <w:szCs w:val="18"/>
              </w:rPr>
              <w:t xml:space="preserve">operasjoner basert på STS med samme </w:t>
            </w:r>
            <w:proofErr w:type="spellStart"/>
            <w:r w:rsidRPr="003D4701">
              <w:rPr>
                <w:rFonts w:cs="Arial"/>
                <w:sz w:val="18"/>
                <w:szCs w:val="18"/>
              </w:rPr>
              <w:t>ConOps</w:t>
            </w:r>
            <w:proofErr w:type="spellEnd"/>
            <w:r w:rsidRPr="003D4701">
              <w:rPr>
                <w:rFonts w:cs="Arial"/>
                <w:sz w:val="18"/>
                <w:szCs w:val="18"/>
              </w:rPr>
              <w:t>, UAS-kategori, kompetansekrav</w:t>
            </w:r>
          </w:p>
          <w:p w14:paraId="4296829B" w14:textId="0DD1FAE4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3D4701">
              <w:rPr>
                <w:rFonts w:cs="Arial"/>
                <w:sz w:val="18"/>
                <w:szCs w:val="18"/>
              </w:rPr>
              <w:t xml:space="preserve">egendefinert operasjonstyper, f.eks. landmåling, linjeinspeksjon, leveringstjenester, landbruk, foto, reklame, kalibrering, bygg og anlegg, kraftlinje oppheng, </w:t>
            </w:r>
            <w:proofErr w:type="spellStart"/>
            <w:r w:rsidRPr="003D4701">
              <w:rPr>
                <w:rFonts w:cs="Arial"/>
                <w:sz w:val="18"/>
                <w:szCs w:val="18"/>
              </w:rPr>
              <w:t>luftkart</w:t>
            </w:r>
            <w:proofErr w:type="spellEnd"/>
            <w:r w:rsidRPr="003D4701">
              <w:rPr>
                <w:rFonts w:cs="Arial"/>
                <w:sz w:val="18"/>
                <w:szCs w:val="18"/>
              </w:rPr>
              <w:t>, forurensing overvåking, nyheter/media, TV og film, flygende reklame/framvisning, konku</w:t>
            </w:r>
            <w:r w:rsidRPr="003D4701">
              <w:rPr>
                <w:sz w:val="18"/>
                <w:szCs w:val="18"/>
              </w:rPr>
              <w:t>rranse, etc.</w:t>
            </w:r>
            <w:r w:rsidRPr="003D4701">
              <w:rPr>
                <w:rFonts w:cs="Arial"/>
              </w:rPr>
              <w:t xml:space="preserve"> </w:t>
            </w:r>
          </w:p>
          <w:p w14:paraId="231D5438" w14:textId="77777777" w:rsidR="00EB798C" w:rsidRPr="00502BC3" w:rsidRDefault="00EB798C" w:rsidP="00AA73D7">
            <w:pPr>
              <w:jc w:val="right"/>
              <w:rPr>
                <w:sz w:val="14"/>
                <w:lang w:val="nb-NO"/>
              </w:rPr>
            </w:pPr>
            <w:r w:rsidRPr="00502BC3">
              <w:rPr>
                <w:sz w:val="14"/>
                <w:lang w:val="nb-NO"/>
              </w:rPr>
              <w:t>AMC1 UAS.LUC.050 - 6.,</w:t>
            </w:r>
            <w:r>
              <w:rPr>
                <w:sz w:val="14"/>
                <w:lang w:val="nb-NO"/>
              </w:rPr>
              <w:t xml:space="preserve"> AMC1 UAS.LUC.060</w:t>
            </w:r>
          </w:p>
        </w:tc>
        <w:tc>
          <w:tcPr>
            <w:tcW w:w="3618" w:type="dxa"/>
          </w:tcPr>
          <w:p w14:paraId="3734AF01" w14:textId="70FF344B" w:rsidR="00EB798C" w:rsidRPr="0098103C" w:rsidRDefault="00EB798C" w:rsidP="44B00C52">
            <w:pPr>
              <w:rPr>
                <w:rFonts w:ascii="Cambria" w:eastAsia="Cambria" w:hAnsi="Cambria"/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16568AB0" w14:textId="44B70AA0" w:rsidR="00EB798C" w:rsidRPr="00486624" w:rsidRDefault="008868AE" w:rsidP="0000026A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89393267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-144638711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20051649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/A</w:t>
            </w:r>
          </w:p>
        </w:tc>
      </w:tr>
      <w:tr w:rsidR="00EB798C" w:rsidRPr="00AA73D7" w14:paraId="1A77518B" w14:textId="77777777" w:rsidTr="00EB798C">
        <w:trPr>
          <w:trHeight w:val="842"/>
        </w:trPr>
        <w:tc>
          <w:tcPr>
            <w:tcW w:w="4686" w:type="dxa"/>
          </w:tcPr>
          <w:p w14:paraId="2AC3C05C" w14:textId="4B92C37C" w:rsidR="00EB798C" w:rsidRPr="003D4701" w:rsidRDefault="00EB798C" w:rsidP="003D4701">
            <w:pPr>
              <w:rPr>
                <w:lang w:val="nb-NO"/>
              </w:rPr>
            </w:pPr>
            <w:r w:rsidRPr="003D4701">
              <w:rPr>
                <w:lang w:val="nb-NO"/>
              </w:rPr>
              <w:t>Har operatøren utført operasjonene tidligere?</w:t>
            </w:r>
          </w:p>
          <w:p w14:paraId="32B75780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3D4701">
              <w:rPr>
                <w:sz w:val="18"/>
                <w:szCs w:val="18"/>
              </w:rPr>
              <w:t>som RO2, RO3 eller Spesifikk-operatør</w:t>
            </w:r>
          </w:p>
          <w:p w14:paraId="3EA48751" w14:textId="77777777" w:rsidR="00EB798C" w:rsidRPr="00502BC3" w:rsidRDefault="00EB798C" w:rsidP="00502BC3">
            <w:pPr>
              <w:jc w:val="right"/>
              <w:rPr>
                <w:sz w:val="14"/>
                <w:lang w:val="nb-NO"/>
              </w:rPr>
            </w:pPr>
            <w:r>
              <w:rPr>
                <w:sz w:val="14"/>
                <w:lang w:val="nb-NO"/>
              </w:rPr>
              <w:t>AMC1 UAS.LUC.060</w:t>
            </w:r>
          </w:p>
        </w:tc>
        <w:tc>
          <w:tcPr>
            <w:tcW w:w="3618" w:type="dxa"/>
          </w:tcPr>
          <w:p w14:paraId="48E802A5" w14:textId="098603DB" w:rsidR="00EB798C" w:rsidRPr="0098103C" w:rsidRDefault="00EB798C" w:rsidP="0000026A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11DB05B9" w14:textId="19E02381" w:rsidR="00EB798C" w:rsidRPr="00486624" w:rsidRDefault="008868AE" w:rsidP="0000026A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205094737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50216901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211655577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/A</w:t>
            </w:r>
          </w:p>
        </w:tc>
      </w:tr>
      <w:tr w:rsidR="00EB798C" w:rsidRPr="00AA73D7" w14:paraId="217A3E21" w14:textId="77777777" w:rsidTr="00EB798C">
        <w:trPr>
          <w:trHeight w:val="2257"/>
        </w:trPr>
        <w:tc>
          <w:tcPr>
            <w:tcW w:w="4686" w:type="dxa"/>
          </w:tcPr>
          <w:p w14:paraId="6E7FF1F9" w14:textId="77777777" w:rsidR="00EB798C" w:rsidRDefault="00EB798C" w:rsidP="0000026A">
            <w:pPr>
              <w:rPr>
                <w:lang w:val="nb-NO"/>
              </w:rPr>
            </w:pPr>
            <w:r>
              <w:rPr>
                <w:lang w:val="nb-NO"/>
              </w:rPr>
              <w:t>Passer begrensningene og spesifikasjonene oppgitt til operasjonstypene søkt om?</w:t>
            </w:r>
          </w:p>
          <w:p w14:paraId="3D72CB4D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3D4701">
              <w:rPr>
                <w:sz w:val="18"/>
                <w:szCs w:val="18"/>
              </w:rPr>
              <w:t>Spesifikasjoner: f.eks.: området, luftromsklasse, maks høyde, BVLOS/VLOS, rekkevidde, etc.</w:t>
            </w:r>
            <w:r w:rsidRPr="003D4701">
              <w:rPr>
                <w:sz w:val="18"/>
                <w:szCs w:val="18"/>
              </w:rPr>
              <w:br/>
              <w:t xml:space="preserve">Begrensninger: f.eks.: buffersoner; UAS egenskaper som maks hastighet, maks vekt; </w:t>
            </w:r>
            <w:proofErr w:type="gramStart"/>
            <w:r w:rsidRPr="003D4701">
              <w:rPr>
                <w:sz w:val="18"/>
                <w:szCs w:val="18"/>
              </w:rPr>
              <w:t>datalink</w:t>
            </w:r>
            <w:proofErr w:type="gramEnd"/>
            <w:r w:rsidRPr="003D4701">
              <w:rPr>
                <w:sz w:val="18"/>
                <w:szCs w:val="18"/>
              </w:rPr>
              <w:t>/ kommunikasjon, eksterne systemer, transport av farlig gods, mulig «</w:t>
            </w:r>
            <w:proofErr w:type="spellStart"/>
            <w:r w:rsidRPr="003D4701">
              <w:rPr>
                <w:sz w:val="18"/>
                <w:szCs w:val="18"/>
              </w:rPr>
              <w:t>handover</w:t>
            </w:r>
            <w:proofErr w:type="spellEnd"/>
            <w:r w:rsidRPr="003D4701">
              <w:rPr>
                <w:sz w:val="18"/>
                <w:szCs w:val="18"/>
              </w:rPr>
              <w:t>»</w:t>
            </w:r>
          </w:p>
          <w:p w14:paraId="77EE2DE6" w14:textId="77777777" w:rsidR="00EB798C" w:rsidRPr="00486624" w:rsidRDefault="00EB798C" w:rsidP="00502BC3">
            <w:pPr>
              <w:jc w:val="right"/>
              <w:rPr>
                <w:sz w:val="18"/>
                <w:szCs w:val="18"/>
                <w:lang w:val="nb-NO"/>
              </w:rPr>
            </w:pPr>
            <w:r w:rsidRPr="00502BC3">
              <w:rPr>
                <w:sz w:val="14"/>
                <w:szCs w:val="18"/>
                <w:lang w:val="nb-NO"/>
              </w:rPr>
              <w:t>AMC1 UAS.LUC.050 – 7.,8.</w:t>
            </w:r>
          </w:p>
        </w:tc>
        <w:tc>
          <w:tcPr>
            <w:tcW w:w="3618" w:type="dxa"/>
          </w:tcPr>
          <w:p w14:paraId="0763C419" w14:textId="754E9D88" w:rsidR="00EB798C" w:rsidRPr="0098103C" w:rsidRDefault="00EB798C" w:rsidP="0000026A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4D49C0E7" w14:textId="74C47690" w:rsidR="00EB798C" w:rsidRPr="00486624" w:rsidRDefault="008868AE" w:rsidP="0000026A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192117035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98604682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20942756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/A</w:t>
            </w:r>
          </w:p>
        </w:tc>
      </w:tr>
      <w:tr w:rsidR="00EB798C" w:rsidRPr="00EB798C" w14:paraId="2F6008C9" w14:textId="77777777" w:rsidTr="00EB798C">
        <w:trPr>
          <w:trHeight w:val="964"/>
        </w:trPr>
        <w:tc>
          <w:tcPr>
            <w:tcW w:w="4686" w:type="dxa"/>
          </w:tcPr>
          <w:p w14:paraId="69AE3427" w14:textId="77777777" w:rsidR="00EB798C" w:rsidRDefault="00EB798C" w:rsidP="003158DE">
            <w:pPr>
              <w:rPr>
                <w:lang w:val="nb-NO"/>
              </w:rPr>
            </w:pPr>
            <w:r>
              <w:rPr>
                <w:lang w:val="nb-NO"/>
              </w:rPr>
              <w:t>Er luftfartøyliste fylt ut?</w:t>
            </w:r>
          </w:p>
          <w:p w14:paraId="5B13B6E6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</w:pPr>
            <w:r w:rsidRPr="003D4701">
              <w:rPr>
                <w:sz w:val="18"/>
                <w:szCs w:val="18"/>
              </w:rPr>
              <w:t xml:space="preserve">stemmer </w:t>
            </w:r>
            <w:r>
              <w:rPr>
                <w:sz w:val="18"/>
                <w:szCs w:val="18"/>
              </w:rPr>
              <w:t xml:space="preserve">den </w:t>
            </w:r>
            <w:r w:rsidRPr="003D4701">
              <w:rPr>
                <w:sz w:val="18"/>
                <w:szCs w:val="18"/>
              </w:rPr>
              <w:t>overens med forsikringsbevis, OM, vedlikeholdsprogram?</w:t>
            </w:r>
          </w:p>
        </w:tc>
        <w:tc>
          <w:tcPr>
            <w:tcW w:w="3618" w:type="dxa"/>
          </w:tcPr>
          <w:p w14:paraId="1E5C83A0" w14:textId="63FE545A" w:rsidR="00EB798C" w:rsidRPr="0098103C" w:rsidRDefault="00EB798C" w:rsidP="003158DE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2BBDE752" w14:textId="0F9E5745" w:rsidR="00EB798C" w:rsidRPr="00486624" w:rsidRDefault="008868AE" w:rsidP="003158DE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161131586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159390146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-5612583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/A</w:t>
            </w:r>
          </w:p>
        </w:tc>
      </w:tr>
      <w:tr w:rsidR="00EB798C" w:rsidRPr="00502BC3" w14:paraId="3D69B9EC" w14:textId="77777777" w:rsidTr="00EB798C">
        <w:trPr>
          <w:trHeight w:val="437"/>
        </w:trPr>
        <w:tc>
          <w:tcPr>
            <w:tcW w:w="4686" w:type="dxa"/>
            <w:shd w:val="clear" w:color="auto" w:fill="F2F2F2" w:themeFill="background1" w:themeFillShade="F2"/>
          </w:tcPr>
          <w:p w14:paraId="123DD240" w14:textId="77777777" w:rsidR="00EB798C" w:rsidRPr="003D4701" w:rsidRDefault="00EB798C" w:rsidP="006959E8">
            <w:pPr>
              <w:pStyle w:val="Listeavsnitt"/>
              <w:numPr>
                <w:ilvl w:val="0"/>
                <w:numId w:val="3"/>
              </w:numPr>
              <w:rPr>
                <w:rFonts w:ascii="Arial" w:hAnsi="Arial" w:cs="Arial"/>
                <w:b/>
              </w:rPr>
            </w:pPr>
            <w:r w:rsidRPr="003D4701">
              <w:rPr>
                <w:rFonts w:ascii="Arial" w:hAnsi="Arial" w:cs="Arial"/>
                <w:b/>
              </w:rPr>
              <w:t>LUC-manual - generelt</w:t>
            </w:r>
          </w:p>
        </w:tc>
        <w:tc>
          <w:tcPr>
            <w:tcW w:w="3618" w:type="dxa"/>
            <w:shd w:val="clear" w:color="auto" w:fill="F2F2F2" w:themeFill="background1" w:themeFillShade="F2"/>
          </w:tcPr>
          <w:p w14:paraId="68B7A2CF" w14:textId="77777777" w:rsidR="00EB798C" w:rsidRPr="0098103C" w:rsidRDefault="00EB798C" w:rsidP="003158DE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074D595B" w14:textId="77777777" w:rsidR="00EB798C" w:rsidRPr="00486624" w:rsidRDefault="00EB798C" w:rsidP="003158DE">
            <w:pPr>
              <w:rPr>
                <w:lang w:val="nb-NO"/>
              </w:rPr>
            </w:pPr>
          </w:p>
        </w:tc>
      </w:tr>
      <w:tr w:rsidR="00EB798C" w:rsidRPr="001A5B01" w14:paraId="3E9F0479" w14:textId="77777777" w:rsidTr="00EB798C">
        <w:trPr>
          <w:trHeight w:val="1265"/>
        </w:trPr>
        <w:tc>
          <w:tcPr>
            <w:tcW w:w="4686" w:type="dxa"/>
          </w:tcPr>
          <w:p w14:paraId="1C0E5F9D" w14:textId="77777777" w:rsidR="00EB798C" w:rsidRDefault="00EB798C" w:rsidP="003158DE">
            <w:pPr>
              <w:rPr>
                <w:lang w:val="nb-NO"/>
              </w:rPr>
            </w:pPr>
            <w:r>
              <w:rPr>
                <w:lang w:val="nb-NO"/>
              </w:rPr>
              <w:t>Er LUC-manualen bygget opp i henhold til malen?</w:t>
            </w:r>
          </w:p>
          <w:p w14:paraId="6E76CB72" w14:textId="77777777" w:rsidR="00EB798C" w:rsidRPr="003D4701" w:rsidRDefault="00EB798C" w:rsidP="003158DE">
            <w:pPr>
              <w:rPr>
                <w:rFonts w:asciiTheme="minorHAnsi" w:hAnsiTheme="minorHAnsi"/>
                <w:sz w:val="18"/>
                <w:lang w:val="nb-NO"/>
              </w:rPr>
            </w:pPr>
            <w:r w:rsidRPr="003D4701">
              <w:rPr>
                <w:rFonts w:asciiTheme="minorHAnsi" w:hAnsiTheme="minorHAnsi"/>
                <w:sz w:val="18"/>
                <w:lang w:val="nb-NO"/>
              </w:rPr>
              <w:t>Må inneholde, direkte eller referert til separat dokument:</w:t>
            </w:r>
          </w:p>
          <w:p w14:paraId="5E67C435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 w:rsidRPr="003D4701">
              <w:rPr>
                <w:sz w:val="18"/>
              </w:rPr>
              <w:t>(innledning)</w:t>
            </w:r>
          </w:p>
          <w:p w14:paraId="4DDEFF64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 w:rsidRPr="003D4701">
              <w:rPr>
                <w:sz w:val="18"/>
              </w:rPr>
              <w:t>SMM</w:t>
            </w:r>
          </w:p>
          <w:p w14:paraId="7EF88CDF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 w:rsidRPr="003D4701">
              <w:rPr>
                <w:sz w:val="18"/>
              </w:rPr>
              <w:t>OM</w:t>
            </w:r>
          </w:p>
          <w:p w14:paraId="20413648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 w:rsidRPr="003D4701">
              <w:rPr>
                <w:sz w:val="18"/>
              </w:rPr>
              <w:t>System for rapportering</w:t>
            </w:r>
          </w:p>
          <w:p w14:paraId="00CC37F6" w14:textId="77777777" w:rsidR="00EB798C" w:rsidRPr="003D4701" w:rsidRDefault="00EB798C" w:rsidP="006959E8">
            <w:pPr>
              <w:pStyle w:val="Listeavsnitt"/>
              <w:numPr>
                <w:ilvl w:val="0"/>
                <w:numId w:val="1"/>
              </w:numPr>
            </w:pPr>
            <w:r w:rsidRPr="003D4701">
              <w:rPr>
                <w:sz w:val="18"/>
              </w:rPr>
              <w:t>(Håndtering av farlig gods)</w:t>
            </w:r>
          </w:p>
          <w:p w14:paraId="358B76A4" w14:textId="516152D7" w:rsidR="00EB798C" w:rsidRPr="003158DE" w:rsidRDefault="00652B41" w:rsidP="0048533A">
            <w:pPr>
              <w:jc w:val="right"/>
            </w:pPr>
            <w:r>
              <w:rPr>
                <w:sz w:val="14"/>
              </w:rPr>
              <w:t>AMC2 UAS.LUC.040</w:t>
            </w:r>
          </w:p>
        </w:tc>
        <w:tc>
          <w:tcPr>
            <w:tcW w:w="3618" w:type="dxa"/>
          </w:tcPr>
          <w:p w14:paraId="425333BE" w14:textId="2EF6FAE8" w:rsidR="00EB798C" w:rsidRPr="0098103C" w:rsidRDefault="00EB798C" w:rsidP="003158DE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37CC95E3" w14:textId="794A5EA2" w:rsidR="00EB798C" w:rsidRPr="00486624" w:rsidRDefault="008868AE" w:rsidP="003158DE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186142768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44173944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76549970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/A</w:t>
            </w:r>
          </w:p>
        </w:tc>
      </w:tr>
      <w:tr w:rsidR="00EB798C" w:rsidRPr="00AA73D7" w14:paraId="7B3F7B3C" w14:textId="77777777" w:rsidTr="00EB798C">
        <w:trPr>
          <w:trHeight w:val="1125"/>
        </w:trPr>
        <w:tc>
          <w:tcPr>
            <w:tcW w:w="4686" w:type="dxa"/>
          </w:tcPr>
          <w:p w14:paraId="757B7C15" w14:textId="77777777" w:rsidR="00EB798C" w:rsidRDefault="00EB798C" w:rsidP="00FB01A7">
            <w:pPr>
              <w:rPr>
                <w:lang w:val="nb-NO"/>
              </w:rPr>
            </w:pPr>
            <w:r>
              <w:rPr>
                <w:lang w:val="nb-NO"/>
              </w:rPr>
              <w:t>Er erklæringen om at organisasjonen vil følge regelverket og LUC manualen undertegnet av både ansvarlig leder og CEO?</w:t>
            </w:r>
          </w:p>
          <w:p w14:paraId="1D542193" w14:textId="77777777" w:rsidR="00EB798C" w:rsidRPr="00486624" w:rsidRDefault="00EB798C" w:rsidP="0048533A">
            <w:pPr>
              <w:jc w:val="right"/>
              <w:rPr>
                <w:lang w:val="nb-NO"/>
              </w:rPr>
            </w:pPr>
            <w:r w:rsidRPr="0048533A">
              <w:rPr>
                <w:color w:val="000000"/>
                <w:sz w:val="14"/>
              </w:rPr>
              <w:t>UAS.LUC.040 (2)</w:t>
            </w:r>
          </w:p>
        </w:tc>
        <w:tc>
          <w:tcPr>
            <w:tcW w:w="3618" w:type="dxa"/>
          </w:tcPr>
          <w:p w14:paraId="3F98C644" w14:textId="54045392" w:rsidR="00EB798C" w:rsidRPr="0098103C" w:rsidRDefault="00EB798C" w:rsidP="003158DE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4" w:type="dxa"/>
          </w:tcPr>
          <w:p w14:paraId="777FC1EC" w14:textId="343A9E8D" w:rsidR="00EB798C" w:rsidRPr="00486624" w:rsidRDefault="008868AE" w:rsidP="003158DE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178221937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-214295071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-198167449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/A</w:t>
            </w:r>
          </w:p>
        </w:tc>
      </w:tr>
      <w:tr w:rsidR="00EB798C" w:rsidRPr="00EB798C" w14:paraId="64CF09D8" w14:textId="77777777" w:rsidTr="00EB798C">
        <w:trPr>
          <w:trHeight w:val="971"/>
        </w:trPr>
        <w:tc>
          <w:tcPr>
            <w:tcW w:w="4686" w:type="dxa"/>
          </w:tcPr>
          <w:p w14:paraId="4D679A6B" w14:textId="77777777" w:rsidR="00EB798C" w:rsidRDefault="00EB798C" w:rsidP="003158DE">
            <w:pPr>
              <w:rPr>
                <w:lang w:val="nb-NO"/>
              </w:rPr>
            </w:pPr>
            <w:r>
              <w:rPr>
                <w:lang w:val="nb-NO"/>
              </w:rPr>
              <w:t>Inneholder innledningen en definisjonsliste og revisjonsoversikt?</w:t>
            </w:r>
          </w:p>
          <w:p w14:paraId="1A9BCAD2" w14:textId="77777777" w:rsidR="00EB798C" w:rsidRPr="003D4701" w:rsidRDefault="00EB798C" w:rsidP="003158DE">
            <w:pPr>
              <w:rPr>
                <w:rFonts w:asciiTheme="minorHAnsi" w:hAnsiTheme="minorHAnsi"/>
                <w:lang w:val="nb-NO"/>
              </w:rPr>
            </w:pPr>
            <w:r w:rsidRPr="003D4701">
              <w:rPr>
                <w:rFonts w:asciiTheme="minorHAnsi" w:hAnsiTheme="minorHAnsi"/>
                <w:sz w:val="18"/>
                <w:lang w:val="nb-NO"/>
              </w:rPr>
              <w:t>Enten direkte i LUC manualen eller referert til OM</w:t>
            </w:r>
          </w:p>
        </w:tc>
        <w:tc>
          <w:tcPr>
            <w:tcW w:w="3618" w:type="dxa"/>
          </w:tcPr>
          <w:p w14:paraId="65C0ACDC" w14:textId="4506F835" w:rsidR="00EB798C" w:rsidRPr="0098103C" w:rsidRDefault="00EB798C" w:rsidP="003158DE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22F32494" w14:textId="23153141" w:rsidR="00EB798C" w:rsidRPr="00486624" w:rsidRDefault="008868AE" w:rsidP="003158DE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188309056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44858685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-112978056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/A</w:t>
            </w:r>
          </w:p>
        </w:tc>
      </w:tr>
      <w:tr w:rsidR="00EB798C" w:rsidRPr="00EB798C" w14:paraId="2EBB7F8D" w14:textId="77777777" w:rsidTr="00EB798C">
        <w:trPr>
          <w:trHeight w:val="1849"/>
        </w:trPr>
        <w:tc>
          <w:tcPr>
            <w:tcW w:w="4686" w:type="dxa"/>
          </w:tcPr>
          <w:p w14:paraId="75B999A1" w14:textId="78368530" w:rsidR="00EB798C" w:rsidRDefault="00EB798C" w:rsidP="003158DE">
            <w:pPr>
              <w:rPr>
                <w:lang w:val="nb-NO"/>
              </w:rPr>
            </w:pPr>
            <w:r>
              <w:rPr>
                <w:lang w:val="nb-NO"/>
              </w:rPr>
              <w:lastRenderedPageBreak/>
              <w:t>System for rapportering: Brukes det et internt rapporteringssystem? Beskrives det korrekt hva som skal rapporteres og hvor/hvordan?</w:t>
            </w:r>
          </w:p>
          <w:p w14:paraId="6C47A07C" w14:textId="77777777" w:rsidR="00EB798C" w:rsidRPr="00830605" w:rsidRDefault="00EB798C" w:rsidP="006959E8">
            <w:pPr>
              <w:pStyle w:val="Listeavsnitt"/>
              <w:numPr>
                <w:ilvl w:val="0"/>
                <w:numId w:val="1"/>
              </w:numPr>
            </w:pPr>
            <w:r w:rsidRPr="00830605">
              <w:rPr>
                <w:sz w:val="18"/>
              </w:rPr>
              <w:t xml:space="preserve">se </w:t>
            </w:r>
            <w:r>
              <w:rPr>
                <w:sz w:val="18"/>
              </w:rPr>
              <w:t>eget</w:t>
            </w:r>
            <w:r w:rsidRPr="00830605">
              <w:rPr>
                <w:sz w:val="18"/>
              </w:rPr>
              <w:t xml:space="preserve"> notat om rapportering: rapporteringsplikt av tilfeller som medfører alvorlige eller fatal</w:t>
            </w:r>
            <w:r>
              <w:rPr>
                <w:sz w:val="18"/>
              </w:rPr>
              <w:t>e</w:t>
            </w:r>
            <w:r w:rsidRPr="00830605">
              <w:rPr>
                <w:sz w:val="18"/>
              </w:rPr>
              <w:t xml:space="preserve"> personskader eller der annet </w:t>
            </w:r>
            <w:r>
              <w:rPr>
                <w:sz w:val="18"/>
              </w:rPr>
              <w:t>bemannet luftfartøy blir berørt</w:t>
            </w:r>
          </w:p>
        </w:tc>
        <w:tc>
          <w:tcPr>
            <w:tcW w:w="3618" w:type="dxa"/>
          </w:tcPr>
          <w:p w14:paraId="12E49D93" w14:textId="376CDFDF" w:rsidR="00EB798C" w:rsidRPr="0098103C" w:rsidRDefault="00EB798C" w:rsidP="003158DE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22122FAB" w14:textId="603AA946" w:rsidR="00EB798C" w:rsidRPr="00486624" w:rsidRDefault="008868AE" w:rsidP="003158DE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3164854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164130383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IC</w:t>
            </w:r>
            <w:r w:rsidR="00EB798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175300747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798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B798C" w:rsidRPr="007617CE">
              <w:rPr>
                <w:lang w:val="nb-NO"/>
              </w:rPr>
              <w:t>N/A</w:t>
            </w:r>
          </w:p>
        </w:tc>
      </w:tr>
      <w:tr w:rsidR="00E82A3C" w:rsidRPr="00EB798C" w14:paraId="74DCBE59" w14:textId="77777777" w:rsidTr="0097023A">
        <w:trPr>
          <w:trHeight w:val="2527"/>
        </w:trPr>
        <w:tc>
          <w:tcPr>
            <w:tcW w:w="4686" w:type="dxa"/>
          </w:tcPr>
          <w:p w14:paraId="3414243B" w14:textId="77777777" w:rsidR="00E82A3C" w:rsidRDefault="00E82A3C" w:rsidP="00E82A3C">
            <w:pPr>
              <w:rPr>
                <w:lang w:val="nb-NO"/>
              </w:rPr>
            </w:pPr>
            <w:r>
              <w:rPr>
                <w:lang w:val="nb-NO"/>
              </w:rPr>
              <w:t xml:space="preserve">Håndtering av farlig gods: Beskrives det hvilke regler som er relevante? Finnes det instrukser/ prosedyrer for håndtering av farlig gods, </w:t>
            </w:r>
            <w:proofErr w:type="gramStart"/>
            <w:r>
              <w:rPr>
                <w:lang w:val="nb-NO"/>
              </w:rPr>
              <w:t>f. eks.</w:t>
            </w:r>
            <w:proofErr w:type="gramEnd"/>
            <w:r>
              <w:rPr>
                <w:lang w:val="nb-NO"/>
              </w:rPr>
              <w:t xml:space="preserve"> av batterier?</w:t>
            </w:r>
          </w:p>
          <w:p w14:paraId="03BECC78" w14:textId="77777777" w:rsidR="00E82A3C" w:rsidRPr="00105D33" w:rsidRDefault="00E82A3C" w:rsidP="00E82A3C">
            <w:pPr>
              <w:pStyle w:val="Listeavsnitt"/>
              <w:numPr>
                <w:ilvl w:val="0"/>
                <w:numId w:val="1"/>
              </w:numPr>
            </w:pPr>
            <w:r w:rsidRPr="00830605">
              <w:rPr>
                <w:sz w:val="18"/>
              </w:rPr>
              <w:t>e</w:t>
            </w:r>
            <w:r>
              <w:rPr>
                <w:sz w:val="18"/>
              </w:rPr>
              <w:t>ks</w:t>
            </w:r>
            <w:r w:rsidRPr="00830605">
              <w:rPr>
                <w:sz w:val="18"/>
              </w:rPr>
              <w:t xml:space="preserve">. kjemikalier, </w:t>
            </w:r>
            <w:proofErr w:type="spellStart"/>
            <w:r w:rsidRPr="00830605">
              <w:rPr>
                <w:sz w:val="18"/>
              </w:rPr>
              <w:t>fuel</w:t>
            </w:r>
            <w:proofErr w:type="spellEnd"/>
            <w:r w:rsidRPr="00830605">
              <w:rPr>
                <w:sz w:val="18"/>
              </w:rPr>
              <w:t xml:space="preserve"> </w:t>
            </w:r>
            <w:proofErr w:type="spellStart"/>
            <w:r w:rsidRPr="00830605">
              <w:rPr>
                <w:sz w:val="18"/>
              </w:rPr>
              <w:t>cells</w:t>
            </w:r>
            <w:proofErr w:type="spellEnd"/>
            <w:r w:rsidRPr="00830605">
              <w:rPr>
                <w:sz w:val="18"/>
              </w:rPr>
              <w:t xml:space="preserve">, fyrverkeri, </w:t>
            </w:r>
            <w:proofErr w:type="spellStart"/>
            <w:r w:rsidRPr="00830605">
              <w:rPr>
                <w:sz w:val="18"/>
              </w:rPr>
              <w:t>etc</w:t>
            </w:r>
            <w:proofErr w:type="spellEnd"/>
          </w:p>
          <w:p w14:paraId="49B6D3B0" w14:textId="77777777" w:rsidR="00E82A3C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603AC4">
              <w:rPr>
                <w:sz w:val="18"/>
                <w:szCs w:val="18"/>
              </w:rPr>
              <w:t>Den nye AMC-en for farlig gods skal følges:</w:t>
            </w:r>
          </w:p>
          <w:p w14:paraId="05E3D458" w14:textId="77777777" w:rsidR="00E82A3C" w:rsidRDefault="008868AE" w:rsidP="00E82A3C">
            <w:pPr>
              <w:pStyle w:val="Listeavsnitt"/>
              <w:rPr>
                <w:sz w:val="18"/>
                <w:szCs w:val="18"/>
                <w:lang w:val="en"/>
              </w:rPr>
            </w:pPr>
            <w:hyperlink r:id="rId8" w:history="1">
              <w:r w:rsidR="00E82A3C" w:rsidRPr="00B2661A">
                <w:rPr>
                  <w:rStyle w:val="Hyperkobling"/>
                  <w:sz w:val="18"/>
                  <w:szCs w:val="18"/>
                  <w:lang w:val="en"/>
                </w:rPr>
                <w:t>AMC &amp; GM to Regulation (EU) 2019/947 — Issue 1, Amendment 2</w:t>
              </w:r>
            </w:hyperlink>
            <w:r w:rsidR="00E82A3C">
              <w:rPr>
                <w:sz w:val="18"/>
                <w:szCs w:val="18"/>
                <w:lang w:val="en"/>
              </w:rPr>
              <w:t xml:space="preserve"> (S. 7)</w:t>
            </w:r>
          </w:p>
          <w:p w14:paraId="2DC34DFB" w14:textId="77777777" w:rsidR="0097023A" w:rsidRPr="00D4309C" w:rsidRDefault="0097023A" w:rsidP="00E82A3C">
            <w:pPr>
              <w:pStyle w:val="Listeavsnitt"/>
              <w:rPr>
                <w:sz w:val="18"/>
                <w:szCs w:val="18"/>
                <w:lang w:val="en"/>
              </w:rPr>
            </w:pPr>
          </w:p>
          <w:p w14:paraId="5C75CD98" w14:textId="1055D970" w:rsidR="00E82A3C" w:rsidRPr="00830605" w:rsidRDefault="00E82A3C" w:rsidP="00C12A00">
            <w:pPr>
              <w:pStyle w:val="Listeavsnitt"/>
              <w:jc w:val="right"/>
            </w:pPr>
            <w:r w:rsidRPr="00FE2115">
              <w:rPr>
                <w:sz w:val="14"/>
                <w:szCs w:val="14"/>
                <w:lang w:val="en"/>
              </w:rPr>
              <w:t xml:space="preserve">AMC1&amp; GM1 </w:t>
            </w:r>
            <w:r>
              <w:rPr>
                <w:sz w:val="14"/>
                <w:szCs w:val="14"/>
                <w:lang w:val="en"/>
              </w:rPr>
              <w:t xml:space="preserve">Art. 2(11), AMC1 Art. 5, </w:t>
            </w:r>
            <w:r w:rsidRPr="00FE2115">
              <w:rPr>
                <w:sz w:val="14"/>
                <w:szCs w:val="14"/>
                <w:lang w:val="en"/>
              </w:rPr>
              <w:t>AMC2 UAS.LUC.040 5.</w:t>
            </w:r>
          </w:p>
        </w:tc>
        <w:tc>
          <w:tcPr>
            <w:tcW w:w="3618" w:type="dxa"/>
          </w:tcPr>
          <w:p w14:paraId="2E5D181C" w14:textId="66D546F3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52F7509F" w14:textId="59FBC102" w:rsidR="00E82A3C" w:rsidRPr="005C6C0E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196341056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83781949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162874141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3158DE" w14:paraId="5086216C" w14:textId="77777777" w:rsidTr="00EB798C">
        <w:trPr>
          <w:trHeight w:val="376"/>
        </w:trPr>
        <w:tc>
          <w:tcPr>
            <w:tcW w:w="4686" w:type="dxa"/>
            <w:shd w:val="clear" w:color="auto" w:fill="F2F2F2" w:themeFill="background1" w:themeFillShade="F2"/>
          </w:tcPr>
          <w:p w14:paraId="537F6453" w14:textId="77777777" w:rsidR="00E82A3C" w:rsidRPr="00830605" w:rsidRDefault="00E82A3C" w:rsidP="00E82A3C">
            <w:pPr>
              <w:pStyle w:val="Listeavsnitt"/>
              <w:numPr>
                <w:ilvl w:val="0"/>
                <w:numId w:val="3"/>
              </w:numPr>
              <w:rPr>
                <w:rFonts w:ascii="Arial" w:hAnsi="Arial" w:cs="Arial"/>
                <w:b/>
              </w:rPr>
            </w:pPr>
            <w:r w:rsidRPr="00830605">
              <w:rPr>
                <w:rFonts w:ascii="Arial" w:hAnsi="Arial" w:cs="Arial"/>
                <w:b/>
              </w:rPr>
              <w:t>LUC-manual - SMM</w:t>
            </w:r>
          </w:p>
        </w:tc>
        <w:tc>
          <w:tcPr>
            <w:tcW w:w="3618" w:type="dxa"/>
            <w:shd w:val="clear" w:color="auto" w:fill="F2F2F2" w:themeFill="background1" w:themeFillShade="F2"/>
          </w:tcPr>
          <w:p w14:paraId="5938B811" w14:textId="77777777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6BCDC832" w14:textId="77777777" w:rsidR="00E82A3C" w:rsidRPr="00486624" w:rsidRDefault="00E82A3C" w:rsidP="00E82A3C">
            <w:pPr>
              <w:rPr>
                <w:lang w:val="nb-NO"/>
              </w:rPr>
            </w:pPr>
          </w:p>
        </w:tc>
      </w:tr>
      <w:tr w:rsidR="00E82A3C" w:rsidRPr="00136985" w14:paraId="1EDB773B" w14:textId="77777777" w:rsidTr="00EB798C">
        <w:trPr>
          <w:trHeight w:val="1265"/>
        </w:trPr>
        <w:tc>
          <w:tcPr>
            <w:tcW w:w="4686" w:type="dxa"/>
          </w:tcPr>
          <w:p w14:paraId="44BCFE6E" w14:textId="77777777" w:rsidR="00E82A3C" w:rsidRPr="00830605" w:rsidRDefault="00E82A3C" w:rsidP="00E82A3C">
            <w:pPr>
              <w:rPr>
                <w:lang w:val="nb-NO"/>
              </w:rPr>
            </w:pPr>
            <w:r>
              <w:rPr>
                <w:lang w:val="nb-NO"/>
              </w:rPr>
              <w:t>Er alle 11 punkter fra AMC-malen nevnt som referanse eller direkte?</w:t>
            </w:r>
          </w:p>
          <w:p w14:paraId="2179A5C5" w14:textId="77777777" w:rsidR="00E82A3C" w:rsidRPr="00830605" w:rsidRDefault="00E82A3C" w:rsidP="00E82A3C">
            <w:pPr>
              <w:numPr>
                <w:ilvl w:val="0"/>
                <w:numId w:val="4"/>
              </w:numPr>
              <w:rPr>
                <w:rFonts w:asciiTheme="minorHAnsi" w:hAnsiTheme="minorHAnsi"/>
                <w:sz w:val="18"/>
                <w:lang w:val="nb-NO"/>
              </w:rPr>
            </w:pPr>
            <w:proofErr w:type="spellStart"/>
            <w:r w:rsidRPr="00830605">
              <w:rPr>
                <w:rFonts w:asciiTheme="minorHAnsi" w:hAnsiTheme="minorHAnsi"/>
                <w:sz w:val="18"/>
                <w:lang w:val="nb-NO"/>
              </w:rPr>
              <w:t>Safety</w:t>
            </w:r>
            <w:proofErr w:type="spellEnd"/>
            <w:r w:rsidRPr="00830605">
              <w:rPr>
                <w:rFonts w:asciiTheme="minorHAnsi" w:hAnsiTheme="minorHAnsi"/>
                <w:sz w:val="18"/>
                <w:lang w:val="nb-NO"/>
              </w:rPr>
              <w:t xml:space="preserve"> policy</w:t>
            </w:r>
          </w:p>
          <w:p w14:paraId="52D927F1" w14:textId="77777777" w:rsidR="00E82A3C" w:rsidRPr="00830605" w:rsidRDefault="00E82A3C" w:rsidP="00E82A3C">
            <w:pPr>
              <w:numPr>
                <w:ilvl w:val="0"/>
                <w:numId w:val="4"/>
              </w:numPr>
              <w:rPr>
                <w:rFonts w:asciiTheme="minorHAnsi" w:hAnsiTheme="minorHAnsi"/>
                <w:sz w:val="18"/>
                <w:lang w:val="nb-NO"/>
              </w:rPr>
            </w:pPr>
            <w:r>
              <w:rPr>
                <w:rFonts w:asciiTheme="minorHAnsi" w:hAnsiTheme="minorHAnsi"/>
                <w:sz w:val="18"/>
                <w:lang w:val="nb-NO"/>
              </w:rPr>
              <w:t>Organisasjonsstruktur</w:t>
            </w:r>
          </w:p>
          <w:p w14:paraId="6FDE3D49" w14:textId="77777777" w:rsidR="00E82A3C" w:rsidRPr="00830605" w:rsidRDefault="00E82A3C" w:rsidP="00E82A3C">
            <w:pPr>
              <w:numPr>
                <w:ilvl w:val="0"/>
                <w:numId w:val="4"/>
              </w:numPr>
              <w:rPr>
                <w:rFonts w:asciiTheme="minorHAnsi" w:hAnsiTheme="minorHAnsi"/>
                <w:sz w:val="18"/>
                <w:lang w:val="nb-NO"/>
              </w:rPr>
            </w:pPr>
            <w:r>
              <w:rPr>
                <w:rFonts w:asciiTheme="minorHAnsi" w:hAnsiTheme="minorHAnsi"/>
                <w:sz w:val="18"/>
                <w:lang w:val="nb-NO"/>
              </w:rPr>
              <w:t>Ansvar og plikter ledende person</w:t>
            </w:r>
            <w:r w:rsidRPr="00830605">
              <w:rPr>
                <w:rFonts w:asciiTheme="minorHAnsi" w:hAnsiTheme="minorHAnsi"/>
                <w:sz w:val="18"/>
                <w:lang w:val="nb-NO"/>
              </w:rPr>
              <w:t>e</w:t>
            </w:r>
            <w:r>
              <w:rPr>
                <w:rFonts w:asciiTheme="minorHAnsi" w:hAnsiTheme="minorHAnsi"/>
                <w:sz w:val="18"/>
                <w:lang w:val="nb-NO"/>
              </w:rPr>
              <w:t>l</w:t>
            </w:r>
            <w:r w:rsidRPr="00830605">
              <w:rPr>
                <w:rFonts w:asciiTheme="minorHAnsi" w:hAnsiTheme="minorHAnsi"/>
                <w:sz w:val="18"/>
                <w:lang w:val="nb-NO"/>
              </w:rPr>
              <w:t>l</w:t>
            </w:r>
          </w:p>
          <w:p w14:paraId="3BE21993" w14:textId="77777777" w:rsidR="00E82A3C" w:rsidRPr="00830605" w:rsidRDefault="00E82A3C" w:rsidP="00E82A3C">
            <w:pPr>
              <w:numPr>
                <w:ilvl w:val="0"/>
                <w:numId w:val="4"/>
              </w:numPr>
              <w:rPr>
                <w:rFonts w:asciiTheme="minorHAnsi" w:hAnsiTheme="minorHAnsi"/>
                <w:sz w:val="18"/>
                <w:lang w:val="nb-NO"/>
              </w:rPr>
            </w:pPr>
            <w:r w:rsidRPr="00830605">
              <w:rPr>
                <w:rFonts w:asciiTheme="minorHAnsi" w:hAnsiTheme="minorHAnsi"/>
                <w:sz w:val="18"/>
                <w:lang w:val="nb-NO"/>
              </w:rPr>
              <w:t>SMS</w:t>
            </w:r>
          </w:p>
          <w:p w14:paraId="6BFBE036" w14:textId="24656500" w:rsidR="00E82A3C" w:rsidRPr="00830605" w:rsidRDefault="00E82A3C" w:rsidP="00E82A3C">
            <w:pPr>
              <w:numPr>
                <w:ilvl w:val="0"/>
                <w:numId w:val="4"/>
              </w:numPr>
              <w:rPr>
                <w:rFonts w:asciiTheme="minorHAnsi" w:hAnsiTheme="minorHAnsi"/>
                <w:sz w:val="18"/>
                <w:lang w:val="nb-NO"/>
              </w:rPr>
            </w:pPr>
            <w:r w:rsidRPr="00830605">
              <w:rPr>
                <w:rFonts w:asciiTheme="minorHAnsi" w:hAnsiTheme="minorHAnsi"/>
                <w:sz w:val="18"/>
                <w:lang w:val="nb-NO"/>
              </w:rPr>
              <w:t>Opera</w:t>
            </w:r>
            <w:r>
              <w:rPr>
                <w:rFonts w:asciiTheme="minorHAnsi" w:hAnsiTheme="minorHAnsi"/>
                <w:sz w:val="18"/>
                <w:lang w:val="nb-NO"/>
              </w:rPr>
              <w:t>sjonelt kontrollsystem</w:t>
            </w:r>
          </w:p>
          <w:p w14:paraId="38D56038" w14:textId="77777777" w:rsidR="00E82A3C" w:rsidRPr="00830605" w:rsidRDefault="00E82A3C" w:rsidP="00E82A3C">
            <w:pPr>
              <w:numPr>
                <w:ilvl w:val="0"/>
                <w:numId w:val="4"/>
              </w:numPr>
              <w:rPr>
                <w:rFonts w:asciiTheme="minorHAnsi" w:hAnsiTheme="minorHAnsi"/>
                <w:sz w:val="18"/>
                <w:lang w:val="nb-NO"/>
              </w:rPr>
            </w:pPr>
            <w:proofErr w:type="spellStart"/>
            <w:r w:rsidRPr="00830605">
              <w:rPr>
                <w:rFonts w:asciiTheme="minorHAnsi" w:hAnsiTheme="minorHAnsi"/>
                <w:sz w:val="18"/>
                <w:lang w:val="nb-NO"/>
              </w:rPr>
              <w:t>Compliance</w:t>
            </w:r>
            <w:proofErr w:type="spellEnd"/>
            <w:r w:rsidRPr="00830605">
              <w:rPr>
                <w:rFonts w:asciiTheme="minorHAnsi" w:hAnsiTheme="minorHAnsi"/>
                <w:sz w:val="18"/>
                <w:lang w:val="nb-NO"/>
              </w:rPr>
              <w:t xml:space="preserve"> </w:t>
            </w:r>
            <w:proofErr w:type="spellStart"/>
            <w:r w:rsidRPr="00830605">
              <w:rPr>
                <w:rFonts w:asciiTheme="minorHAnsi" w:hAnsiTheme="minorHAnsi"/>
                <w:sz w:val="18"/>
                <w:lang w:val="nb-NO"/>
              </w:rPr>
              <w:t>monitoring</w:t>
            </w:r>
            <w:proofErr w:type="spellEnd"/>
          </w:p>
          <w:p w14:paraId="6CD90DB2" w14:textId="77777777" w:rsidR="00E82A3C" w:rsidRPr="00830605" w:rsidRDefault="00E82A3C" w:rsidP="00E82A3C">
            <w:pPr>
              <w:numPr>
                <w:ilvl w:val="0"/>
                <w:numId w:val="4"/>
              </w:numPr>
              <w:rPr>
                <w:rFonts w:asciiTheme="minorHAnsi" w:hAnsiTheme="minorHAnsi"/>
                <w:sz w:val="18"/>
                <w:lang w:val="nb-NO"/>
              </w:rPr>
            </w:pPr>
            <w:proofErr w:type="spellStart"/>
            <w:r w:rsidRPr="00830605">
              <w:rPr>
                <w:rFonts w:asciiTheme="minorHAnsi" w:hAnsiTheme="minorHAnsi"/>
                <w:sz w:val="18"/>
                <w:lang w:val="nb-NO"/>
              </w:rPr>
              <w:t>Safety</w:t>
            </w:r>
            <w:proofErr w:type="spellEnd"/>
            <w:r w:rsidRPr="00830605">
              <w:rPr>
                <w:rFonts w:asciiTheme="minorHAnsi" w:hAnsiTheme="minorHAnsi"/>
                <w:sz w:val="18"/>
                <w:lang w:val="nb-NO"/>
              </w:rPr>
              <w:t xml:space="preserve"> risk management</w:t>
            </w:r>
          </w:p>
          <w:p w14:paraId="5DEF5F32" w14:textId="77777777" w:rsidR="00E82A3C" w:rsidRPr="00830605" w:rsidRDefault="00E82A3C" w:rsidP="00E82A3C">
            <w:pPr>
              <w:numPr>
                <w:ilvl w:val="0"/>
                <w:numId w:val="4"/>
              </w:numPr>
              <w:rPr>
                <w:rFonts w:asciiTheme="minorHAnsi" w:hAnsiTheme="minorHAnsi"/>
                <w:sz w:val="18"/>
                <w:lang w:val="nb-NO"/>
              </w:rPr>
            </w:pPr>
            <w:r w:rsidRPr="00830605">
              <w:rPr>
                <w:rFonts w:asciiTheme="minorHAnsi" w:hAnsiTheme="minorHAnsi"/>
                <w:sz w:val="18"/>
                <w:lang w:val="nb-NO"/>
              </w:rPr>
              <w:t xml:space="preserve">Management </w:t>
            </w:r>
            <w:proofErr w:type="spellStart"/>
            <w:r w:rsidRPr="00830605">
              <w:rPr>
                <w:rFonts w:asciiTheme="minorHAnsi" w:hAnsiTheme="minorHAnsi"/>
                <w:sz w:val="18"/>
                <w:lang w:val="nb-NO"/>
              </w:rPr>
              <w:t>of</w:t>
            </w:r>
            <w:proofErr w:type="spellEnd"/>
            <w:r w:rsidRPr="00830605">
              <w:rPr>
                <w:rFonts w:asciiTheme="minorHAnsi" w:hAnsiTheme="minorHAnsi"/>
                <w:sz w:val="18"/>
                <w:lang w:val="nb-NO"/>
              </w:rPr>
              <w:t xml:space="preserve"> </w:t>
            </w:r>
            <w:proofErr w:type="spellStart"/>
            <w:r w:rsidRPr="00830605">
              <w:rPr>
                <w:rFonts w:asciiTheme="minorHAnsi" w:hAnsiTheme="minorHAnsi"/>
                <w:sz w:val="18"/>
                <w:lang w:val="nb-NO"/>
              </w:rPr>
              <w:t>change</w:t>
            </w:r>
            <w:proofErr w:type="spellEnd"/>
          </w:p>
          <w:p w14:paraId="4323F2FB" w14:textId="78EB1799" w:rsidR="00E82A3C" w:rsidRPr="00830605" w:rsidRDefault="00E82A3C" w:rsidP="00E82A3C">
            <w:pPr>
              <w:numPr>
                <w:ilvl w:val="0"/>
                <w:numId w:val="4"/>
              </w:numPr>
              <w:rPr>
                <w:rFonts w:asciiTheme="minorHAnsi" w:hAnsiTheme="minorHAnsi"/>
                <w:sz w:val="18"/>
                <w:lang w:val="nb-NO"/>
              </w:rPr>
            </w:pPr>
            <w:r>
              <w:rPr>
                <w:rFonts w:asciiTheme="minorHAnsi" w:hAnsiTheme="minorHAnsi"/>
                <w:sz w:val="18"/>
                <w:lang w:val="nb-NO"/>
              </w:rPr>
              <w:t xml:space="preserve">Utvikling + godkjenning av </w:t>
            </w:r>
            <w:r w:rsidRPr="00830605">
              <w:rPr>
                <w:rFonts w:asciiTheme="minorHAnsi" w:hAnsiTheme="minorHAnsi"/>
                <w:sz w:val="18"/>
                <w:lang w:val="nb-NO"/>
              </w:rPr>
              <w:t>opera</w:t>
            </w:r>
            <w:r>
              <w:rPr>
                <w:rFonts w:asciiTheme="minorHAnsi" w:hAnsiTheme="minorHAnsi"/>
                <w:sz w:val="18"/>
                <w:lang w:val="nb-NO"/>
              </w:rPr>
              <w:t>sjonelt scenario</w:t>
            </w:r>
          </w:p>
          <w:p w14:paraId="552D5DA6" w14:textId="77777777" w:rsidR="00E82A3C" w:rsidRDefault="00E82A3C" w:rsidP="00E82A3C">
            <w:pPr>
              <w:numPr>
                <w:ilvl w:val="0"/>
                <w:numId w:val="4"/>
              </w:numPr>
              <w:rPr>
                <w:rFonts w:asciiTheme="minorHAnsi" w:hAnsiTheme="minorHAnsi"/>
                <w:sz w:val="18"/>
                <w:lang w:val="nb-NO"/>
              </w:rPr>
            </w:pPr>
            <w:r>
              <w:rPr>
                <w:rFonts w:asciiTheme="minorHAnsi" w:hAnsiTheme="minorHAnsi"/>
                <w:sz w:val="18"/>
                <w:lang w:val="nb-NO"/>
              </w:rPr>
              <w:t>Grensesnitt til underleverandører og partnere</w:t>
            </w:r>
          </w:p>
          <w:p w14:paraId="486E9AAC" w14:textId="77777777" w:rsidR="00E82A3C" w:rsidRPr="000B352E" w:rsidRDefault="00E82A3C" w:rsidP="00E82A3C">
            <w:pPr>
              <w:numPr>
                <w:ilvl w:val="0"/>
                <w:numId w:val="4"/>
              </w:numPr>
              <w:rPr>
                <w:rFonts w:asciiTheme="minorHAnsi" w:hAnsiTheme="minorHAnsi"/>
                <w:sz w:val="18"/>
                <w:lang w:val="nb-NO"/>
              </w:rPr>
            </w:pPr>
            <w:r w:rsidRPr="000B352E">
              <w:rPr>
                <w:rFonts w:asciiTheme="minorHAnsi" w:hAnsiTheme="minorHAnsi"/>
                <w:sz w:val="18"/>
                <w:lang w:val="nb-NO"/>
              </w:rPr>
              <w:t xml:space="preserve">Dokumentasjon av nøkkelprosesser </w:t>
            </w:r>
            <w:r>
              <w:rPr>
                <w:rFonts w:asciiTheme="minorHAnsi" w:hAnsiTheme="minorHAnsi"/>
                <w:sz w:val="18"/>
                <w:lang w:val="nb-NO"/>
              </w:rPr>
              <w:t>i</w:t>
            </w:r>
            <w:r w:rsidRPr="000B352E">
              <w:rPr>
                <w:rFonts w:asciiTheme="minorHAnsi" w:hAnsiTheme="minorHAnsi"/>
                <w:sz w:val="18"/>
                <w:lang w:val="nb-NO"/>
              </w:rPr>
              <w:t xml:space="preserve"> styr</w:t>
            </w:r>
            <w:r>
              <w:rPr>
                <w:rFonts w:asciiTheme="minorHAnsi" w:hAnsiTheme="minorHAnsi"/>
                <w:sz w:val="18"/>
                <w:lang w:val="nb-NO"/>
              </w:rPr>
              <w:t>ings</w:t>
            </w:r>
            <w:r w:rsidRPr="000B352E">
              <w:rPr>
                <w:rFonts w:asciiTheme="minorHAnsi" w:hAnsiTheme="minorHAnsi"/>
                <w:sz w:val="18"/>
                <w:lang w:val="nb-NO"/>
              </w:rPr>
              <w:t>systemet</w:t>
            </w:r>
          </w:p>
          <w:p w14:paraId="56308B81" w14:textId="185A20F8" w:rsidR="00E82A3C" w:rsidRPr="00136985" w:rsidRDefault="00E82A3C" w:rsidP="00E82A3C">
            <w:pPr>
              <w:jc w:val="right"/>
              <w:rPr>
                <w:lang w:val="en-US"/>
              </w:rPr>
            </w:pPr>
            <w:r>
              <w:rPr>
                <w:sz w:val="14"/>
                <w:lang w:val="en-US"/>
              </w:rPr>
              <w:t>AMC2 UAS.LUC.040</w:t>
            </w:r>
          </w:p>
        </w:tc>
        <w:tc>
          <w:tcPr>
            <w:tcW w:w="3618" w:type="dxa"/>
          </w:tcPr>
          <w:p w14:paraId="1F64B798" w14:textId="77777777" w:rsidR="00E82A3C" w:rsidRPr="0098103C" w:rsidRDefault="00E82A3C" w:rsidP="00E82A3C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</w:tcPr>
          <w:p w14:paraId="698E9AF4" w14:textId="095D6E52" w:rsidR="00E82A3C" w:rsidRPr="00136985" w:rsidRDefault="008868AE" w:rsidP="00E82A3C">
            <w:pPr>
              <w:rPr>
                <w:lang w:val="en-US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141458098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-181163197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41753590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87033D" w14:paraId="57C92843" w14:textId="77777777" w:rsidTr="00EB798C">
        <w:trPr>
          <w:trHeight w:val="1265"/>
        </w:trPr>
        <w:tc>
          <w:tcPr>
            <w:tcW w:w="4686" w:type="dxa"/>
          </w:tcPr>
          <w:p w14:paraId="6479DE2F" w14:textId="2EAF767D" w:rsidR="00E82A3C" w:rsidRPr="0087033D" w:rsidRDefault="00E82A3C" w:rsidP="00E82A3C">
            <w:pPr>
              <w:rPr>
                <w:lang w:val="nb-NO"/>
              </w:rPr>
            </w:pPr>
            <w:r w:rsidRPr="0087033D">
              <w:rPr>
                <w:lang w:val="nb-NO"/>
              </w:rPr>
              <w:t xml:space="preserve">2.1. </w:t>
            </w:r>
            <w:proofErr w:type="spellStart"/>
            <w:r w:rsidRPr="0087033D">
              <w:rPr>
                <w:lang w:val="nb-NO"/>
              </w:rPr>
              <w:t>Safety</w:t>
            </w:r>
            <w:proofErr w:type="spellEnd"/>
            <w:r w:rsidRPr="0087033D">
              <w:rPr>
                <w:lang w:val="nb-NO"/>
              </w:rPr>
              <w:t xml:space="preserve"> policy: </w:t>
            </w:r>
            <w:r>
              <w:rPr>
                <w:lang w:val="nb-NO"/>
              </w:rPr>
              <w:t>Er det</w:t>
            </w:r>
            <w:r w:rsidRPr="0087033D">
              <w:rPr>
                <w:lang w:val="nb-NO"/>
              </w:rPr>
              <w:t xml:space="preserve"> </w:t>
            </w:r>
            <w:r>
              <w:rPr>
                <w:lang w:val="nb-NO"/>
              </w:rPr>
              <w:t xml:space="preserve">definert </w:t>
            </w:r>
            <w:r w:rsidRPr="0087033D">
              <w:rPr>
                <w:lang w:val="nb-NO"/>
              </w:rPr>
              <w:t>sikkerhetsstandarder og ivareta</w:t>
            </w:r>
            <w:r>
              <w:rPr>
                <w:lang w:val="nb-NO"/>
              </w:rPr>
              <w:t>s det</w:t>
            </w:r>
            <w:r w:rsidRPr="0087033D">
              <w:rPr>
                <w:lang w:val="nb-NO"/>
              </w:rPr>
              <w:t xml:space="preserve"> just </w:t>
            </w:r>
            <w:proofErr w:type="spellStart"/>
            <w:r w:rsidRPr="0087033D">
              <w:rPr>
                <w:lang w:val="nb-NO"/>
              </w:rPr>
              <w:t>culture</w:t>
            </w:r>
            <w:proofErr w:type="spellEnd"/>
            <w:r w:rsidRPr="0087033D">
              <w:rPr>
                <w:lang w:val="nb-NO"/>
              </w:rPr>
              <w:t xml:space="preserve">? </w:t>
            </w:r>
          </w:p>
          <w:p w14:paraId="324DA36A" w14:textId="21BC38A7" w:rsidR="00E82A3C" w:rsidRPr="00830605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6E388859">
              <w:rPr>
                <w:sz w:val="18"/>
                <w:szCs w:val="18"/>
              </w:rPr>
              <w:t xml:space="preserve">Hvordan blir de som rapporterer </w:t>
            </w:r>
            <w:r w:rsidRPr="72D64526">
              <w:rPr>
                <w:sz w:val="18"/>
                <w:szCs w:val="18"/>
              </w:rPr>
              <w:t xml:space="preserve">ivaretatt </w:t>
            </w:r>
            <w:r w:rsidRPr="6E388859">
              <w:rPr>
                <w:sz w:val="18"/>
                <w:szCs w:val="18"/>
              </w:rPr>
              <w:t xml:space="preserve">– er dette iht. just </w:t>
            </w:r>
            <w:proofErr w:type="spellStart"/>
            <w:r w:rsidRPr="6E388859">
              <w:rPr>
                <w:sz w:val="18"/>
                <w:szCs w:val="18"/>
              </w:rPr>
              <w:t>culture</w:t>
            </w:r>
            <w:proofErr w:type="spellEnd"/>
            <w:r w:rsidRPr="6E388859">
              <w:rPr>
                <w:sz w:val="18"/>
                <w:szCs w:val="18"/>
              </w:rPr>
              <w:t xml:space="preserve">? </w:t>
            </w:r>
          </w:p>
          <w:p w14:paraId="6782FA63" w14:textId="259DA41E" w:rsidR="00E82A3C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>
              <w:rPr>
                <w:sz w:val="18"/>
              </w:rPr>
              <w:t>Er det</w:t>
            </w:r>
            <w:r w:rsidRPr="00830605">
              <w:rPr>
                <w:sz w:val="18"/>
              </w:rPr>
              <w:t xml:space="preserve"> formulert tydelige “</w:t>
            </w:r>
            <w:proofErr w:type="spellStart"/>
            <w:r w:rsidRPr="00830605">
              <w:rPr>
                <w:sz w:val="18"/>
              </w:rPr>
              <w:t>safety</w:t>
            </w:r>
            <w:proofErr w:type="spellEnd"/>
            <w:r w:rsidRPr="00830605">
              <w:rPr>
                <w:sz w:val="18"/>
              </w:rPr>
              <w:t xml:space="preserve"> </w:t>
            </w:r>
            <w:proofErr w:type="spellStart"/>
            <w:r w:rsidRPr="00830605">
              <w:rPr>
                <w:sz w:val="18"/>
              </w:rPr>
              <w:t>objectives</w:t>
            </w:r>
            <w:proofErr w:type="spellEnd"/>
            <w:r w:rsidRPr="00830605">
              <w:rPr>
                <w:sz w:val="18"/>
              </w:rPr>
              <w:t xml:space="preserve">”/ standarder? </w:t>
            </w:r>
          </w:p>
          <w:p w14:paraId="26CCA2D9" w14:textId="77777777" w:rsidR="00E82A3C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 w:rsidRPr="00830605">
              <w:rPr>
                <w:sz w:val="18"/>
              </w:rPr>
              <w:t>Er det beskrevet hvem som er ansvarlig for fo</w:t>
            </w:r>
            <w:r>
              <w:rPr>
                <w:sz w:val="18"/>
              </w:rPr>
              <w:t>rmidling av sikkerhetskulturen?</w:t>
            </w:r>
          </w:p>
          <w:p w14:paraId="1390347A" w14:textId="32E78009" w:rsidR="00E82A3C" w:rsidRPr="00830605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 w:rsidRPr="00830605">
              <w:rPr>
                <w:sz w:val="18"/>
              </w:rPr>
              <w:t>Hvordan formidle</w:t>
            </w:r>
            <w:r>
              <w:rPr>
                <w:sz w:val="18"/>
              </w:rPr>
              <w:t>s</w:t>
            </w:r>
            <w:r w:rsidRPr="00830605">
              <w:rPr>
                <w:sz w:val="18"/>
              </w:rPr>
              <w:t xml:space="preserve"> og ivareta</w:t>
            </w:r>
            <w:r>
              <w:rPr>
                <w:sz w:val="18"/>
              </w:rPr>
              <w:t>s</w:t>
            </w:r>
            <w:r w:rsidRPr="00830605">
              <w:rPr>
                <w:sz w:val="18"/>
              </w:rPr>
              <w:t xml:space="preserve"> sikkerhetsstandardene og –kulturen («visible </w:t>
            </w:r>
            <w:proofErr w:type="spellStart"/>
            <w:r w:rsidRPr="00830605">
              <w:rPr>
                <w:sz w:val="18"/>
              </w:rPr>
              <w:t>endorsement</w:t>
            </w:r>
            <w:proofErr w:type="spellEnd"/>
            <w:r w:rsidRPr="00830605">
              <w:rPr>
                <w:sz w:val="18"/>
              </w:rPr>
              <w:t>») – er dette i samsvar med størrelsen og kompleksiteten av organisasjonen</w:t>
            </w:r>
            <w:r>
              <w:rPr>
                <w:sz w:val="18"/>
              </w:rPr>
              <w:t>?</w:t>
            </w:r>
          </w:p>
          <w:p w14:paraId="1E39F767" w14:textId="77777777" w:rsidR="00E82A3C" w:rsidRPr="0087033D" w:rsidRDefault="00E82A3C" w:rsidP="00E82A3C">
            <w:pPr>
              <w:jc w:val="right"/>
              <w:rPr>
                <w:lang w:val="nb-NO"/>
              </w:rPr>
            </w:pPr>
            <w:r w:rsidRPr="00C117AC">
              <w:rPr>
                <w:sz w:val="14"/>
                <w:lang w:val="nb-NO"/>
              </w:rPr>
              <w:t xml:space="preserve">AMC1 </w:t>
            </w:r>
            <w:r>
              <w:rPr>
                <w:sz w:val="14"/>
                <w:lang w:val="nb-NO"/>
              </w:rPr>
              <w:t>UAS.</w:t>
            </w:r>
            <w:r w:rsidRPr="00C117AC">
              <w:rPr>
                <w:sz w:val="14"/>
                <w:lang w:val="nb-NO"/>
              </w:rPr>
              <w:t>LUC.030(2)(c)</w:t>
            </w:r>
          </w:p>
        </w:tc>
        <w:tc>
          <w:tcPr>
            <w:tcW w:w="3618" w:type="dxa"/>
          </w:tcPr>
          <w:p w14:paraId="30D4DE0B" w14:textId="1F0FC96C" w:rsidR="00E82A3C" w:rsidRPr="0098103C" w:rsidRDefault="00E82A3C" w:rsidP="00E82A3C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4" w:type="dxa"/>
          </w:tcPr>
          <w:p w14:paraId="3E08198E" w14:textId="15AECD22" w:rsidR="00E82A3C" w:rsidRPr="0087033D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106147864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200331487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52345220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EB798C" w14:paraId="15E9C847" w14:textId="77777777" w:rsidTr="00EB798C">
        <w:trPr>
          <w:trHeight w:val="3676"/>
        </w:trPr>
        <w:tc>
          <w:tcPr>
            <w:tcW w:w="4686" w:type="dxa"/>
          </w:tcPr>
          <w:p w14:paraId="5B1A7DB6" w14:textId="66E55003" w:rsidR="00E82A3C" w:rsidRDefault="00E82A3C" w:rsidP="00E82A3C">
            <w:pPr>
              <w:rPr>
                <w:lang w:val="nb-NO"/>
              </w:rPr>
            </w:pPr>
            <w:r>
              <w:rPr>
                <w:lang w:val="nb-NO"/>
              </w:rPr>
              <w:lastRenderedPageBreak/>
              <w:t xml:space="preserve">2.2 &amp; 2.3 </w:t>
            </w:r>
            <w:r w:rsidRPr="00DB2FE5">
              <w:rPr>
                <w:lang w:val="nb-NO"/>
              </w:rPr>
              <w:t>Organisasjonsstruktur &amp; ansvarsbeskrivelse:</w:t>
            </w:r>
            <w:r>
              <w:rPr>
                <w:lang w:val="nb-NO"/>
              </w:rPr>
              <w:t xml:space="preserve"> Finnes det et organisasjonskart? Er det definert hvem som autoriserer operasjoner? Er rollene AM, </w:t>
            </w:r>
            <w:proofErr w:type="spellStart"/>
            <w:r>
              <w:rPr>
                <w:lang w:val="nb-NO"/>
              </w:rPr>
              <w:t>Safety</w:t>
            </w:r>
            <w:proofErr w:type="spellEnd"/>
            <w:r>
              <w:rPr>
                <w:lang w:val="nb-NO"/>
              </w:rPr>
              <w:t xml:space="preserve"> manager, </w:t>
            </w:r>
            <w:proofErr w:type="spellStart"/>
            <w:r>
              <w:rPr>
                <w:lang w:val="nb-NO"/>
              </w:rPr>
              <w:t>Compliance</w:t>
            </w:r>
            <w:proofErr w:type="spellEnd"/>
            <w:r>
              <w:rPr>
                <w:lang w:val="nb-NO"/>
              </w:rPr>
              <w:t xml:space="preserve"> </w:t>
            </w:r>
            <w:proofErr w:type="spellStart"/>
            <w:r>
              <w:rPr>
                <w:lang w:val="nb-NO"/>
              </w:rPr>
              <w:t>monitoring</w:t>
            </w:r>
            <w:proofErr w:type="spellEnd"/>
            <w:r>
              <w:rPr>
                <w:lang w:val="nb-NO"/>
              </w:rPr>
              <w:t xml:space="preserve"> manager utfylt av minst to forskjellige personer?</w:t>
            </w:r>
          </w:p>
          <w:p w14:paraId="2255941F" w14:textId="5C4C1105" w:rsidR="00E82A3C" w:rsidRPr="00830605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 w:rsidRPr="00830605">
              <w:rPr>
                <w:sz w:val="18"/>
              </w:rPr>
              <w:t xml:space="preserve">AM kan ikke samtidig være både </w:t>
            </w:r>
            <w:proofErr w:type="spellStart"/>
            <w:r w:rsidRPr="00830605">
              <w:rPr>
                <w:sz w:val="18"/>
              </w:rPr>
              <w:t>safety</w:t>
            </w:r>
            <w:proofErr w:type="spellEnd"/>
            <w:r w:rsidRPr="00830605">
              <w:rPr>
                <w:sz w:val="18"/>
              </w:rPr>
              <w:t xml:space="preserve"> manager og </w:t>
            </w:r>
            <w:proofErr w:type="spellStart"/>
            <w:r w:rsidRPr="00830605">
              <w:rPr>
                <w:sz w:val="18"/>
              </w:rPr>
              <w:t>compliance</w:t>
            </w:r>
            <w:proofErr w:type="spellEnd"/>
            <w:r w:rsidRPr="00830605">
              <w:rPr>
                <w:sz w:val="18"/>
              </w:rPr>
              <w:t xml:space="preserve"> </w:t>
            </w:r>
            <w:proofErr w:type="spellStart"/>
            <w:r w:rsidRPr="00830605">
              <w:rPr>
                <w:sz w:val="18"/>
              </w:rPr>
              <w:t>monitoring</w:t>
            </w:r>
            <w:proofErr w:type="spellEnd"/>
            <w:r w:rsidRPr="00830605">
              <w:rPr>
                <w:sz w:val="18"/>
              </w:rPr>
              <w:t xml:space="preserve"> manager. Vi anbefaler at AM og </w:t>
            </w:r>
            <w:proofErr w:type="spellStart"/>
            <w:r w:rsidRPr="00830605">
              <w:rPr>
                <w:sz w:val="18"/>
              </w:rPr>
              <w:t>compliance</w:t>
            </w:r>
            <w:proofErr w:type="spellEnd"/>
            <w:r w:rsidRPr="00830605">
              <w:rPr>
                <w:sz w:val="18"/>
              </w:rPr>
              <w:t xml:space="preserve"> </w:t>
            </w:r>
            <w:proofErr w:type="spellStart"/>
            <w:r w:rsidRPr="00830605">
              <w:rPr>
                <w:sz w:val="18"/>
              </w:rPr>
              <w:t>monitoring</w:t>
            </w:r>
            <w:proofErr w:type="spellEnd"/>
            <w:r w:rsidRPr="00830605">
              <w:rPr>
                <w:sz w:val="18"/>
              </w:rPr>
              <w:t xml:space="preserve"> manager ikke er samme person. </w:t>
            </w:r>
          </w:p>
          <w:p w14:paraId="48203D68" w14:textId="14170F42" w:rsidR="00E82A3C" w:rsidRPr="0091319B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 w:rsidRPr="789CAEF3">
              <w:rPr>
                <w:sz w:val="18"/>
                <w:szCs w:val="18"/>
              </w:rPr>
              <w:t>Hvilke “</w:t>
            </w:r>
            <w:proofErr w:type="spellStart"/>
            <w:r w:rsidRPr="789CAEF3">
              <w:rPr>
                <w:sz w:val="18"/>
                <w:szCs w:val="18"/>
              </w:rPr>
              <w:t>key</w:t>
            </w:r>
            <w:proofErr w:type="spellEnd"/>
            <w:r w:rsidRPr="789CAEF3">
              <w:rPr>
                <w:sz w:val="18"/>
                <w:szCs w:val="18"/>
              </w:rPr>
              <w:t xml:space="preserve"> </w:t>
            </w:r>
            <w:proofErr w:type="spellStart"/>
            <w:r w:rsidRPr="789CAEF3">
              <w:rPr>
                <w:sz w:val="18"/>
                <w:szCs w:val="18"/>
              </w:rPr>
              <w:t>personnel</w:t>
            </w:r>
            <w:proofErr w:type="spellEnd"/>
            <w:r w:rsidRPr="789CAEF3">
              <w:rPr>
                <w:sz w:val="18"/>
                <w:szCs w:val="18"/>
              </w:rPr>
              <w:t xml:space="preserve">”, f.eks. </w:t>
            </w:r>
            <w:proofErr w:type="spellStart"/>
            <w:r w:rsidRPr="789CAEF3">
              <w:rPr>
                <w:sz w:val="18"/>
                <w:szCs w:val="18"/>
              </w:rPr>
              <w:t>operations</w:t>
            </w:r>
            <w:proofErr w:type="spellEnd"/>
            <w:r w:rsidRPr="789CAEF3">
              <w:rPr>
                <w:sz w:val="18"/>
                <w:szCs w:val="18"/>
              </w:rPr>
              <w:t xml:space="preserve"> manager, </w:t>
            </w:r>
            <w:proofErr w:type="spellStart"/>
            <w:r w:rsidRPr="789CAEF3">
              <w:rPr>
                <w:sz w:val="18"/>
                <w:szCs w:val="18"/>
              </w:rPr>
              <w:t>maintenance</w:t>
            </w:r>
            <w:proofErr w:type="spellEnd"/>
            <w:r w:rsidRPr="789CAEF3">
              <w:rPr>
                <w:sz w:val="18"/>
                <w:szCs w:val="18"/>
              </w:rPr>
              <w:t xml:space="preserve"> manager, training manager, </w:t>
            </w:r>
            <w:r>
              <w:rPr>
                <w:sz w:val="18"/>
                <w:szCs w:val="18"/>
              </w:rPr>
              <w:t>er definert</w:t>
            </w:r>
            <w:r w:rsidRPr="789CAEF3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–</w:t>
            </w:r>
            <w:r w:rsidRPr="789CAEF3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Er rollene fornuftige</w:t>
            </w:r>
            <w:r w:rsidRPr="08D02900">
              <w:rPr>
                <w:sz w:val="18"/>
                <w:szCs w:val="18"/>
              </w:rPr>
              <w:t xml:space="preserve"> i forhold til organisasjonens størrelse og kompleksitet? </w:t>
            </w:r>
          </w:p>
          <w:p w14:paraId="17E097F3" w14:textId="77777777" w:rsidR="00E82A3C" w:rsidRPr="00830605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 w:rsidRPr="00830605">
              <w:rPr>
                <w:sz w:val="18"/>
              </w:rPr>
              <w:t>Er ansvarsbeskrivelsene fornuftige?</w:t>
            </w:r>
          </w:p>
          <w:p w14:paraId="1E31FE9A" w14:textId="77777777" w:rsidR="00E82A3C" w:rsidRPr="00DB2FE5" w:rsidRDefault="00E82A3C" w:rsidP="00E82A3C">
            <w:pPr>
              <w:jc w:val="right"/>
              <w:rPr>
                <w:sz w:val="14"/>
                <w:lang w:val="nb-NO"/>
              </w:rPr>
            </w:pPr>
            <w:r w:rsidRPr="00DB2FE5">
              <w:rPr>
                <w:sz w:val="14"/>
                <w:lang w:val="nb-NO"/>
              </w:rPr>
              <w:t>AMC1 UAS.LUC.040, GM1&amp;3 UAS.LUC.030(2)(d)</w:t>
            </w:r>
          </w:p>
        </w:tc>
        <w:tc>
          <w:tcPr>
            <w:tcW w:w="3618" w:type="dxa"/>
          </w:tcPr>
          <w:p w14:paraId="7F010BB2" w14:textId="3BAEF25A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77DA89EA" w14:textId="254F79BA" w:rsidR="00E82A3C" w:rsidRPr="0087033D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60403064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1288840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-99441060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EB798C" w14:paraId="6E5E9552" w14:textId="77777777" w:rsidTr="00EB798C">
        <w:trPr>
          <w:trHeight w:val="1265"/>
        </w:trPr>
        <w:tc>
          <w:tcPr>
            <w:tcW w:w="4686" w:type="dxa"/>
          </w:tcPr>
          <w:p w14:paraId="44B4FF6B" w14:textId="1E962FD1" w:rsidR="00E82A3C" w:rsidRPr="003408D8" w:rsidRDefault="00E82A3C" w:rsidP="00E82A3C">
            <w:pPr>
              <w:rPr>
                <w:lang w:val="nb-NO"/>
              </w:rPr>
            </w:pPr>
            <w:r w:rsidRPr="5EDB7AFE">
              <w:rPr>
                <w:lang w:val="nb-NO"/>
              </w:rPr>
              <w:t xml:space="preserve">2.4: SMS: Er rapporteringslinjen klart definert, med tidsfrister og ansvarsfordeling? </w:t>
            </w:r>
          </w:p>
          <w:p w14:paraId="6EB78B7A" w14:textId="77777777" w:rsidR="00E82A3C" w:rsidRPr="00830605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proofErr w:type="spellStart"/>
            <w:r w:rsidRPr="00830605">
              <w:rPr>
                <w:sz w:val="18"/>
              </w:rPr>
              <w:t>Safety</w:t>
            </w:r>
            <w:proofErr w:type="spellEnd"/>
            <w:r w:rsidRPr="00830605">
              <w:rPr>
                <w:sz w:val="18"/>
              </w:rPr>
              <w:t xml:space="preserve"> manager har ansvar for å lage regelmessige </w:t>
            </w:r>
            <w:r>
              <w:rPr>
                <w:sz w:val="18"/>
              </w:rPr>
              <w:t xml:space="preserve">rapporter om </w:t>
            </w:r>
            <w:proofErr w:type="spellStart"/>
            <w:r>
              <w:rPr>
                <w:sz w:val="18"/>
              </w:rPr>
              <w:t>safety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erformance</w:t>
            </w:r>
            <w:proofErr w:type="spellEnd"/>
            <w:r w:rsidRPr="00830605">
              <w:rPr>
                <w:sz w:val="18"/>
              </w:rPr>
              <w:t xml:space="preserve"> </w:t>
            </w:r>
          </w:p>
          <w:p w14:paraId="126EBED6" w14:textId="19C78559" w:rsidR="00E82A3C" w:rsidRPr="00830605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 w:rsidRPr="00830605">
              <w:rPr>
                <w:sz w:val="18"/>
              </w:rPr>
              <w:t>For større organisasjoner anbefaler vi at de</w:t>
            </w:r>
            <w:r>
              <w:rPr>
                <w:sz w:val="18"/>
              </w:rPr>
              <w:t>t</w:t>
            </w:r>
            <w:r w:rsidRPr="00830605">
              <w:rPr>
                <w:sz w:val="18"/>
              </w:rPr>
              <w:t xml:space="preserve"> bruke</w:t>
            </w:r>
            <w:r>
              <w:rPr>
                <w:sz w:val="18"/>
              </w:rPr>
              <w:t>s</w:t>
            </w:r>
            <w:r w:rsidRPr="00830605">
              <w:rPr>
                <w:sz w:val="18"/>
              </w:rPr>
              <w:t xml:space="preserve"> </w:t>
            </w:r>
            <w:proofErr w:type="spellStart"/>
            <w:r w:rsidRPr="00830605">
              <w:rPr>
                <w:sz w:val="18"/>
              </w:rPr>
              <w:t>safety</w:t>
            </w:r>
            <w:proofErr w:type="spellEnd"/>
            <w:r w:rsidRPr="00830605">
              <w:rPr>
                <w:sz w:val="18"/>
              </w:rPr>
              <w:t xml:space="preserve"> </w:t>
            </w:r>
            <w:proofErr w:type="spellStart"/>
            <w:r w:rsidRPr="00830605">
              <w:rPr>
                <w:sz w:val="18"/>
              </w:rPr>
              <w:t>commitee</w:t>
            </w:r>
            <w:proofErr w:type="spellEnd"/>
            <w:r w:rsidRPr="00830605">
              <w:rPr>
                <w:sz w:val="18"/>
              </w:rPr>
              <w:t xml:space="preserve"> eller </w:t>
            </w:r>
            <w:proofErr w:type="spellStart"/>
            <w:r w:rsidRPr="00830605">
              <w:rPr>
                <w:sz w:val="18"/>
              </w:rPr>
              <w:t>safety</w:t>
            </w:r>
            <w:proofErr w:type="spellEnd"/>
            <w:r w:rsidRPr="00830605">
              <w:rPr>
                <w:sz w:val="18"/>
              </w:rPr>
              <w:t xml:space="preserve"> action </w:t>
            </w:r>
            <w:proofErr w:type="spellStart"/>
            <w:r w:rsidRPr="00830605">
              <w:rPr>
                <w:sz w:val="18"/>
              </w:rPr>
              <w:t>group</w:t>
            </w:r>
            <w:proofErr w:type="spellEnd"/>
          </w:p>
          <w:p w14:paraId="3D9BC06E" w14:textId="63EB5B6E" w:rsidR="00E82A3C" w:rsidRPr="00455198" w:rsidRDefault="00E82A3C" w:rsidP="00E82A3C">
            <w:pPr>
              <w:jc w:val="right"/>
              <w:rPr>
                <w:lang w:val="nb-NO"/>
              </w:rPr>
            </w:pPr>
            <w:r>
              <w:rPr>
                <w:sz w:val="14"/>
                <w:lang w:val="nb-NO"/>
              </w:rPr>
              <w:t>AMC2 UAS.LUC.040</w:t>
            </w:r>
            <w:r w:rsidRPr="00455198">
              <w:rPr>
                <w:sz w:val="14"/>
                <w:lang w:val="nb-NO"/>
              </w:rPr>
              <w:t xml:space="preserve"> 2.4, AMC1 UAS.LUC.030(2) (b)(3)</w:t>
            </w:r>
          </w:p>
        </w:tc>
        <w:tc>
          <w:tcPr>
            <w:tcW w:w="3618" w:type="dxa"/>
          </w:tcPr>
          <w:p w14:paraId="1B3207A4" w14:textId="4194306D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23CF9A49" w14:textId="62D670EB" w:rsidR="00E82A3C" w:rsidRPr="00455198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36945787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-195501694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-153557914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EB798C" w14:paraId="79C6A22A" w14:textId="77777777" w:rsidTr="00EB798C">
        <w:trPr>
          <w:trHeight w:val="1265"/>
        </w:trPr>
        <w:tc>
          <w:tcPr>
            <w:tcW w:w="4686" w:type="dxa"/>
          </w:tcPr>
          <w:p w14:paraId="3D934A79" w14:textId="5E09C96E" w:rsidR="00E82A3C" w:rsidRPr="00455198" w:rsidRDefault="00E82A3C" w:rsidP="00E82A3C">
            <w:pPr>
              <w:rPr>
                <w:lang w:val="nb-NO"/>
              </w:rPr>
            </w:pPr>
            <w:r w:rsidRPr="00455198">
              <w:rPr>
                <w:lang w:val="nb-NO"/>
              </w:rPr>
              <w:t>2.5: Kontrollsystem:</w:t>
            </w:r>
            <w:r>
              <w:rPr>
                <w:lang w:val="nb-NO"/>
              </w:rPr>
              <w:t xml:space="preserve"> Er det beskrevet p</w:t>
            </w:r>
            <w:r w:rsidRPr="00455198">
              <w:rPr>
                <w:lang w:val="nb-NO"/>
              </w:rPr>
              <w:t>rosedy</w:t>
            </w:r>
            <w:r>
              <w:rPr>
                <w:lang w:val="nb-NO"/>
              </w:rPr>
              <w:t xml:space="preserve">rer og ansvarsfordeling for operasjonell kontroll? </w:t>
            </w:r>
          </w:p>
          <w:p w14:paraId="5AB66FA0" w14:textId="5F46F99D" w:rsidR="00E82A3C" w:rsidRPr="00830605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r det</w:t>
            </w:r>
            <w:r w:rsidRPr="4677796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tydelig definert hvilke type operasjoner som krever forhåndsgodkjenning, og av hvem? </w:t>
            </w:r>
          </w:p>
          <w:p w14:paraId="23E53474" w14:textId="40E2F86B" w:rsidR="00E82A3C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nes det</w:t>
            </w:r>
            <w:r w:rsidRPr="18D60E12">
              <w:rPr>
                <w:sz w:val="18"/>
                <w:szCs w:val="18"/>
              </w:rPr>
              <w:t xml:space="preserve"> et system for loggføring?</w:t>
            </w:r>
          </w:p>
          <w:p w14:paraId="67AEF1D1" w14:textId="77777777" w:rsidR="00E82A3C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r det </w:t>
            </w:r>
            <w:r w:rsidRPr="4677796F">
              <w:rPr>
                <w:sz w:val="18"/>
                <w:szCs w:val="18"/>
              </w:rPr>
              <w:t xml:space="preserve">definert hvilken </w:t>
            </w:r>
            <w:r>
              <w:rPr>
                <w:sz w:val="18"/>
                <w:szCs w:val="18"/>
              </w:rPr>
              <w:t xml:space="preserve">type </w:t>
            </w:r>
            <w:r w:rsidRPr="4677796F">
              <w:rPr>
                <w:sz w:val="18"/>
                <w:szCs w:val="18"/>
              </w:rPr>
              <w:t>kompetanse</w:t>
            </w:r>
            <w:r>
              <w:rPr>
                <w:sz w:val="18"/>
                <w:szCs w:val="18"/>
              </w:rPr>
              <w:t xml:space="preserve"> (inkl. </w:t>
            </w:r>
            <w:proofErr w:type="spellStart"/>
            <w:r>
              <w:rPr>
                <w:sz w:val="18"/>
                <w:szCs w:val="18"/>
              </w:rPr>
              <w:t>currency</w:t>
            </w:r>
            <w:proofErr w:type="spellEnd"/>
            <w:r>
              <w:rPr>
                <w:sz w:val="18"/>
                <w:szCs w:val="18"/>
              </w:rPr>
              <w:t>)</w:t>
            </w:r>
            <w:r w:rsidRPr="4677796F">
              <w:rPr>
                <w:sz w:val="18"/>
                <w:szCs w:val="18"/>
              </w:rPr>
              <w:t xml:space="preserve"> som kreves for hvilken type operasjon?</w:t>
            </w:r>
          </w:p>
          <w:p w14:paraId="2B1A0C20" w14:textId="6E16D3DA" w:rsidR="00E82A3C" w:rsidRPr="00455198" w:rsidRDefault="00E82A3C" w:rsidP="00E82A3C">
            <w:pPr>
              <w:jc w:val="right"/>
              <w:rPr>
                <w:sz w:val="14"/>
                <w:szCs w:val="14"/>
                <w:lang w:val="nb-NO"/>
              </w:rPr>
            </w:pPr>
            <w:r>
              <w:rPr>
                <w:sz w:val="14"/>
                <w:szCs w:val="14"/>
                <w:lang w:val="nb-NO"/>
              </w:rPr>
              <w:t>AMC2 UAS.LUC.040</w:t>
            </w:r>
            <w:r w:rsidRPr="089A7E49">
              <w:rPr>
                <w:sz w:val="14"/>
                <w:szCs w:val="14"/>
                <w:lang w:val="nb-NO"/>
              </w:rPr>
              <w:t xml:space="preserve"> 2.5, GM1 UAS.LUC.020(3)</w:t>
            </w:r>
          </w:p>
        </w:tc>
        <w:tc>
          <w:tcPr>
            <w:tcW w:w="3618" w:type="dxa"/>
          </w:tcPr>
          <w:p w14:paraId="214FF421" w14:textId="6D12953E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7BE776D4" w14:textId="53E924D8" w:rsidR="00E82A3C" w:rsidRPr="00455198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135186380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25178635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-148524434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EB798C" w14:paraId="1536868E" w14:textId="77777777" w:rsidTr="00EB798C">
        <w:trPr>
          <w:trHeight w:val="1265"/>
        </w:trPr>
        <w:tc>
          <w:tcPr>
            <w:tcW w:w="4686" w:type="dxa"/>
          </w:tcPr>
          <w:p w14:paraId="54482EE6" w14:textId="05D6936F" w:rsidR="00E82A3C" w:rsidRPr="00F4629F" w:rsidRDefault="00E82A3C" w:rsidP="00E82A3C">
            <w:pPr>
              <w:rPr>
                <w:sz w:val="18"/>
                <w:lang w:val="nb-NO"/>
              </w:rPr>
            </w:pPr>
            <w:r w:rsidRPr="00F4629F">
              <w:rPr>
                <w:lang w:val="nb-NO"/>
              </w:rPr>
              <w:t xml:space="preserve">2.6: </w:t>
            </w:r>
            <w:proofErr w:type="spellStart"/>
            <w:r w:rsidRPr="00F4629F">
              <w:rPr>
                <w:lang w:val="nb-NO"/>
              </w:rPr>
              <w:t>Compliance</w:t>
            </w:r>
            <w:proofErr w:type="spellEnd"/>
            <w:r w:rsidRPr="00F4629F">
              <w:rPr>
                <w:lang w:val="nb-NO"/>
              </w:rPr>
              <w:t xml:space="preserve"> </w:t>
            </w:r>
            <w:proofErr w:type="spellStart"/>
            <w:r w:rsidRPr="00F4629F">
              <w:rPr>
                <w:lang w:val="nb-NO"/>
              </w:rPr>
              <w:t>monitoring</w:t>
            </w:r>
            <w:proofErr w:type="spellEnd"/>
            <w:r w:rsidRPr="00F4629F">
              <w:rPr>
                <w:lang w:val="nb-NO"/>
              </w:rPr>
              <w:t xml:space="preserve">: </w:t>
            </w:r>
            <w:r>
              <w:rPr>
                <w:lang w:val="nb-NO"/>
              </w:rPr>
              <w:t>Er det definert</w:t>
            </w:r>
            <w:r w:rsidRPr="00F4629F">
              <w:rPr>
                <w:lang w:val="nb-NO"/>
              </w:rPr>
              <w:t xml:space="preserve"> en </w:t>
            </w:r>
            <w:proofErr w:type="spellStart"/>
            <w:r w:rsidRPr="00F4629F">
              <w:rPr>
                <w:lang w:val="nb-NO"/>
              </w:rPr>
              <w:t>audit</w:t>
            </w:r>
            <w:proofErr w:type="spellEnd"/>
            <w:r w:rsidRPr="00F4629F">
              <w:rPr>
                <w:lang w:val="nb-NO"/>
              </w:rPr>
              <w:t xml:space="preserve"> plan/system?</w:t>
            </w:r>
            <w:r>
              <w:rPr>
                <w:lang w:val="nb-NO"/>
              </w:rPr>
              <w:t xml:space="preserve"> </w:t>
            </w:r>
          </w:p>
          <w:p w14:paraId="703C2151" w14:textId="6B5AC5D8" w:rsidR="00E82A3C" w:rsidRPr="00830605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>
              <w:rPr>
                <w:sz w:val="18"/>
              </w:rPr>
              <w:t>Er det</w:t>
            </w:r>
            <w:r w:rsidRPr="00830605">
              <w:rPr>
                <w:sz w:val="18"/>
              </w:rPr>
              <w:t xml:space="preserve"> beskrevet hvordan/ hvor ofte </w:t>
            </w:r>
            <w:proofErr w:type="spellStart"/>
            <w:r w:rsidRPr="00830605">
              <w:rPr>
                <w:sz w:val="18"/>
              </w:rPr>
              <w:t>compliance</w:t>
            </w:r>
            <w:proofErr w:type="spellEnd"/>
            <w:r w:rsidRPr="00830605">
              <w:rPr>
                <w:sz w:val="18"/>
              </w:rPr>
              <w:t xml:space="preserve"> </w:t>
            </w:r>
            <w:proofErr w:type="spellStart"/>
            <w:r w:rsidRPr="00830605">
              <w:rPr>
                <w:sz w:val="18"/>
              </w:rPr>
              <w:t>monitoring</w:t>
            </w:r>
            <w:proofErr w:type="spellEnd"/>
            <w:r w:rsidRPr="00830605">
              <w:rPr>
                <w:sz w:val="18"/>
              </w:rPr>
              <w:t xml:space="preserve"> manager utfører intern</w:t>
            </w:r>
            <w:r>
              <w:rPr>
                <w:sz w:val="18"/>
              </w:rPr>
              <w:t>e</w:t>
            </w:r>
            <w:r w:rsidRPr="00830605">
              <w:rPr>
                <w:sz w:val="18"/>
              </w:rPr>
              <w:t xml:space="preserve"> revisjoner og hvordan disse dokumenteres?</w:t>
            </w:r>
          </w:p>
          <w:p w14:paraId="4DD7129E" w14:textId="77777777" w:rsidR="00E82A3C" w:rsidRPr="00455198" w:rsidRDefault="00E82A3C" w:rsidP="00E82A3C">
            <w:pPr>
              <w:jc w:val="right"/>
              <w:rPr>
                <w:lang w:val="nb-NO"/>
              </w:rPr>
            </w:pPr>
            <w:r w:rsidRPr="00F4629F">
              <w:rPr>
                <w:sz w:val="14"/>
                <w:lang w:val="nb-NO"/>
              </w:rPr>
              <w:t>AMC1 UAS.LUC.030(2)(g)(v) (d)</w:t>
            </w:r>
          </w:p>
        </w:tc>
        <w:tc>
          <w:tcPr>
            <w:tcW w:w="3618" w:type="dxa"/>
          </w:tcPr>
          <w:p w14:paraId="4EF20A58" w14:textId="7CF46EF2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60396723" w14:textId="3888C725" w:rsidR="00E82A3C" w:rsidRPr="00455198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168493897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-104236521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23922769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EB798C" w14:paraId="7DD8132D" w14:textId="77777777" w:rsidTr="00EB798C">
        <w:trPr>
          <w:trHeight w:val="1265"/>
        </w:trPr>
        <w:tc>
          <w:tcPr>
            <w:tcW w:w="4686" w:type="dxa"/>
          </w:tcPr>
          <w:p w14:paraId="67D4AB15" w14:textId="00854B00" w:rsidR="00E82A3C" w:rsidRDefault="00E82A3C" w:rsidP="00E82A3C">
            <w:pPr>
              <w:rPr>
                <w:lang w:val="nb-NO"/>
              </w:rPr>
            </w:pPr>
            <w:r w:rsidRPr="00F4629F">
              <w:rPr>
                <w:lang w:val="nb-NO"/>
              </w:rPr>
              <w:t xml:space="preserve">2.7: </w:t>
            </w:r>
            <w:proofErr w:type="spellStart"/>
            <w:r w:rsidRPr="00F4629F">
              <w:rPr>
                <w:lang w:val="nb-NO"/>
              </w:rPr>
              <w:t>Safety</w:t>
            </w:r>
            <w:proofErr w:type="spellEnd"/>
            <w:r w:rsidRPr="00F4629F">
              <w:rPr>
                <w:lang w:val="nb-NO"/>
              </w:rPr>
              <w:t xml:space="preserve"> risk management:</w:t>
            </w:r>
            <w:r>
              <w:rPr>
                <w:lang w:val="nb-NO"/>
              </w:rPr>
              <w:t xml:space="preserve"> Er det beskrevet et system for styring av sikkerhetsrisikoer, direkte eller som referanse til OM?</w:t>
            </w:r>
          </w:p>
          <w:p w14:paraId="64B438FE" w14:textId="031EE310" w:rsidR="00E82A3C" w:rsidRPr="00830605" w:rsidRDefault="00E82A3C" w:rsidP="00E82A3C">
            <w:pPr>
              <w:rPr>
                <w:rFonts w:asciiTheme="minorHAnsi" w:hAnsiTheme="minorHAnsi"/>
                <w:sz w:val="18"/>
                <w:lang w:val="nb-NO"/>
              </w:rPr>
            </w:pPr>
            <w:r>
              <w:rPr>
                <w:rFonts w:asciiTheme="minorHAnsi" w:hAnsiTheme="minorHAnsi"/>
                <w:sz w:val="18"/>
                <w:lang w:val="nb-NO"/>
              </w:rPr>
              <w:t>Er det</w:t>
            </w:r>
            <w:r w:rsidRPr="00830605">
              <w:rPr>
                <w:rFonts w:asciiTheme="minorHAnsi" w:hAnsiTheme="minorHAnsi"/>
                <w:sz w:val="18"/>
                <w:lang w:val="nb-NO"/>
              </w:rPr>
              <w:t xml:space="preserve"> (bl.a.)</w:t>
            </w:r>
          </w:p>
          <w:p w14:paraId="70FB457B" w14:textId="6358CE20" w:rsidR="00E82A3C" w:rsidRPr="009026D2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>
              <w:rPr>
                <w:sz w:val="18"/>
              </w:rPr>
              <w:t xml:space="preserve">beskrevet </w:t>
            </w:r>
            <w:r w:rsidRPr="009026D2">
              <w:rPr>
                <w:sz w:val="18"/>
              </w:rPr>
              <w:t>rapportering/ tilbakemeldingssystem om</w:t>
            </w:r>
            <w:r>
              <w:rPr>
                <w:sz w:val="18"/>
              </w:rPr>
              <w:t xml:space="preserve"> sikkerhetsrisikoer</w:t>
            </w:r>
            <w:r w:rsidRPr="009026D2">
              <w:rPr>
                <w:sz w:val="18"/>
              </w:rPr>
              <w:t>; prosedyre/ ansvarsbeskrivelsen for oppfølging</w:t>
            </w:r>
            <w:r>
              <w:rPr>
                <w:sz w:val="18"/>
              </w:rPr>
              <w:t>; ført et register over identifiserte farer (</w:t>
            </w:r>
            <w:proofErr w:type="spellStart"/>
            <w:r>
              <w:rPr>
                <w:sz w:val="18"/>
              </w:rPr>
              <w:t>hazards</w:t>
            </w:r>
            <w:proofErr w:type="spellEnd"/>
            <w:r>
              <w:rPr>
                <w:sz w:val="18"/>
              </w:rPr>
              <w:t>) og risikoer</w:t>
            </w:r>
          </w:p>
          <w:p w14:paraId="72A57E62" w14:textId="737780E6" w:rsidR="00E82A3C" w:rsidRPr="009026D2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>
              <w:rPr>
                <w:sz w:val="18"/>
              </w:rPr>
              <w:t xml:space="preserve">utført </w:t>
            </w:r>
            <w:r w:rsidRPr="009026D2">
              <w:rPr>
                <w:sz w:val="18"/>
              </w:rPr>
              <w:t>SORA</w:t>
            </w:r>
            <w:r>
              <w:rPr>
                <w:sz w:val="18"/>
              </w:rPr>
              <w:t xml:space="preserve"> for operasjonell risikovurdering; og generell risikovurdering for risikoer ikke ivaretatt av SORA-en</w:t>
            </w:r>
          </w:p>
          <w:p w14:paraId="51EE7BCC" w14:textId="31B492ED" w:rsidR="00E82A3C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>
              <w:rPr>
                <w:sz w:val="18"/>
              </w:rPr>
              <w:t>beskrevet n</w:t>
            </w:r>
            <w:r w:rsidRPr="009026D2">
              <w:rPr>
                <w:sz w:val="18"/>
              </w:rPr>
              <w:t>år de</w:t>
            </w:r>
            <w:r>
              <w:rPr>
                <w:sz w:val="18"/>
              </w:rPr>
              <w:t>t</w:t>
            </w:r>
            <w:r w:rsidRPr="009026D2">
              <w:rPr>
                <w:sz w:val="18"/>
              </w:rPr>
              <w:t xml:space="preserve"> skal s</w:t>
            </w:r>
            <w:r>
              <w:rPr>
                <w:sz w:val="18"/>
              </w:rPr>
              <w:t xml:space="preserve">krives </w:t>
            </w:r>
            <w:proofErr w:type="spellStart"/>
            <w:r>
              <w:rPr>
                <w:sz w:val="18"/>
              </w:rPr>
              <w:t>safety</w:t>
            </w:r>
            <w:proofErr w:type="spellEnd"/>
            <w:r>
              <w:rPr>
                <w:sz w:val="18"/>
              </w:rPr>
              <w:t xml:space="preserve"> reports/</w:t>
            </w:r>
            <w:proofErr w:type="spellStart"/>
            <w:r>
              <w:rPr>
                <w:sz w:val="18"/>
              </w:rPr>
              <w:t>reviews</w:t>
            </w:r>
            <w:proofErr w:type="spellEnd"/>
          </w:p>
          <w:p w14:paraId="77754E15" w14:textId="1EB626B7" w:rsidR="00E82A3C" w:rsidRPr="0098103C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>
              <w:rPr>
                <w:sz w:val="18"/>
              </w:rPr>
              <w:lastRenderedPageBreak/>
              <w:t>beskrevet hvordan sikkerhetsnivået overvåkes og måles (</w:t>
            </w:r>
            <w:proofErr w:type="spellStart"/>
            <w:r>
              <w:rPr>
                <w:sz w:val="18"/>
              </w:rPr>
              <w:t>Safety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erformanc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ndicators</w:t>
            </w:r>
            <w:proofErr w:type="spellEnd"/>
            <w:r>
              <w:rPr>
                <w:sz w:val="18"/>
              </w:rPr>
              <w:t xml:space="preserve"> og Targets, knyttet opp mot </w:t>
            </w:r>
            <w:proofErr w:type="spellStart"/>
            <w:r>
              <w:rPr>
                <w:sz w:val="18"/>
              </w:rPr>
              <w:t>Safety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Objectives</w:t>
            </w:r>
            <w:proofErr w:type="spellEnd"/>
            <w:r>
              <w:rPr>
                <w:sz w:val="18"/>
              </w:rPr>
              <w:t>; system for evaluering, oppfølging og oppdatering av disse)</w:t>
            </w:r>
          </w:p>
          <w:p w14:paraId="4510273D" w14:textId="514564ED" w:rsidR="00E82A3C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>
              <w:rPr>
                <w:sz w:val="18"/>
              </w:rPr>
              <w:t>laget en beredskapsplan (</w:t>
            </w:r>
            <w:r w:rsidRPr="009026D2">
              <w:rPr>
                <w:sz w:val="18"/>
              </w:rPr>
              <w:t>ERP</w:t>
            </w:r>
            <w:r>
              <w:rPr>
                <w:sz w:val="18"/>
              </w:rPr>
              <w:t>), med sjekkliste</w:t>
            </w:r>
          </w:p>
          <w:p w14:paraId="17BE18BE" w14:textId="77FBCDE8" w:rsidR="00E82A3C" w:rsidRPr="00455198" w:rsidRDefault="00E82A3C" w:rsidP="00E82A3C">
            <w:pPr>
              <w:jc w:val="right"/>
              <w:rPr>
                <w:lang w:val="nb-NO"/>
              </w:rPr>
            </w:pPr>
            <w:r>
              <w:rPr>
                <w:sz w:val="14"/>
                <w:lang w:val="nb-NO"/>
              </w:rPr>
              <w:t>AMC2 UAS.LUC.040</w:t>
            </w:r>
            <w:r w:rsidRPr="009026D2">
              <w:rPr>
                <w:sz w:val="14"/>
                <w:lang w:val="nb-NO"/>
              </w:rPr>
              <w:t xml:space="preserve"> 2.7, AMC1 UAS.LUC.030 (2)(g)(vi)</w:t>
            </w:r>
          </w:p>
        </w:tc>
        <w:tc>
          <w:tcPr>
            <w:tcW w:w="3618" w:type="dxa"/>
          </w:tcPr>
          <w:p w14:paraId="72C7F2BC" w14:textId="48512AD5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06BC38B4" w14:textId="56E65CFA" w:rsidR="00E82A3C" w:rsidRPr="00455198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45979876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-183937537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184204719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EB798C" w14:paraId="19522015" w14:textId="77777777" w:rsidTr="00EB798C">
        <w:trPr>
          <w:trHeight w:val="1265"/>
        </w:trPr>
        <w:tc>
          <w:tcPr>
            <w:tcW w:w="4686" w:type="dxa"/>
          </w:tcPr>
          <w:p w14:paraId="6564919E" w14:textId="18710C66" w:rsidR="00E82A3C" w:rsidRDefault="00E82A3C" w:rsidP="00E82A3C">
            <w:pPr>
              <w:rPr>
                <w:lang w:val="nb-NO"/>
              </w:rPr>
            </w:pPr>
            <w:r w:rsidRPr="00E07397">
              <w:rPr>
                <w:lang w:val="nb-NO"/>
              </w:rPr>
              <w:t xml:space="preserve">2.8: Management </w:t>
            </w:r>
            <w:proofErr w:type="spellStart"/>
            <w:r w:rsidRPr="00E07397">
              <w:rPr>
                <w:lang w:val="nb-NO"/>
              </w:rPr>
              <w:t>of</w:t>
            </w:r>
            <w:proofErr w:type="spellEnd"/>
            <w:r w:rsidRPr="00E07397">
              <w:rPr>
                <w:lang w:val="nb-NO"/>
              </w:rPr>
              <w:t xml:space="preserve"> </w:t>
            </w:r>
            <w:proofErr w:type="spellStart"/>
            <w:r w:rsidRPr="00E07397">
              <w:rPr>
                <w:lang w:val="nb-NO"/>
              </w:rPr>
              <w:t>change</w:t>
            </w:r>
            <w:proofErr w:type="spellEnd"/>
            <w:r>
              <w:rPr>
                <w:lang w:val="nb-NO"/>
              </w:rPr>
              <w:t xml:space="preserve">: Er det beskrevet management </w:t>
            </w:r>
            <w:proofErr w:type="spellStart"/>
            <w:r>
              <w:rPr>
                <w:lang w:val="nb-NO"/>
              </w:rPr>
              <w:t>of</w:t>
            </w:r>
            <w:proofErr w:type="spellEnd"/>
            <w:r>
              <w:rPr>
                <w:lang w:val="nb-NO"/>
              </w:rPr>
              <w:t xml:space="preserve"> </w:t>
            </w:r>
            <w:proofErr w:type="spellStart"/>
            <w:r>
              <w:rPr>
                <w:lang w:val="nb-NO"/>
              </w:rPr>
              <w:t>change</w:t>
            </w:r>
            <w:proofErr w:type="spellEnd"/>
            <w:r>
              <w:rPr>
                <w:lang w:val="nb-NO"/>
              </w:rPr>
              <w:t xml:space="preserve"> prosessen og hva som utløser den?</w:t>
            </w:r>
          </w:p>
          <w:p w14:paraId="5E33465E" w14:textId="77777777" w:rsidR="00E82A3C" w:rsidRPr="00830605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>
              <w:rPr>
                <w:sz w:val="18"/>
              </w:rPr>
              <w:t xml:space="preserve">f.eks. ny </w:t>
            </w:r>
            <w:r w:rsidRPr="00830605">
              <w:rPr>
                <w:sz w:val="18"/>
              </w:rPr>
              <w:t>ledelse, ny</w:t>
            </w:r>
            <w:r>
              <w:rPr>
                <w:sz w:val="18"/>
              </w:rPr>
              <w:t>tt</w:t>
            </w:r>
            <w:r w:rsidRPr="00830605">
              <w:rPr>
                <w:sz w:val="18"/>
              </w:rPr>
              <w:t xml:space="preserve"> utstyr, </w:t>
            </w:r>
            <w:proofErr w:type="gramStart"/>
            <w:r w:rsidRPr="00830605">
              <w:rPr>
                <w:sz w:val="18"/>
              </w:rPr>
              <w:t>nytt regelverk,</w:t>
            </w:r>
            <w:proofErr w:type="gramEnd"/>
            <w:r w:rsidRPr="00830605">
              <w:rPr>
                <w:sz w:val="18"/>
              </w:rPr>
              <w:t xml:space="preserve"> nytt sted</w:t>
            </w:r>
          </w:p>
          <w:p w14:paraId="701F7A88" w14:textId="1E6B2925" w:rsidR="00E82A3C" w:rsidRPr="00455198" w:rsidRDefault="00E82A3C" w:rsidP="00E82A3C">
            <w:pPr>
              <w:jc w:val="right"/>
              <w:rPr>
                <w:lang w:val="nb-NO"/>
              </w:rPr>
            </w:pPr>
            <w:r>
              <w:rPr>
                <w:sz w:val="14"/>
                <w:lang w:val="nb-NO"/>
              </w:rPr>
              <w:t>AMC2 UAS.LUC.040</w:t>
            </w:r>
            <w:r w:rsidRPr="00E07397">
              <w:rPr>
                <w:sz w:val="14"/>
                <w:lang w:val="nb-NO"/>
              </w:rPr>
              <w:t xml:space="preserve"> 2.7, GM1 UAS.LUC.030(2)(g)(vii)</w:t>
            </w:r>
          </w:p>
        </w:tc>
        <w:tc>
          <w:tcPr>
            <w:tcW w:w="3618" w:type="dxa"/>
          </w:tcPr>
          <w:p w14:paraId="02ACB350" w14:textId="6CE4FD06" w:rsidR="00E82A3C" w:rsidRPr="00455198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0A87DDBC" w14:textId="065B2CC2" w:rsidR="00E82A3C" w:rsidRPr="00455198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112284057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-105407500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161184806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F4629F" w14:paraId="64C91BEF" w14:textId="77777777" w:rsidTr="00EB798C">
        <w:trPr>
          <w:trHeight w:val="675"/>
        </w:trPr>
        <w:tc>
          <w:tcPr>
            <w:tcW w:w="4686" w:type="dxa"/>
          </w:tcPr>
          <w:p w14:paraId="7EA5949A" w14:textId="6BD1211B" w:rsidR="00E82A3C" w:rsidRDefault="00E82A3C" w:rsidP="00E82A3C">
            <w:pPr>
              <w:rPr>
                <w:lang w:val="nb-NO"/>
              </w:rPr>
            </w:pPr>
            <w:r>
              <w:rPr>
                <w:lang w:val="nb-NO"/>
              </w:rPr>
              <w:t>2.9: Utvikling og godkjenning av operasjonelt scenario: Beskrives prosessen?</w:t>
            </w:r>
          </w:p>
          <w:p w14:paraId="3142C305" w14:textId="3DB7512C" w:rsidR="00E82A3C" w:rsidRPr="00455198" w:rsidRDefault="00E82A3C" w:rsidP="00E82A3C">
            <w:pPr>
              <w:jc w:val="right"/>
              <w:rPr>
                <w:lang w:val="nb-NO"/>
              </w:rPr>
            </w:pPr>
            <w:r>
              <w:rPr>
                <w:sz w:val="14"/>
                <w:lang w:val="en-US"/>
              </w:rPr>
              <w:t>AMC2 UAS.LUC.040</w:t>
            </w:r>
            <w:r w:rsidRPr="00E64B80">
              <w:rPr>
                <w:sz w:val="14"/>
                <w:lang w:val="en-US"/>
              </w:rPr>
              <w:t xml:space="preserve"> 2.9</w:t>
            </w:r>
          </w:p>
        </w:tc>
        <w:tc>
          <w:tcPr>
            <w:tcW w:w="3618" w:type="dxa"/>
          </w:tcPr>
          <w:p w14:paraId="69406005" w14:textId="27CBD29B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1ABD21DF" w14:textId="682BE693" w:rsidR="00E82A3C" w:rsidRPr="00455198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44245934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113336193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89987599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EB798C" w14:paraId="43FBB344" w14:textId="77777777" w:rsidTr="00EB798C">
        <w:trPr>
          <w:trHeight w:val="1265"/>
        </w:trPr>
        <w:tc>
          <w:tcPr>
            <w:tcW w:w="4686" w:type="dxa"/>
          </w:tcPr>
          <w:p w14:paraId="12419B4F" w14:textId="16EC82B4" w:rsidR="00E82A3C" w:rsidRDefault="00E82A3C" w:rsidP="00E82A3C">
            <w:pPr>
              <w:rPr>
                <w:lang w:val="nb-NO"/>
              </w:rPr>
            </w:pPr>
            <w:r>
              <w:rPr>
                <w:lang w:val="nb-NO"/>
              </w:rPr>
              <w:t>2.10: Samhandling med underleverandører og partnere: Beskrives det hvordan mulige underleverandører følges opp?</w:t>
            </w:r>
          </w:p>
          <w:p w14:paraId="79EFE65C" w14:textId="1A78D0C7" w:rsidR="00E82A3C" w:rsidRPr="00830605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 w:rsidRPr="00830605">
              <w:rPr>
                <w:sz w:val="18"/>
              </w:rPr>
              <w:t>F.eks. til levering av utstyr eller tjenester; beskrive</w:t>
            </w:r>
            <w:r>
              <w:rPr>
                <w:sz w:val="18"/>
              </w:rPr>
              <w:t>s</w:t>
            </w:r>
            <w:r w:rsidRPr="00830605">
              <w:rPr>
                <w:sz w:val="18"/>
              </w:rPr>
              <w:t xml:space="preserve"> de</w:t>
            </w:r>
            <w:r>
              <w:rPr>
                <w:sz w:val="18"/>
              </w:rPr>
              <w:t>t</w:t>
            </w:r>
            <w:r w:rsidRPr="00830605">
              <w:rPr>
                <w:sz w:val="18"/>
              </w:rPr>
              <w:t xml:space="preserve"> forholdet til dem? </w:t>
            </w:r>
          </w:p>
          <w:p w14:paraId="03654E43" w14:textId="5B18D9E1" w:rsidR="00E82A3C" w:rsidRPr="00830605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</w:rPr>
            </w:pPr>
            <w:r w:rsidRPr="00830605">
              <w:rPr>
                <w:sz w:val="18"/>
              </w:rPr>
              <w:t>Beskrive</w:t>
            </w:r>
            <w:r>
              <w:rPr>
                <w:sz w:val="18"/>
              </w:rPr>
              <w:t>s</w:t>
            </w:r>
            <w:r w:rsidRPr="00830605">
              <w:rPr>
                <w:sz w:val="18"/>
              </w:rPr>
              <w:t xml:space="preserve"> de</w:t>
            </w:r>
            <w:r>
              <w:rPr>
                <w:sz w:val="18"/>
              </w:rPr>
              <w:t>t</w:t>
            </w:r>
            <w:r w:rsidRPr="00830605">
              <w:rPr>
                <w:sz w:val="18"/>
              </w:rPr>
              <w:t xml:space="preserve"> hvordan de</w:t>
            </w:r>
            <w:r>
              <w:rPr>
                <w:sz w:val="18"/>
              </w:rPr>
              <w:t>t sikres</w:t>
            </w:r>
            <w:r w:rsidRPr="00830605">
              <w:rPr>
                <w:sz w:val="18"/>
              </w:rPr>
              <w:t xml:space="preserve"> at sikkerhetsstandardene fra LUC-manualen overholdes</w:t>
            </w:r>
            <w:r>
              <w:rPr>
                <w:sz w:val="18"/>
              </w:rPr>
              <w:t xml:space="preserve"> (eks. revisjoner)</w:t>
            </w:r>
            <w:r w:rsidRPr="00830605">
              <w:rPr>
                <w:sz w:val="18"/>
              </w:rPr>
              <w:t>?</w:t>
            </w:r>
          </w:p>
          <w:p w14:paraId="6078171C" w14:textId="0CA48E83" w:rsidR="00E82A3C" w:rsidRPr="00E07397" w:rsidRDefault="00E82A3C" w:rsidP="00E82A3C">
            <w:pPr>
              <w:jc w:val="right"/>
              <w:rPr>
                <w:lang w:val="nb-NO"/>
              </w:rPr>
            </w:pPr>
            <w:r>
              <w:rPr>
                <w:sz w:val="14"/>
                <w:lang w:val="nb-NO"/>
              </w:rPr>
              <w:t xml:space="preserve">AMC2 UAS.LUC.040 2.10, </w:t>
            </w:r>
            <w:r w:rsidRPr="00E07397">
              <w:rPr>
                <w:sz w:val="14"/>
                <w:lang w:val="nb-NO"/>
              </w:rPr>
              <w:t>AMC1 UAS.LUC.030(2)(g)(ix)</w:t>
            </w:r>
          </w:p>
        </w:tc>
        <w:tc>
          <w:tcPr>
            <w:tcW w:w="3618" w:type="dxa"/>
          </w:tcPr>
          <w:p w14:paraId="7A1B84E7" w14:textId="515B4EDD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509D776F" w14:textId="00023628" w:rsidR="00E82A3C" w:rsidRPr="00455198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29445935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-173153955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-43960095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E07397" w14:paraId="3F2C8C48" w14:textId="77777777" w:rsidTr="00EB798C">
        <w:trPr>
          <w:trHeight w:val="1265"/>
        </w:trPr>
        <w:tc>
          <w:tcPr>
            <w:tcW w:w="4686" w:type="dxa"/>
          </w:tcPr>
          <w:p w14:paraId="2A191EA8" w14:textId="20762ED6" w:rsidR="00E82A3C" w:rsidRDefault="00E82A3C" w:rsidP="00E82A3C">
            <w:pPr>
              <w:rPr>
                <w:lang w:val="nb-NO"/>
              </w:rPr>
            </w:pPr>
            <w:r>
              <w:rPr>
                <w:lang w:val="nb-NO"/>
              </w:rPr>
              <w:t>2.11: Dokumentasjon av sentrale prosesser i ledelsessystemet: Er det beskrevet hvordan og hvor lenge viktige dokumenter lagres?</w:t>
            </w:r>
          </w:p>
          <w:p w14:paraId="20B9DC8A" w14:textId="77777777" w:rsidR="00E82A3C" w:rsidRPr="00830605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  <w:lang w:val="en-US"/>
              </w:rPr>
            </w:pPr>
            <w:proofErr w:type="spellStart"/>
            <w:r>
              <w:rPr>
                <w:sz w:val="18"/>
                <w:lang w:val="en-US"/>
              </w:rPr>
              <w:t>F.eks</w:t>
            </w:r>
            <w:proofErr w:type="spellEnd"/>
            <w:r>
              <w:rPr>
                <w:sz w:val="18"/>
                <w:lang w:val="en-US"/>
              </w:rPr>
              <w:t>. management of change</w:t>
            </w:r>
          </w:p>
          <w:p w14:paraId="154E54E1" w14:textId="1EE5D7CE" w:rsidR="00E82A3C" w:rsidRPr="00E07397" w:rsidRDefault="00E82A3C" w:rsidP="00E82A3C">
            <w:pPr>
              <w:jc w:val="right"/>
              <w:rPr>
                <w:lang w:val="en-US"/>
              </w:rPr>
            </w:pPr>
            <w:r>
              <w:rPr>
                <w:sz w:val="14"/>
                <w:lang w:val="en-US"/>
              </w:rPr>
              <w:t>AMC2 UAS.LUC.040</w:t>
            </w:r>
            <w:r w:rsidRPr="00E07397">
              <w:rPr>
                <w:sz w:val="14"/>
                <w:lang w:val="en-US"/>
              </w:rPr>
              <w:t xml:space="preserve"> 2.11</w:t>
            </w:r>
          </w:p>
        </w:tc>
        <w:tc>
          <w:tcPr>
            <w:tcW w:w="3618" w:type="dxa"/>
          </w:tcPr>
          <w:p w14:paraId="791AFECC" w14:textId="36ED43DC" w:rsidR="00E82A3C" w:rsidRPr="0098103C" w:rsidRDefault="00E82A3C" w:rsidP="00E82A3C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</w:tcPr>
          <w:p w14:paraId="2AF2C998" w14:textId="43BBC1E9" w:rsidR="00E82A3C" w:rsidRPr="00E07397" w:rsidRDefault="008868AE" w:rsidP="00E82A3C">
            <w:pPr>
              <w:rPr>
                <w:lang w:val="en-US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54058735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120559569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-188540704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98103C" w14:paraId="0CE8DCA4" w14:textId="77777777" w:rsidTr="00EB798C">
        <w:trPr>
          <w:trHeight w:val="1265"/>
        </w:trPr>
        <w:tc>
          <w:tcPr>
            <w:tcW w:w="4686" w:type="dxa"/>
          </w:tcPr>
          <w:p w14:paraId="36ACD70D" w14:textId="77777777" w:rsidR="00E82A3C" w:rsidRDefault="00E82A3C" w:rsidP="00E82A3C">
            <w:pPr>
              <w:rPr>
                <w:lang w:val="nb-NO"/>
              </w:rPr>
            </w:pPr>
            <w:r>
              <w:rPr>
                <w:lang w:val="nb-NO"/>
              </w:rPr>
              <w:t>Sikkerhetsformidling</w:t>
            </w:r>
          </w:p>
          <w:p w14:paraId="4ECAA496" w14:textId="420146A9" w:rsidR="00E82A3C" w:rsidRPr="0098103C" w:rsidRDefault="00E82A3C" w:rsidP="00E82A3C">
            <w:pPr>
              <w:pStyle w:val="Listeavsnitt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98103C">
              <w:rPr>
                <w:sz w:val="18"/>
                <w:szCs w:val="18"/>
              </w:rPr>
              <w:t>Hvordan sikres det at sikkerhetsinformasjon når al</w:t>
            </w:r>
            <w:r>
              <w:rPr>
                <w:sz w:val="18"/>
                <w:szCs w:val="18"/>
              </w:rPr>
              <w:t>t</w:t>
            </w:r>
            <w:r w:rsidRPr="0098103C">
              <w:rPr>
                <w:sz w:val="18"/>
                <w:szCs w:val="18"/>
              </w:rPr>
              <w:t xml:space="preserve"> personell</w:t>
            </w:r>
          </w:p>
          <w:p w14:paraId="5ADA57FE" w14:textId="4BDCDCA1" w:rsidR="00E82A3C" w:rsidRPr="0098103C" w:rsidRDefault="00E82A3C" w:rsidP="00E82A3C">
            <w:pPr>
              <w:pStyle w:val="Listeavsnitt"/>
              <w:numPr>
                <w:ilvl w:val="0"/>
                <w:numId w:val="1"/>
              </w:numPr>
            </w:pPr>
            <w:r w:rsidRPr="0098103C">
              <w:rPr>
                <w:sz w:val="18"/>
                <w:szCs w:val="18"/>
              </w:rPr>
              <w:t>Er det definert trening om sikkerhetsstyring til både ledelsen og anne</w:t>
            </w:r>
            <w:r>
              <w:rPr>
                <w:sz w:val="18"/>
                <w:szCs w:val="18"/>
              </w:rPr>
              <w:t>t</w:t>
            </w:r>
            <w:r w:rsidRPr="0098103C">
              <w:rPr>
                <w:sz w:val="18"/>
                <w:szCs w:val="18"/>
              </w:rPr>
              <w:t xml:space="preserve"> personell?</w:t>
            </w:r>
          </w:p>
          <w:p w14:paraId="5535F0B7" w14:textId="0B02E3C9" w:rsidR="00E82A3C" w:rsidRPr="0098103C" w:rsidRDefault="00E82A3C" w:rsidP="00E82A3C">
            <w:pPr>
              <w:jc w:val="right"/>
              <w:rPr>
                <w:sz w:val="14"/>
                <w:szCs w:val="14"/>
                <w:lang w:val="nb-NO"/>
              </w:rPr>
            </w:pPr>
            <w:r w:rsidRPr="0098103C">
              <w:rPr>
                <w:sz w:val="14"/>
                <w:szCs w:val="14"/>
                <w:lang w:val="nb-NO"/>
              </w:rPr>
              <w:t>AMC1 UAS.LUC.030(2)(g)(i</w:t>
            </w:r>
            <w:r>
              <w:rPr>
                <w:sz w:val="14"/>
                <w:szCs w:val="14"/>
                <w:lang w:val="nb-NO"/>
              </w:rPr>
              <w:t>ii)</w:t>
            </w:r>
          </w:p>
        </w:tc>
        <w:tc>
          <w:tcPr>
            <w:tcW w:w="3618" w:type="dxa"/>
          </w:tcPr>
          <w:p w14:paraId="116081B6" w14:textId="77777777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3E5CE5CE" w14:textId="1F9D23F3" w:rsidR="00E82A3C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25643904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-88633483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197271162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E07397" w14:paraId="74043AB9" w14:textId="77777777" w:rsidTr="00EB798C">
        <w:trPr>
          <w:trHeight w:val="347"/>
        </w:trPr>
        <w:tc>
          <w:tcPr>
            <w:tcW w:w="4686" w:type="dxa"/>
            <w:shd w:val="clear" w:color="auto" w:fill="F2F2F2" w:themeFill="background1" w:themeFillShade="F2"/>
          </w:tcPr>
          <w:p w14:paraId="2B0E8B9C" w14:textId="77777777" w:rsidR="00E82A3C" w:rsidRPr="00830605" w:rsidRDefault="00E82A3C" w:rsidP="00E82A3C">
            <w:pPr>
              <w:pStyle w:val="Listeavsnitt"/>
              <w:numPr>
                <w:ilvl w:val="0"/>
                <w:numId w:val="3"/>
              </w:numPr>
              <w:rPr>
                <w:rFonts w:ascii="Arial" w:hAnsi="Arial" w:cs="Arial"/>
                <w:b/>
                <w:lang w:val="en-US"/>
              </w:rPr>
            </w:pPr>
            <w:r w:rsidRPr="00830605">
              <w:rPr>
                <w:rFonts w:ascii="Arial" w:hAnsi="Arial" w:cs="Arial"/>
                <w:b/>
                <w:lang w:val="en-US"/>
              </w:rPr>
              <w:t>OM</w:t>
            </w:r>
          </w:p>
        </w:tc>
        <w:tc>
          <w:tcPr>
            <w:tcW w:w="3618" w:type="dxa"/>
            <w:shd w:val="clear" w:color="auto" w:fill="F2F2F2" w:themeFill="background1" w:themeFillShade="F2"/>
          </w:tcPr>
          <w:p w14:paraId="680EB743" w14:textId="77777777" w:rsidR="00E82A3C" w:rsidRPr="0098103C" w:rsidRDefault="00E82A3C" w:rsidP="00E82A3C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076CCD14" w14:textId="77777777" w:rsidR="00E82A3C" w:rsidRPr="00E07397" w:rsidRDefault="00E82A3C" w:rsidP="00E82A3C">
            <w:pPr>
              <w:rPr>
                <w:lang w:val="en-US"/>
              </w:rPr>
            </w:pPr>
          </w:p>
        </w:tc>
      </w:tr>
      <w:tr w:rsidR="00E82A3C" w:rsidRPr="00EB798C" w14:paraId="3CAB47A5" w14:textId="77777777" w:rsidTr="00EB798C">
        <w:trPr>
          <w:trHeight w:val="892"/>
        </w:trPr>
        <w:tc>
          <w:tcPr>
            <w:tcW w:w="4686" w:type="dxa"/>
          </w:tcPr>
          <w:p w14:paraId="614DCFD4" w14:textId="77777777" w:rsidR="00E82A3C" w:rsidRPr="00E64B80" w:rsidRDefault="00E82A3C" w:rsidP="00E82A3C">
            <w:pPr>
              <w:rPr>
                <w:lang w:val="nb-NO"/>
              </w:rPr>
            </w:pPr>
            <w:r w:rsidRPr="00E64B80">
              <w:rPr>
                <w:lang w:val="nb-NO"/>
              </w:rPr>
              <w:t xml:space="preserve">Gå </w:t>
            </w:r>
            <w:r>
              <w:rPr>
                <w:lang w:val="nb-NO"/>
              </w:rPr>
              <w:t>gjennom egen sjekkliste for OM</w:t>
            </w:r>
            <w:r w:rsidRPr="00E64B80">
              <w:rPr>
                <w:lang w:val="nb-NO"/>
              </w:rPr>
              <w:t>: Tilfredsstiller den kravene?</w:t>
            </w:r>
          </w:p>
        </w:tc>
        <w:tc>
          <w:tcPr>
            <w:tcW w:w="3618" w:type="dxa"/>
          </w:tcPr>
          <w:p w14:paraId="012AE557" w14:textId="77777777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64F8ED0F" w14:textId="40AEAB60" w:rsidR="00E82A3C" w:rsidRPr="00E64B80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70606592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-191777015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34266952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E64B80" w14:paraId="4FF2FD7E" w14:textId="77777777" w:rsidTr="00EB798C">
        <w:trPr>
          <w:trHeight w:val="419"/>
        </w:trPr>
        <w:tc>
          <w:tcPr>
            <w:tcW w:w="4686" w:type="dxa"/>
            <w:shd w:val="clear" w:color="auto" w:fill="F2F2F2" w:themeFill="background1" w:themeFillShade="F2"/>
          </w:tcPr>
          <w:p w14:paraId="11E84DB3" w14:textId="77777777" w:rsidR="00E82A3C" w:rsidRPr="00830605" w:rsidRDefault="00E82A3C" w:rsidP="00E82A3C">
            <w:pPr>
              <w:pStyle w:val="Listeavsnitt"/>
              <w:numPr>
                <w:ilvl w:val="0"/>
                <w:numId w:val="3"/>
              </w:numPr>
              <w:rPr>
                <w:rFonts w:ascii="Arial" w:hAnsi="Arial" w:cs="Arial"/>
                <w:b/>
              </w:rPr>
            </w:pPr>
            <w:r w:rsidRPr="00830605">
              <w:rPr>
                <w:rFonts w:ascii="Arial" w:hAnsi="Arial" w:cs="Arial"/>
                <w:b/>
              </w:rPr>
              <w:t>Vedlegg</w:t>
            </w:r>
          </w:p>
        </w:tc>
        <w:tc>
          <w:tcPr>
            <w:tcW w:w="3618" w:type="dxa"/>
            <w:shd w:val="clear" w:color="auto" w:fill="F2F2F2" w:themeFill="background1" w:themeFillShade="F2"/>
          </w:tcPr>
          <w:p w14:paraId="17F98DD1" w14:textId="77777777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52EC57D9" w14:textId="77777777" w:rsidR="00E82A3C" w:rsidRPr="00E64B80" w:rsidRDefault="00E82A3C" w:rsidP="00E82A3C">
            <w:pPr>
              <w:rPr>
                <w:lang w:val="nb-NO"/>
              </w:rPr>
            </w:pPr>
          </w:p>
        </w:tc>
      </w:tr>
      <w:tr w:rsidR="00E82A3C" w:rsidRPr="00E64B80" w14:paraId="3A0A2F98" w14:textId="77777777" w:rsidTr="00EB798C">
        <w:trPr>
          <w:trHeight w:val="1265"/>
        </w:trPr>
        <w:tc>
          <w:tcPr>
            <w:tcW w:w="4686" w:type="dxa"/>
          </w:tcPr>
          <w:p w14:paraId="37F3A690" w14:textId="77777777" w:rsidR="00E82A3C" w:rsidRDefault="00E82A3C" w:rsidP="00E82A3C">
            <w:pPr>
              <w:rPr>
                <w:lang w:val="nb-NO"/>
              </w:rPr>
            </w:pPr>
            <w:r>
              <w:rPr>
                <w:lang w:val="nb-NO"/>
              </w:rPr>
              <w:t>Forsikring – Oppfyller den kravene i luftfartsloven? Stemmer dronene overens med søknadsskjemaet?</w:t>
            </w:r>
          </w:p>
          <w:p w14:paraId="1949A959" w14:textId="77777777" w:rsidR="00E82A3C" w:rsidRPr="00830605" w:rsidRDefault="00E82A3C" w:rsidP="00E82A3C">
            <w:pPr>
              <w:rPr>
                <w:rFonts w:asciiTheme="minorHAnsi" w:hAnsiTheme="minorHAnsi"/>
                <w:lang w:val="nb-NO"/>
              </w:rPr>
            </w:pPr>
            <w:r w:rsidRPr="00830605">
              <w:rPr>
                <w:rFonts w:asciiTheme="minorHAnsi" w:hAnsiTheme="minorHAnsi"/>
                <w:sz w:val="18"/>
                <w:lang w:val="nb-NO"/>
              </w:rPr>
              <w:t>(opp til 500kg: 750000 SDR)</w:t>
            </w:r>
          </w:p>
        </w:tc>
        <w:tc>
          <w:tcPr>
            <w:tcW w:w="3618" w:type="dxa"/>
          </w:tcPr>
          <w:p w14:paraId="39F2764D" w14:textId="77777777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30E771EC" w14:textId="22B4D899" w:rsidR="00E82A3C" w:rsidRPr="00E64B80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26651054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9229497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41953453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EB798C" w14:paraId="034C0800" w14:textId="77777777" w:rsidTr="00EB798C">
        <w:trPr>
          <w:trHeight w:val="1525"/>
        </w:trPr>
        <w:tc>
          <w:tcPr>
            <w:tcW w:w="4686" w:type="dxa"/>
          </w:tcPr>
          <w:p w14:paraId="682E19E7" w14:textId="1EA87B2B" w:rsidR="00E82A3C" w:rsidRPr="00830605" w:rsidRDefault="00E82A3C" w:rsidP="00E82A3C">
            <w:pPr>
              <w:rPr>
                <w:rFonts w:asciiTheme="minorHAnsi" w:hAnsiTheme="minorHAnsi"/>
                <w:lang w:val="nb-NO"/>
              </w:rPr>
            </w:pPr>
            <w:r>
              <w:rPr>
                <w:lang w:val="nb-NO"/>
              </w:rPr>
              <w:lastRenderedPageBreak/>
              <w:t>Kompetanse – Stemmer kompetansebevisene overens med opplysningene i søknadsskjemaet?</w:t>
            </w:r>
          </w:p>
        </w:tc>
        <w:tc>
          <w:tcPr>
            <w:tcW w:w="3618" w:type="dxa"/>
          </w:tcPr>
          <w:p w14:paraId="4BA4B1B2" w14:textId="77777777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5437FF5A" w14:textId="438E6903" w:rsidR="00E82A3C" w:rsidRPr="00E64B80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49993125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138105412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129949572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1A5B01" w14:paraId="57741867" w14:textId="77777777" w:rsidTr="00EB798C">
        <w:trPr>
          <w:trHeight w:val="1525"/>
        </w:trPr>
        <w:tc>
          <w:tcPr>
            <w:tcW w:w="4686" w:type="dxa"/>
          </w:tcPr>
          <w:p w14:paraId="4F48D7B6" w14:textId="08FF60D1" w:rsidR="00E82A3C" w:rsidRDefault="00E82A3C" w:rsidP="00E82A3C">
            <w:pPr>
              <w:rPr>
                <w:lang w:val="nb-NO"/>
              </w:rPr>
            </w:pPr>
            <w:r>
              <w:rPr>
                <w:lang w:val="nb-NO"/>
              </w:rPr>
              <w:t xml:space="preserve">Annet </w:t>
            </w:r>
            <w:proofErr w:type="gramStart"/>
            <w:r>
              <w:rPr>
                <w:lang w:val="nb-NO"/>
              </w:rPr>
              <w:t>-  LUC</w:t>
            </w:r>
            <w:proofErr w:type="gramEnd"/>
          </w:p>
        </w:tc>
        <w:tc>
          <w:tcPr>
            <w:tcW w:w="3618" w:type="dxa"/>
          </w:tcPr>
          <w:p w14:paraId="38884200" w14:textId="4AA0146A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28DA3D72" w14:textId="20EE5196" w:rsidR="00E82A3C" w:rsidRPr="00E64B80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183298605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210715315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-208212170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  <w:tr w:rsidR="00E82A3C" w:rsidRPr="00EB798C" w14:paraId="4A0B8EE6" w14:textId="77777777" w:rsidTr="00EB798C">
        <w:trPr>
          <w:trHeight w:val="1265"/>
        </w:trPr>
        <w:tc>
          <w:tcPr>
            <w:tcW w:w="4686" w:type="dxa"/>
          </w:tcPr>
          <w:p w14:paraId="16DB957C" w14:textId="05A938BA" w:rsidR="00E82A3C" w:rsidRPr="00E64B80" w:rsidRDefault="00E82A3C" w:rsidP="00E82A3C">
            <w:pPr>
              <w:rPr>
                <w:lang w:val="nb-NO"/>
              </w:rPr>
            </w:pPr>
            <w:r>
              <w:rPr>
                <w:lang w:val="nb-NO"/>
              </w:rPr>
              <w:t>SORA – Demonstrerer operatøren at man kan utarbeide SORA selv?</w:t>
            </w:r>
          </w:p>
        </w:tc>
        <w:tc>
          <w:tcPr>
            <w:tcW w:w="3618" w:type="dxa"/>
          </w:tcPr>
          <w:p w14:paraId="01027358" w14:textId="3B497AA7" w:rsidR="00E82A3C" w:rsidRPr="0098103C" w:rsidRDefault="00E82A3C" w:rsidP="00E82A3C">
            <w:pPr>
              <w:rPr>
                <w:sz w:val="16"/>
                <w:szCs w:val="16"/>
                <w:lang w:val="nb-NO"/>
              </w:rPr>
            </w:pPr>
          </w:p>
        </w:tc>
        <w:tc>
          <w:tcPr>
            <w:tcW w:w="1134" w:type="dxa"/>
          </w:tcPr>
          <w:p w14:paraId="6D9A0DAD" w14:textId="0930EF39" w:rsidR="00E82A3C" w:rsidRPr="00636976" w:rsidRDefault="008868AE" w:rsidP="00E82A3C">
            <w:pPr>
              <w:rPr>
                <w:lang w:val="nb-NO"/>
              </w:rPr>
            </w:pPr>
            <w:sdt>
              <w:sdtPr>
                <w:rPr>
                  <w:lang w:val="nb-NO"/>
                </w:rPr>
                <w:alias w:val="IC"/>
                <w:tag w:val="IC"/>
                <w:id w:val="-47861727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IC"/>
                <w:tag w:val="NIC"/>
                <w:id w:val="42547051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IC</w:t>
            </w:r>
            <w:r w:rsidR="00E82A3C" w:rsidRPr="007617CE">
              <w:rPr>
                <w:lang w:val="nb-NO"/>
              </w:rPr>
              <w:br/>
            </w:r>
            <w:sdt>
              <w:sdtPr>
                <w:rPr>
                  <w:lang w:val="nb-NO"/>
                </w:rPr>
                <w:alias w:val="N/A"/>
                <w:tag w:val="N/A"/>
                <w:id w:val="30890432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A3C" w:rsidRPr="007617CE">
                  <w:rPr>
                    <w:rFonts w:ascii="MS Gothic" w:eastAsia="MS Gothic" w:hAnsi="MS Gothic" w:hint="eastAsia"/>
                    <w:lang w:val="nb-NO"/>
                  </w:rPr>
                  <w:t>☐</w:t>
                </w:r>
              </w:sdtContent>
            </w:sdt>
            <w:r w:rsidR="00E82A3C" w:rsidRPr="007617CE">
              <w:rPr>
                <w:lang w:val="nb-NO"/>
              </w:rPr>
              <w:t>N/A</w:t>
            </w:r>
          </w:p>
        </w:tc>
      </w:tr>
    </w:tbl>
    <w:p w14:paraId="3875DA82" w14:textId="63B2D98E" w:rsidR="00486624" w:rsidRPr="00636976" w:rsidRDefault="00486624" w:rsidP="00486624">
      <w:pPr>
        <w:rPr>
          <w:lang w:val="nb-NO"/>
        </w:rPr>
      </w:pPr>
    </w:p>
    <w:p w14:paraId="4F7EE779" w14:textId="13DEC15C" w:rsidR="00076B3B" w:rsidRPr="006D14CB" w:rsidRDefault="00076B3B" w:rsidP="3C88A04A">
      <w:pPr>
        <w:ind w:left="720"/>
        <w:rPr>
          <w:lang w:val="nb-NO"/>
        </w:rPr>
      </w:pPr>
    </w:p>
    <w:sectPr w:rsidR="00076B3B" w:rsidRPr="006D14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2B0D"/>
    <w:multiLevelType w:val="hybridMultilevel"/>
    <w:tmpl w:val="FFFFFFFF"/>
    <w:lvl w:ilvl="0" w:tplc="98E4CAC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6D4DF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9A42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AA1D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2458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362E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1868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A08B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AA0D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635E3"/>
    <w:multiLevelType w:val="hybridMultilevel"/>
    <w:tmpl w:val="87CE52FA"/>
    <w:lvl w:ilvl="0" w:tplc="5698998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224AE"/>
    <w:multiLevelType w:val="hybridMultilevel"/>
    <w:tmpl w:val="FFFFFFFF"/>
    <w:lvl w:ilvl="0" w:tplc="CB2253E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CF482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D23D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08B8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FA0A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28FE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80B4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F653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60E4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63D91"/>
    <w:multiLevelType w:val="hybridMultilevel"/>
    <w:tmpl w:val="FFFFFFFF"/>
    <w:lvl w:ilvl="0" w:tplc="51AA36B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C82EB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443C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C257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8242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F055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62AD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1A33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8E43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E37AE"/>
    <w:multiLevelType w:val="hybridMultilevel"/>
    <w:tmpl w:val="FFFFFFFF"/>
    <w:lvl w:ilvl="0" w:tplc="7F2641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99AD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16B4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D600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5E45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CE81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F00C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1CFB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BAE2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B51C3"/>
    <w:multiLevelType w:val="hybridMultilevel"/>
    <w:tmpl w:val="FFFFFFFF"/>
    <w:lvl w:ilvl="0" w:tplc="DF5C517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3D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E275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BE68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FA16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9AF9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88F7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4458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040C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101C9"/>
    <w:multiLevelType w:val="hybridMultilevel"/>
    <w:tmpl w:val="FFFFFFFF"/>
    <w:lvl w:ilvl="0" w:tplc="7A88307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6BEAC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1AB9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94FE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321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0C24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8E41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4EC7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AE43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14618"/>
    <w:multiLevelType w:val="hybridMultilevel"/>
    <w:tmpl w:val="FFFFFFFF"/>
    <w:lvl w:ilvl="0" w:tplc="964670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C9ED4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BAAF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42D4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1439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DC7E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689B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B02D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D28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705FE2"/>
    <w:multiLevelType w:val="hybridMultilevel"/>
    <w:tmpl w:val="FFFFFFFF"/>
    <w:lvl w:ilvl="0" w:tplc="4C2A4F1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45011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3C74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51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7EF2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CA4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602A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DAF8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D8BB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041C6"/>
    <w:multiLevelType w:val="hybridMultilevel"/>
    <w:tmpl w:val="FFFFFFFF"/>
    <w:lvl w:ilvl="0" w:tplc="26643E9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24EE3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A2CC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E1E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C8DB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8C0F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6A4E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A6C1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8A95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5F2D47"/>
    <w:multiLevelType w:val="hybridMultilevel"/>
    <w:tmpl w:val="4F62BEBC"/>
    <w:lvl w:ilvl="0" w:tplc="6D5854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7B7EBB"/>
    <w:multiLevelType w:val="hybridMultilevel"/>
    <w:tmpl w:val="421A5A56"/>
    <w:lvl w:ilvl="0" w:tplc="6D5854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63214B"/>
    <w:multiLevelType w:val="hybridMultilevel"/>
    <w:tmpl w:val="9EAA5BF0"/>
    <w:lvl w:ilvl="0" w:tplc="3914298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3F18BB"/>
    <w:multiLevelType w:val="hybridMultilevel"/>
    <w:tmpl w:val="C3CE6CC6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4945DB"/>
    <w:multiLevelType w:val="hybridMultilevel"/>
    <w:tmpl w:val="6444F764"/>
    <w:lvl w:ilvl="0" w:tplc="6D5854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A343F9"/>
    <w:multiLevelType w:val="hybridMultilevel"/>
    <w:tmpl w:val="3632A0A0"/>
    <w:lvl w:ilvl="0" w:tplc="6D5854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C12818"/>
    <w:multiLevelType w:val="hybridMultilevel"/>
    <w:tmpl w:val="FFFFFFFF"/>
    <w:lvl w:ilvl="0" w:tplc="DB4C9FB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1B408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A9B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161A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B0ED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E23C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F0BD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D6B3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E202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85532"/>
    <w:multiLevelType w:val="hybridMultilevel"/>
    <w:tmpl w:val="4E44E670"/>
    <w:lvl w:ilvl="0" w:tplc="6D5854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E7996"/>
    <w:multiLevelType w:val="hybridMultilevel"/>
    <w:tmpl w:val="FFFFFFFF"/>
    <w:lvl w:ilvl="0" w:tplc="86E20E2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C1AEE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46BB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B25B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4E7C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36E5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367B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6A59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9678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54678D"/>
    <w:multiLevelType w:val="hybridMultilevel"/>
    <w:tmpl w:val="B60C87C8"/>
    <w:lvl w:ilvl="0" w:tplc="E68ACE48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3F841FD8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06CAB140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68C85D1A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47C830C0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A7EE06B6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DF0A0080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67FC97FE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75E686FC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3DBE57DA"/>
    <w:multiLevelType w:val="hybridMultilevel"/>
    <w:tmpl w:val="DB4C73C0"/>
    <w:lvl w:ilvl="0" w:tplc="0414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DF5C517E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DF789A"/>
    <w:multiLevelType w:val="hybridMultilevel"/>
    <w:tmpl w:val="03C2A57A"/>
    <w:lvl w:ilvl="0" w:tplc="9DDA50D6">
      <w:start w:val="1"/>
      <w:numFmt w:val="decimal"/>
      <w:lvlText w:val="%1 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F07E17"/>
    <w:multiLevelType w:val="hybridMultilevel"/>
    <w:tmpl w:val="FFFFFFFF"/>
    <w:lvl w:ilvl="0" w:tplc="03E0FA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8E4E8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44B0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9ADC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06A1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D8AD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00F0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265F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6C4C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CA661F"/>
    <w:multiLevelType w:val="hybridMultilevel"/>
    <w:tmpl w:val="0C2650D4"/>
    <w:lvl w:ilvl="0" w:tplc="6D5854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F357A8"/>
    <w:multiLevelType w:val="hybridMultilevel"/>
    <w:tmpl w:val="3154E1DE"/>
    <w:lvl w:ilvl="0" w:tplc="EF260B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44C9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566A7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4041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20BE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52E81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2CCC6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770F0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CFE84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ED86A70"/>
    <w:multiLevelType w:val="hybridMultilevel"/>
    <w:tmpl w:val="14068856"/>
    <w:lvl w:ilvl="0" w:tplc="4D4E18A6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 w:tplc="D848F8E6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 w:tplc="33D0071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 w:tplc="453EBE54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 w:tplc="3F6EA9C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 w:tplc="15E07088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 w:tplc="95B00BA8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 w:tplc="65E8E6A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 w:tplc="2A927B3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523334DA"/>
    <w:multiLevelType w:val="hybridMultilevel"/>
    <w:tmpl w:val="FFFFFFFF"/>
    <w:lvl w:ilvl="0" w:tplc="8B76A15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9A2E8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FCA9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162B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7C34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DE5D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F69D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42B5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5073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472F41"/>
    <w:multiLevelType w:val="hybridMultilevel"/>
    <w:tmpl w:val="1696F904"/>
    <w:lvl w:ilvl="0" w:tplc="6D5854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6C7B7C"/>
    <w:multiLevelType w:val="hybridMultilevel"/>
    <w:tmpl w:val="1D28EBD4"/>
    <w:lvl w:ilvl="0" w:tplc="6C067DB8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 w:tplc="9B7A41F8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 w:tplc="5336D6E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 w:tplc="5DE816EC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 w:tplc="D3D419D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 w:tplc="EE8C026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 w:tplc="EEF49B5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 w:tplc="DA86BEFC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 w:tplc="8236E514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5E576B4A"/>
    <w:multiLevelType w:val="hybridMultilevel"/>
    <w:tmpl w:val="6F3CB956"/>
    <w:lvl w:ilvl="0" w:tplc="6D5854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635744"/>
    <w:multiLevelType w:val="hybridMultilevel"/>
    <w:tmpl w:val="FFFFFFFF"/>
    <w:lvl w:ilvl="0" w:tplc="43DA63A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4924C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B85D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1EB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269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04D8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165C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02F4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CE6A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E4310A"/>
    <w:multiLevelType w:val="hybridMultilevel"/>
    <w:tmpl w:val="FFFFFFFF"/>
    <w:lvl w:ilvl="0" w:tplc="0C9C2E1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736D8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FAFE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0CB3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6276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6E49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BA4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5072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1E82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880544"/>
    <w:multiLevelType w:val="hybridMultilevel"/>
    <w:tmpl w:val="FFFFFFFF"/>
    <w:lvl w:ilvl="0" w:tplc="84CAB77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6D0BE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CC82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AA7E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FEEB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A872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D466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02EF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B8DB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DC5D3E"/>
    <w:multiLevelType w:val="hybridMultilevel"/>
    <w:tmpl w:val="FFFFFFFF"/>
    <w:lvl w:ilvl="0" w:tplc="CCF0C58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610F0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6860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624E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204F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4611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0297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A666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8636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2D4965"/>
    <w:multiLevelType w:val="hybridMultilevel"/>
    <w:tmpl w:val="FFFFFFFF"/>
    <w:lvl w:ilvl="0" w:tplc="F4DC47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F2ADF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1CC3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94F8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F885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0E45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4AF7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B8E0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D2C6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9A7266"/>
    <w:multiLevelType w:val="hybridMultilevel"/>
    <w:tmpl w:val="E6D8A094"/>
    <w:lvl w:ilvl="0" w:tplc="6D5854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366479"/>
    <w:multiLevelType w:val="hybridMultilevel"/>
    <w:tmpl w:val="C3CE6CC6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E3111F"/>
    <w:multiLevelType w:val="hybridMultilevel"/>
    <w:tmpl w:val="DB4C73C0"/>
    <w:lvl w:ilvl="0" w:tplc="0414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DF5C517E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BA46BD"/>
    <w:multiLevelType w:val="hybridMultilevel"/>
    <w:tmpl w:val="23A6E864"/>
    <w:lvl w:ilvl="0" w:tplc="6D5854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2"/>
  </w:num>
  <w:num w:numId="3">
    <w:abstractNumId w:val="36"/>
  </w:num>
  <w:num w:numId="4">
    <w:abstractNumId w:val="24"/>
  </w:num>
  <w:num w:numId="5">
    <w:abstractNumId w:val="29"/>
  </w:num>
  <w:num w:numId="6">
    <w:abstractNumId w:val="5"/>
  </w:num>
  <w:num w:numId="7">
    <w:abstractNumId w:val="6"/>
  </w:num>
  <w:num w:numId="8">
    <w:abstractNumId w:val="2"/>
  </w:num>
  <w:num w:numId="9">
    <w:abstractNumId w:val="16"/>
  </w:num>
  <w:num w:numId="10">
    <w:abstractNumId w:val="19"/>
  </w:num>
  <w:num w:numId="11">
    <w:abstractNumId w:val="25"/>
  </w:num>
  <w:num w:numId="12">
    <w:abstractNumId w:val="28"/>
  </w:num>
  <w:num w:numId="13">
    <w:abstractNumId w:val="10"/>
  </w:num>
  <w:num w:numId="14">
    <w:abstractNumId w:val="35"/>
  </w:num>
  <w:num w:numId="15">
    <w:abstractNumId w:val="14"/>
  </w:num>
  <w:num w:numId="16">
    <w:abstractNumId w:val="23"/>
  </w:num>
  <w:num w:numId="17">
    <w:abstractNumId w:val="38"/>
  </w:num>
  <w:num w:numId="18">
    <w:abstractNumId w:val="27"/>
  </w:num>
  <w:num w:numId="19">
    <w:abstractNumId w:val="17"/>
  </w:num>
  <w:num w:numId="20">
    <w:abstractNumId w:val="11"/>
  </w:num>
  <w:num w:numId="21">
    <w:abstractNumId w:val="33"/>
  </w:num>
  <w:num w:numId="22">
    <w:abstractNumId w:val="4"/>
  </w:num>
  <w:num w:numId="23">
    <w:abstractNumId w:val="31"/>
  </w:num>
  <w:num w:numId="24">
    <w:abstractNumId w:val="8"/>
  </w:num>
  <w:num w:numId="25">
    <w:abstractNumId w:val="32"/>
  </w:num>
  <w:num w:numId="26">
    <w:abstractNumId w:val="22"/>
  </w:num>
  <w:num w:numId="27">
    <w:abstractNumId w:val="9"/>
  </w:num>
  <w:num w:numId="28">
    <w:abstractNumId w:val="0"/>
  </w:num>
  <w:num w:numId="29">
    <w:abstractNumId w:val="30"/>
  </w:num>
  <w:num w:numId="30">
    <w:abstractNumId w:val="34"/>
  </w:num>
  <w:num w:numId="31">
    <w:abstractNumId w:val="26"/>
  </w:num>
  <w:num w:numId="32">
    <w:abstractNumId w:val="3"/>
  </w:num>
  <w:num w:numId="33">
    <w:abstractNumId w:val="7"/>
  </w:num>
  <w:num w:numId="34">
    <w:abstractNumId w:val="18"/>
  </w:num>
  <w:num w:numId="35">
    <w:abstractNumId w:val="13"/>
  </w:num>
  <w:num w:numId="36">
    <w:abstractNumId w:val="37"/>
  </w:num>
  <w:num w:numId="37">
    <w:abstractNumId w:val="20"/>
  </w:num>
  <w:num w:numId="38">
    <w:abstractNumId w:val="21"/>
  </w:num>
  <w:num w:numId="39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cyNLQ0NLEwN7dQ0lEKTi0uzszPAykwrAUAT9l1+CwAAAA="/>
  </w:docVars>
  <w:rsids>
    <w:rsidRoot w:val="00483604"/>
    <w:rsid w:val="0000026A"/>
    <w:rsid w:val="0000210C"/>
    <w:rsid w:val="00004FB1"/>
    <w:rsid w:val="000061F6"/>
    <w:rsid w:val="00011DDE"/>
    <w:rsid w:val="000139E4"/>
    <w:rsid w:val="00014434"/>
    <w:rsid w:val="00014B20"/>
    <w:rsid w:val="000171EB"/>
    <w:rsid w:val="00020A0C"/>
    <w:rsid w:val="0002113E"/>
    <w:rsid w:val="00022C53"/>
    <w:rsid w:val="00025056"/>
    <w:rsid w:val="00027356"/>
    <w:rsid w:val="0002769C"/>
    <w:rsid w:val="00035916"/>
    <w:rsid w:val="00036265"/>
    <w:rsid w:val="00036AD8"/>
    <w:rsid w:val="00037B6B"/>
    <w:rsid w:val="0003CE76"/>
    <w:rsid w:val="0004249B"/>
    <w:rsid w:val="000462FC"/>
    <w:rsid w:val="0004698A"/>
    <w:rsid w:val="00052CD5"/>
    <w:rsid w:val="0005616F"/>
    <w:rsid w:val="0006610E"/>
    <w:rsid w:val="00073D0B"/>
    <w:rsid w:val="00074398"/>
    <w:rsid w:val="00074F24"/>
    <w:rsid w:val="00075112"/>
    <w:rsid w:val="00076B3B"/>
    <w:rsid w:val="0008380A"/>
    <w:rsid w:val="00083E5D"/>
    <w:rsid w:val="00084199"/>
    <w:rsid w:val="0008521E"/>
    <w:rsid w:val="00087153"/>
    <w:rsid w:val="0009072B"/>
    <w:rsid w:val="00091361"/>
    <w:rsid w:val="00094AE1"/>
    <w:rsid w:val="0009599D"/>
    <w:rsid w:val="00095D29"/>
    <w:rsid w:val="0009646B"/>
    <w:rsid w:val="000A0643"/>
    <w:rsid w:val="000A3213"/>
    <w:rsid w:val="000A4312"/>
    <w:rsid w:val="000A461D"/>
    <w:rsid w:val="000B2513"/>
    <w:rsid w:val="000B352E"/>
    <w:rsid w:val="000C2700"/>
    <w:rsid w:val="000C5A5E"/>
    <w:rsid w:val="000C6EDC"/>
    <w:rsid w:val="000D0CCC"/>
    <w:rsid w:val="000D14BD"/>
    <w:rsid w:val="000D34DA"/>
    <w:rsid w:val="000E260A"/>
    <w:rsid w:val="000F1115"/>
    <w:rsid w:val="000F2068"/>
    <w:rsid w:val="000F2139"/>
    <w:rsid w:val="000F582C"/>
    <w:rsid w:val="000F6352"/>
    <w:rsid w:val="000F66C6"/>
    <w:rsid w:val="001033EC"/>
    <w:rsid w:val="001050C7"/>
    <w:rsid w:val="0010574C"/>
    <w:rsid w:val="00107350"/>
    <w:rsid w:val="0011203D"/>
    <w:rsid w:val="001147B4"/>
    <w:rsid w:val="00123BDD"/>
    <w:rsid w:val="001306A8"/>
    <w:rsid w:val="001312A5"/>
    <w:rsid w:val="00133636"/>
    <w:rsid w:val="00136985"/>
    <w:rsid w:val="0013755E"/>
    <w:rsid w:val="0013796C"/>
    <w:rsid w:val="00141A60"/>
    <w:rsid w:val="00141B1D"/>
    <w:rsid w:val="00143741"/>
    <w:rsid w:val="00143F0A"/>
    <w:rsid w:val="00145AFD"/>
    <w:rsid w:val="00147D3E"/>
    <w:rsid w:val="00150118"/>
    <w:rsid w:val="0015035C"/>
    <w:rsid w:val="00151F77"/>
    <w:rsid w:val="00153128"/>
    <w:rsid w:val="001543E0"/>
    <w:rsid w:val="00157896"/>
    <w:rsid w:val="00163B52"/>
    <w:rsid w:val="00165064"/>
    <w:rsid w:val="001657E2"/>
    <w:rsid w:val="00165EAE"/>
    <w:rsid w:val="00172852"/>
    <w:rsid w:val="00173145"/>
    <w:rsid w:val="001742A0"/>
    <w:rsid w:val="00177C52"/>
    <w:rsid w:val="00181781"/>
    <w:rsid w:val="00184BEB"/>
    <w:rsid w:val="00194544"/>
    <w:rsid w:val="0019472D"/>
    <w:rsid w:val="00194C95"/>
    <w:rsid w:val="001A2FA1"/>
    <w:rsid w:val="001A5934"/>
    <w:rsid w:val="001A5B01"/>
    <w:rsid w:val="001B0C17"/>
    <w:rsid w:val="001B0C2D"/>
    <w:rsid w:val="001B2D1F"/>
    <w:rsid w:val="001B5DFD"/>
    <w:rsid w:val="001B70F1"/>
    <w:rsid w:val="001C0589"/>
    <w:rsid w:val="001C10C9"/>
    <w:rsid w:val="001C5380"/>
    <w:rsid w:val="001C69C8"/>
    <w:rsid w:val="001C8031"/>
    <w:rsid w:val="001D3F44"/>
    <w:rsid w:val="001D6919"/>
    <w:rsid w:val="001E1634"/>
    <w:rsid w:val="001E2704"/>
    <w:rsid w:val="001E7566"/>
    <w:rsid w:val="001F32EE"/>
    <w:rsid w:val="001F4151"/>
    <w:rsid w:val="001F5EBB"/>
    <w:rsid w:val="00204C12"/>
    <w:rsid w:val="0020734F"/>
    <w:rsid w:val="002105CC"/>
    <w:rsid w:val="00212294"/>
    <w:rsid w:val="0021250B"/>
    <w:rsid w:val="002132F3"/>
    <w:rsid w:val="00214AEF"/>
    <w:rsid w:val="0021748E"/>
    <w:rsid w:val="00220481"/>
    <w:rsid w:val="00220569"/>
    <w:rsid w:val="002268EE"/>
    <w:rsid w:val="00232FAC"/>
    <w:rsid w:val="002351D2"/>
    <w:rsid w:val="00235323"/>
    <w:rsid w:val="002400DA"/>
    <w:rsid w:val="00242C99"/>
    <w:rsid w:val="00243111"/>
    <w:rsid w:val="00253794"/>
    <w:rsid w:val="00255AB3"/>
    <w:rsid w:val="002604EE"/>
    <w:rsid w:val="00264D1B"/>
    <w:rsid w:val="002654C6"/>
    <w:rsid w:val="002678E8"/>
    <w:rsid w:val="002716F0"/>
    <w:rsid w:val="00271FF5"/>
    <w:rsid w:val="002722EF"/>
    <w:rsid w:val="00275BFF"/>
    <w:rsid w:val="00276513"/>
    <w:rsid w:val="00276DED"/>
    <w:rsid w:val="00290A90"/>
    <w:rsid w:val="00294DB6"/>
    <w:rsid w:val="002A07AD"/>
    <w:rsid w:val="002A1E8A"/>
    <w:rsid w:val="002A1FE6"/>
    <w:rsid w:val="002A4AE6"/>
    <w:rsid w:val="002A5419"/>
    <w:rsid w:val="002A6616"/>
    <w:rsid w:val="002A7B11"/>
    <w:rsid w:val="002A7BFF"/>
    <w:rsid w:val="002B0E58"/>
    <w:rsid w:val="002B46B8"/>
    <w:rsid w:val="002B4816"/>
    <w:rsid w:val="002B5760"/>
    <w:rsid w:val="002B736C"/>
    <w:rsid w:val="002C17EF"/>
    <w:rsid w:val="002C4F0F"/>
    <w:rsid w:val="002D164B"/>
    <w:rsid w:val="002E1242"/>
    <w:rsid w:val="002E20B1"/>
    <w:rsid w:val="002E30BB"/>
    <w:rsid w:val="002E3F49"/>
    <w:rsid w:val="002E4F7F"/>
    <w:rsid w:val="002F0C41"/>
    <w:rsid w:val="002F0E69"/>
    <w:rsid w:val="002F353E"/>
    <w:rsid w:val="002F4A4F"/>
    <w:rsid w:val="002F54F7"/>
    <w:rsid w:val="003048CE"/>
    <w:rsid w:val="00307B77"/>
    <w:rsid w:val="003158DE"/>
    <w:rsid w:val="00315EB8"/>
    <w:rsid w:val="00316B6A"/>
    <w:rsid w:val="00317075"/>
    <w:rsid w:val="00326ED0"/>
    <w:rsid w:val="0033029A"/>
    <w:rsid w:val="003328E7"/>
    <w:rsid w:val="003359B7"/>
    <w:rsid w:val="003408D8"/>
    <w:rsid w:val="00342F80"/>
    <w:rsid w:val="00346648"/>
    <w:rsid w:val="00347017"/>
    <w:rsid w:val="00347958"/>
    <w:rsid w:val="003525EE"/>
    <w:rsid w:val="0036068D"/>
    <w:rsid w:val="003639F7"/>
    <w:rsid w:val="00363FCA"/>
    <w:rsid w:val="003644FF"/>
    <w:rsid w:val="0037240F"/>
    <w:rsid w:val="003740D6"/>
    <w:rsid w:val="0037BA0E"/>
    <w:rsid w:val="00380D51"/>
    <w:rsid w:val="00380E64"/>
    <w:rsid w:val="00380F2F"/>
    <w:rsid w:val="0038254D"/>
    <w:rsid w:val="003851BA"/>
    <w:rsid w:val="003909C3"/>
    <w:rsid w:val="0039516A"/>
    <w:rsid w:val="00395572"/>
    <w:rsid w:val="003A1621"/>
    <w:rsid w:val="003A18A1"/>
    <w:rsid w:val="003A4271"/>
    <w:rsid w:val="003A5CFA"/>
    <w:rsid w:val="003A6A2F"/>
    <w:rsid w:val="003A6B3D"/>
    <w:rsid w:val="003B0E85"/>
    <w:rsid w:val="003D08ED"/>
    <w:rsid w:val="003D1F95"/>
    <w:rsid w:val="003D354B"/>
    <w:rsid w:val="003D4701"/>
    <w:rsid w:val="003E4C7C"/>
    <w:rsid w:val="003E7EF8"/>
    <w:rsid w:val="003F6EA4"/>
    <w:rsid w:val="00400072"/>
    <w:rsid w:val="00400B1B"/>
    <w:rsid w:val="00401CB3"/>
    <w:rsid w:val="00401EFD"/>
    <w:rsid w:val="00403B9B"/>
    <w:rsid w:val="00404B3A"/>
    <w:rsid w:val="00406DEB"/>
    <w:rsid w:val="0041188A"/>
    <w:rsid w:val="004145C3"/>
    <w:rsid w:val="00414D1A"/>
    <w:rsid w:val="00416FD3"/>
    <w:rsid w:val="0042073F"/>
    <w:rsid w:val="004210A5"/>
    <w:rsid w:val="004269F6"/>
    <w:rsid w:val="00430376"/>
    <w:rsid w:val="0043095A"/>
    <w:rsid w:val="004311E5"/>
    <w:rsid w:val="00431DF4"/>
    <w:rsid w:val="00434ABB"/>
    <w:rsid w:val="004423B8"/>
    <w:rsid w:val="00442ABA"/>
    <w:rsid w:val="00444EF9"/>
    <w:rsid w:val="00446347"/>
    <w:rsid w:val="00446A14"/>
    <w:rsid w:val="00446B16"/>
    <w:rsid w:val="00451ABF"/>
    <w:rsid w:val="00455198"/>
    <w:rsid w:val="004616A7"/>
    <w:rsid w:val="00463CCA"/>
    <w:rsid w:val="0046545B"/>
    <w:rsid w:val="0047300A"/>
    <w:rsid w:val="0047346F"/>
    <w:rsid w:val="00474F4B"/>
    <w:rsid w:val="004754BF"/>
    <w:rsid w:val="0047684B"/>
    <w:rsid w:val="00477510"/>
    <w:rsid w:val="00483604"/>
    <w:rsid w:val="0048533A"/>
    <w:rsid w:val="00486624"/>
    <w:rsid w:val="00494562"/>
    <w:rsid w:val="00495C21"/>
    <w:rsid w:val="00497C37"/>
    <w:rsid w:val="004A0647"/>
    <w:rsid w:val="004A21EB"/>
    <w:rsid w:val="004A2C65"/>
    <w:rsid w:val="004A2DE4"/>
    <w:rsid w:val="004A3BBD"/>
    <w:rsid w:val="004A64FE"/>
    <w:rsid w:val="004B6252"/>
    <w:rsid w:val="004B6CDB"/>
    <w:rsid w:val="004C0630"/>
    <w:rsid w:val="004C1F67"/>
    <w:rsid w:val="004C6923"/>
    <w:rsid w:val="004C7B3B"/>
    <w:rsid w:val="004D3474"/>
    <w:rsid w:val="004D4ACA"/>
    <w:rsid w:val="004E0338"/>
    <w:rsid w:val="004E054E"/>
    <w:rsid w:val="004E267B"/>
    <w:rsid w:val="004E3F53"/>
    <w:rsid w:val="004E6BCC"/>
    <w:rsid w:val="004E75B6"/>
    <w:rsid w:val="004F2881"/>
    <w:rsid w:val="004F6E4C"/>
    <w:rsid w:val="0050127C"/>
    <w:rsid w:val="00502BC3"/>
    <w:rsid w:val="0050549D"/>
    <w:rsid w:val="005073E0"/>
    <w:rsid w:val="0051350B"/>
    <w:rsid w:val="00513ED7"/>
    <w:rsid w:val="00515AB7"/>
    <w:rsid w:val="005211F1"/>
    <w:rsid w:val="005215C3"/>
    <w:rsid w:val="00526700"/>
    <w:rsid w:val="00532285"/>
    <w:rsid w:val="00532CDA"/>
    <w:rsid w:val="00534BD6"/>
    <w:rsid w:val="005359BB"/>
    <w:rsid w:val="00536F98"/>
    <w:rsid w:val="00537D5B"/>
    <w:rsid w:val="00543CE4"/>
    <w:rsid w:val="00545A30"/>
    <w:rsid w:val="00546F9C"/>
    <w:rsid w:val="005506B9"/>
    <w:rsid w:val="005525F9"/>
    <w:rsid w:val="0055344E"/>
    <w:rsid w:val="00556F99"/>
    <w:rsid w:val="00557DDA"/>
    <w:rsid w:val="005615FE"/>
    <w:rsid w:val="00564FAF"/>
    <w:rsid w:val="00566E95"/>
    <w:rsid w:val="00570E3C"/>
    <w:rsid w:val="00575E46"/>
    <w:rsid w:val="00576E0F"/>
    <w:rsid w:val="00577096"/>
    <w:rsid w:val="00577C8A"/>
    <w:rsid w:val="00580F4D"/>
    <w:rsid w:val="0058ED70"/>
    <w:rsid w:val="00591233"/>
    <w:rsid w:val="00591F6B"/>
    <w:rsid w:val="005964B4"/>
    <w:rsid w:val="005A2270"/>
    <w:rsid w:val="005A23A2"/>
    <w:rsid w:val="005A4A79"/>
    <w:rsid w:val="005A5910"/>
    <w:rsid w:val="005A67A2"/>
    <w:rsid w:val="005B205B"/>
    <w:rsid w:val="005B70C1"/>
    <w:rsid w:val="005C0F3B"/>
    <w:rsid w:val="005C1B66"/>
    <w:rsid w:val="005C53E9"/>
    <w:rsid w:val="005C6C0E"/>
    <w:rsid w:val="005C795E"/>
    <w:rsid w:val="005C7D03"/>
    <w:rsid w:val="005D0770"/>
    <w:rsid w:val="005D4CA1"/>
    <w:rsid w:val="005E1603"/>
    <w:rsid w:val="005E614C"/>
    <w:rsid w:val="005E73D3"/>
    <w:rsid w:val="005E7983"/>
    <w:rsid w:val="005E7F56"/>
    <w:rsid w:val="005F1E8D"/>
    <w:rsid w:val="005F33BF"/>
    <w:rsid w:val="005F72EC"/>
    <w:rsid w:val="00601CEF"/>
    <w:rsid w:val="00603834"/>
    <w:rsid w:val="00604849"/>
    <w:rsid w:val="006054FF"/>
    <w:rsid w:val="006115A3"/>
    <w:rsid w:val="006133E3"/>
    <w:rsid w:val="0061406E"/>
    <w:rsid w:val="00614B27"/>
    <w:rsid w:val="00616BC2"/>
    <w:rsid w:val="00620832"/>
    <w:rsid w:val="006257FF"/>
    <w:rsid w:val="006261CB"/>
    <w:rsid w:val="00630D62"/>
    <w:rsid w:val="00632D5D"/>
    <w:rsid w:val="00636197"/>
    <w:rsid w:val="006362E6"/>
    <w:rsid w:val="00636976"/>
    <w:rsid w:val="00640453"/>
    <w:rsid w:val="00641527"/>
    <w:rsid w:val="00644275"/>
    <w:rsid w:val="00644B6A"/>
    <w:rsid w:val="0064680F"/>
    <w:rsid w:val="00650A36"/>
    <w:rsid w:val="00651706"/>
    <w:rsid w:val="00652B41"/>
    <w:rsid w:val="006547BD"/>
    <w:rsid w:val="00656436"/>
    <w:rsid w:val="0065AB55"/>
    <w:rsid w:val="00660EF0"/>
    <w:rsid w:val="00662167"/>
    <w:rsid w:val="0066379F"/>
    <w:rsid w:val="0066649C"/>
    <w:rsid w:val="00667C01"/>
    <w:rsid w:val="00667FFA"/>
    <w:rsid w:val="0067267A"/>
    <w:rsid w:val="00674954"/>
    <w:rsid w:val="00677DAF"/>
    <w:rsid w:val="00682122"/>
    <w:rsid w:val="00683752"/>
    <w:rsid w:val="0068469A"/>
    <w:rsid w:val="00684BB6"/>
    <w:rsid w:val="006852FE"/>
    <w:rsid w:val="006855E7"/>
    <w:rsid w:val="0069087F"/>
    <w:rsid w:val="00691D9B"/>
    <w:rsid w:val="006959E8"/>
    <w:rsid w:val="006A120E"/>
    <w:rsid w:val="006B1463"/>
    <w:rsid w:val="006B40BB"/>
    <w:rsid w:val="006B48E8"/>
    <w:rsid w:val="006B49C7"/>
    <w:rsid w:val="006C0B3F"/>
    <w:rsid w:val="006C1414"/>
    <w:rsid w:val="006C4853"/>
    <w:rsid w:val="006C54F5"/>
    <w:rsid w:val="006CEB98"/>
    <w:rsid w:val="006D14CB"/>
    <w:rsid w:val="006D1DEE"/>
    <w:rsid w:val="006D1E18"/>
    <w:rsid w:val="006D3460"/>
    <w:rsid w:val="006D4CB9"/>
    <w:rsid w:val="006E75C3"/>
    <w:rsid w:val="006F1DA2"/>
    <w:rsid w:val="006F3304"/>
    <w:rsid w:val="006F3667"/>
    <w:rsid w:val="006F3D51"/>
    <w:rsid w:val="00703887"/>
    <w:rsid w:val="00704478"/>
    <w:rsid w:val="00704889"/>
    <w:rsid w:val="007079A6"/>
    <w:rsid w:val="00711984"/>
    <w:rsid w:val="00714E3B"/>
    <w:rsid w:val="007168AC"/>
    <w:rsid w:val="00717785"/>
    <w:rsid w:val="00720510"/>
    <w:rsid w:val="00724FBC"/>
    <w:rsid w:val="00730182"/>
    <w:rsid w:val="00734F01"/>
    <w:rsid w:val="00736E02"/>
    <w:rsid w:val="00742513"/>
    <w:rsid w:val="0074462A"/>
    <w:rsid w:val="00744F9E"/>
    <w:rsid w:val="007450F1"/>
    <w:rsid w:val="0075207B"/>
    <w:rsid w:val="007523DF"/>
    <w:rsid w:val="00754F9A"/>
    <w:rsid w:val="007613DE"/>
    <w:rsid w:val="00762C30"/>
    <w:rsid w:val="0076577F"/>
    <w:rsid w:val="0076760D"/>
    <w:rsid w:val="00771811"/>
    <w:rsid w:val="0077501A"/>
    <w:rsid w:val="00781BEE"/>
    <w:rsid w:val="00784939"/>
    <w:rsid w:val="0078599C"/>
    <w:rsid w:val="007870A6"/>
    <w:rsid w:val="00795D4A"/>
    <w:rsid w:val="00796A8B"/>
    <w:rsid w:val="007971C9"/>
    <w:rsid w:val="0079AFB0"/>
    <w:rsid w:val="007A0D3C"/>
    <w:rsid w:val="007A2ED5"/>
    <w:rsid w:val="007A332C"/>
    <w:rsid w:val="007A3C12"/>
    <w:rsid w:val="007A4A04"/>
    <w:rsid w:val="007B3130"/>
    <w:rsid w:val="007B7689"/>
    <w:rsid w:val="007D5AF5"/>
    <w:rsid w:val="007E4CD8"/>
    <w:rsid w:val="007E7338"/>
    <w:rsid w:val="007E742D"/>
    <w:rsid w:val="007F7F77"/>
    <w:rsid w:val="008041B4"/>
    <w:rsid w:val="008052FD"/>
    <w:rsid w:val="008068FA"/>
    <w:rsid w:val="00807998"/>
    <w:rsid w:val="0081004E"/>
    <w:rsid w:val="0081039A"/>
    <w:rsid w:val="008155D9"/>
    <w:rsid w:val="00815EE3"/>
    <w:rsid w:val="00826E69"/>
    <w:rsid w:val="00830605"/>
    <w:rsid w:val="0083674C"/>
    <w:rsid w:val="00837591"/>
    <w:rsid w:val="008411E9"/>
    <w:rsid w:val="00844001"/>
    <w:rsid w:val="00845467"/>
    <w:rsid w:val="00847C91"/>
    <w:rsid w:val="00847CB7"/>
    <w:rsid w:val="008525B1"/>
    <w:rsid w:val="00853C97"/>
    <w:rsid w:val="008554B7"/>
    <w:rsid w:val="008563DC"/>
    <w:rsid w:val="0086155E"/>
    <w:rsid w:val="008617B2"/>
    <w:rsid w:val="00865AE7"/>
    <w:rsid w:val="00867E4A"/>
    <w:rsid w:val="0087033D"/>
    <w:rsid w:val="0087099A"/>
    <w:rsid w:val="00870CED"/>
    <w:rsid w:val="00871F9D"/>
    <w:rsid w:val="00873B0C"/>
    <w:rsid w:val="0087575B"/>
    <w:rsid w:val="008807F1"/>
    <w:rsid w:val="008820D8"/>
    <w:rsid w:val="00882B0F"/>
    <w:rsid w:val="008842B9"/>
    <w:rsid w:val="0088525D"/>
    <w:rsid w:val="008855BF"/>
    <w:rsid w:val="008868AE"/>
    <w:rsid w:val="00886C77"/>
    <w:rsid w:val="00887606"/>
    <w:rsid w:val="008944EC"/>
    <w:rsid w:val="008A1014"/>
    <w:rsid w:val="008A4325"/>
    <w:rsid w:val="008A734D"/>
    <w:rsid w:val="008A77C0"/>
    <w:rsid w:val="008B416B"/>
    <w:rsid w:val="008B5863"/>
    <w:rsid w:val="008C1377"/>
    <w:rsid w:val="008C5587"/>
    <w:rsid w:val="008D3EB6"/>
    <w:rsid w:val="008E42AE"/>
    <w:rsid w:val="008E4AB5"/>
    <w:rsid w:val="008E7E4D"/>
    <w:rsid w:val="008F005E"/>
    <w:rsid w:val="008F12DF"/>
    <w:rsid w:val="008F190D"/>
    <w:rsid w:val="008F2AF5"/>
    <w:rsid w:val="008F481A"/>
    <w:rsid w:val="00900656"/>
    <w:rsid w:val="00900933"/>
    <w:rsid w:val="009009B4"/>
    <w:rsid w:val="009026D2"/>
    <w:rsid w:val="00903F8E"/>
    <w:rsid w:val="0090486B"/>
    <w:rsid w:val="00905289"/>
    <w:rsid w:val="00907EFD"/>
    <w:rsid w:val="0091319B"/>
    <w:rsid w:val="00917DF5"/>
    <w:rsid w:val="009221BB"/>
    <w:rsid w:val="0092546C"/>
    <w:rsid w:val="00926B73"/>
    <w:rsid w:val="0092769F"/>
    <w:rsid w:val="00930231"/>
    <w:rsid w:val="00937F14"/>
    <w:rsid w:val="00940FFB"/>
    <w:rsid w:val="00943855"/>
    <w:rsid w:val="00946447"/>
    <w:rsid w:val="0095303D"/>
    <w:rsid w:val="00953117"/>
    <w:rsid w:val="00953B9B"/>
    <w:rsid w:val="00954264"/>
    <w:rsid w:val="00955D85"/>
    <w:rsid w:val="00956C77"/>
    <w:rsid w:val="009602A2"/>
    <w:rsid w:val="0097023A"/>
    <w:rsid w:val="00970986"/>
    <w:rsid w:val="00975FA2"/>
    <w:rsid w:val="0098103C"/>
    <w:rsid w:val="00983202"/>
    <w:rsid w:val="00994DD8"/>
    <w:rsid w:val="00996801"/>
    <w:rsid w:val="00997198"/>
    <w:rsid w:val="009A1FB2"/>
    <w:rsid w:val="009A2820"/>
    <w:rsid w:val="009A67A8"/>
    <w:rsid w:val="009B2F59"/>
    <w:rsid w:val="009B3319"/>
    <w:rsid w:val="009B358D"/>
    <w:rsid w:val="009B442B"/>
    <w:rsid w:val="009C6BDD"/>
    <w:rsid w:val="009D094B"/>
    <w:rsid w:val="009D0E44"/>
    <w:rsid w:val="009D4D96"/>
    <w:rsid w:val="009D5142"/>
    <w:rsid w:val="009D778D"/>
    <w:rsid w:val="009E266C"/>
    <w:rsid w:val="009E2F43"/>
    <w:rsid w:val="009E559D"/>
    <w:rsid w:val="009F5BA0"/>
    <w:rsid w:val="009F5DC9"/>
    <w:rsid w:val="009F755A"/>
    <w:rsid w:val="00A0438F"/>
    <w:rsid w:val="00A0456D"/>
    <w:rsid w:val="00A05B24"/>
    <w:rsid w:val="00A0676D"/>
    <w:rsid w:val="00A132FB"/>
    <w:rsid w:val="00A13C29"/>
    <w:rsid w:val="00A15DB0"/>
    <w:rsid w:val="00A2043B"/>
    <w:rsid w:val="00A20DF2"/>
    <w:rsid w:val="00A2119B"/>
    <w:rsid w:val="00A22FF7"/>
    <w:rsid w:val="00A24239"/>
    <w:rsid w:val="00A24E5B"/>
    <w:rsid w:val="00A272D6"/>
    <w:rsid w:val="00A30EE8"/>
    <w:rsid w:val="00A317ED"/>
    <w:rsid w:val="00A36160"/>
    <w:rsid w:val="00A37A38"/>
    <w:rsid w:val="00A438AB"/>
    <w:rsid w:val="00A507C2"/>
    <w:rsid w:val="00A51BC4"/>
    <w:rsid w:val="00A532D6"/>
    <w:rsid w:val="00A53973"/>
    <w:rsid w:val="00A54234"/>
    <w:rsid w:val="00A56D29"/>
    <w:rsid w:val="00A6235F"/>
    <w:rsid w:val="00A6370D"/>
    <w:rsid w:val="00A763F4"/>
    <w:rsid w:val="00A77920"/>
    <w:rsid w:val="00A82061"/>
    <w:rsid w:val="00A84B0E"/>
    <w:rsid w:val="00A85A3A"/>
    <w:rsid w:val="00A8766F"/>
    <w:rsid w:val="00A91A4B"/>
    <w:rsid w:val="00A923FF"/>
    <w:rsid w:val="00A93388"/>
    <w:rsid w:val="00A940AD"/>
    <w:rsid w:val="00A95BF1"/>
    <w:rsid w:val="00A960CC"/>
    <w:rsid w:val="00AA08B1"/>
    <w:rsid w:val="00AA0F00"/>
    <w:rsid w:val="00AA1E17"/>
    <w:rsid w:val="00AA2092"/>
    <w:rsid w:val="00AA2420"/>
    <w:rsid w:val="00AA242E"/>
    <w:rsid w:val="00AA2F1F"/>
    <w:rsid w:val="00AA3935"/>
    <w:rsid w:val="00AA73D7"/>
    <w:rsid w:val="00AA7761"/>
    <w:rsid w:val="00AB3F76"/>
    <w:rsid w:val="00AB55F2"/>
    <w:rsid w:val="00AB56D7"/>
    <w:rsid w:val="00AC12DF"/>
    <w:rsid w:val="00AC2338"/>
    <w:rsid w:val="00AC4461"/>
    <w:rsid w:val="00AD0A4A"/>
    <w:rsid w:val="00AD1340"/>
    <w:rsid w:val="00AD3A78"/>
    <w:rsid w:val="00AD44FD"/>
    <w:rsid w:val="00AE36A3"/>
    <w:rsid w:val="00AE40DA"/>
    <w:rsid w:val="00AE6831"/>
    <w:rsid w:val="00AF04B6"/>
    <w:rsid w:val="00AF3AC8"/>
    <w:rsid w:val="00AF63C7"/>
    <w:rsid w:val="00AF6C12"/>
    <w:rsid w:val="00B003A4"/>
    <w:rsid w:val="00B006DD"/>
    <w:rsid w:val="00B016A7"/>
    <w:rsid w:val="00B0306D"/>
    <w:rsid w:val="00B1075D"/>
    <w:rsid w:val="00B10A28"/>
    <w:rsid w:val="00B10B2A"/>
    <w:rsid w:val="00B132BC"/>
    <w:rsid w:val="00B21604"/>
    <w:rsid w:val="00B22220"/>
    <w:rsid w:val="00B24186"/>
    <w:rsid w:val="00B31493"/>
    <w:rsid w:val="00B32908"/>
    <w:rsid w:val="00B334B9"/>
    <w:rsid w:val="00B37D0B"/>
    <w:rsid w:val="00B39EDB"/>
    <w:rsid w:val="00B40845"/>
    <w:rsid w:val="00B416C6"/>
    <w:rsid w:val="00B528C9"/>
    <w:rsid w:val="00B61A21"/>
    <w:rsid w:val="00B61CE8"/>
    <w:rsid w:val="00B623E0"/>
    <w:rsid w:val="00B6499E"/>
    <w:rsid w:val="00B651A0"/>
    <w:rsid w:val="00B67E8E"/>
    <w:rsid w:val="00B72972"/>
    <w:rsid w:val="00B745A2"/>
    <w:rsid w:val="00B750AD"/>
    <w:rsid w:val="00B76E10"/>
    <w:rsid w:val="00B77FAA"/>
    <w:rsid w:val="00B80588"/>
    <w:rsid w:val="00B91957"/>
    <w:rsid w:val="00B957AA"/>
    <w:rsid w:val="00BA3F9F"/>
    <w:rsid w:val="00BA452D"/>
    <w:rsid w:val="00BA679B"/>
    <w:rsid w:val="00BB097B"/>
    <w:rsid w:val="00BB1357"/>
    <w:rsid w:val="00BB3A42"/>
    <w:rsid w:val="00BC0E24"/>
    <w:rsid w:val="00BC2CA8"/>
    <w:rsid w:val="00BC5FBC"/>
    <w:rsid w:val="00BC62ED"/>
    <w:rsid w:val="00BC69AF"/>
    <w:rsid w:val="00BD380B"/>
    <w:rsid w:val="00BD5955"/>
    <w:rsid w:val="00BD78DA"/>
    <w:rsid w:val="00BE00F8"/>
    <w:rsid w:val="00BF033E"/>
    <w:rsid w:val="00BF1C4E"/>
    <w:rsid w:val="00BF640F"/>
    <w:rsid w:val="00BF6FF6"/>
    <w:rsid w:val="00BF7B5B"/>
    <w:rsid w:val="00C00938"/>
    <w:rsid w:val="00C01F48"/>
    <w:rsid w:val="00C07BE5"/>
    <w:rsid w:val="00C117AC"/>
    <w:rsid w:val="00C12A00"/>
    <w:rsid w:val="00C12A38"/>
    <w:rsid w:val="00C1451C"/>
    <w:rsid w:val="00C15F2F"/>
    <w:rsid w:val="00C22427"/>
    <w:rsid w:val="00C30268"/>
    <w:rsid w:val="00C31905"/>
    <w:rsid w:val="00C371A7"/>
    <w:rsid w:val="00C42838"/>
    <w:rsid w:val="00C43E87"/>
    <w:rsid w:val="00C43F3A"/>
    <w:rsid w:val="00C4484F"/>
    <w:rsid w:val="00C461E6"/>
    <w:rsid w:val="00C46CA0"/>
    <w:rsid w:val="00C47078"/>
    <w:rsid w:val="00C50002"/>
    <w:rsid w:val="00C52FA8"/>
    <w:rsid w:val="00C574FB"/>
    <w:rsid w:val="00C579DF"/>
    <w:rsid w:val="00C62108"/>
    <w:rsid w:val="00C74CDC"/>
    <w:rsid w:val="00C7550A"/>
    <w:rsid w:val="00C75CF3"/>
    <w:rsid w:val="00C766DF"/>
    <w:rsid w:val="00C76D0D"/>
    <w:rsid w:val="00C81439"/>
    <w:rsid w:val="00C815A2"/>
    <w:rsid w:val="00C81E2D"/>
    <w:rsid w:val="00C871B5"/>
    <w:rsid w:val="00C90FA8"/>
    <w:rsid w:val="00C915E4"/>
    <w:rsid w:val="00C922FC"/>
    <w:rsid w:val="00C947DC"/>
    <w:rsid w:val="00CA14B4"/>
    <w:rsid w:val="00CA1554"/>
    <w:rsid w:val="00CA2FD4"/>
    <w:rsid w:val="00CA4CB4"/>
    <w:rsid w:val="00CA4EF9"/>
    <w:rsid w:val="00CA5CF1"/>
    <w:rsid w:val="00CA6256"/>
    <w:rsid w:val="00CB1077"/>
    <w:rsid w:val="00CB1140"/>
    <w:rsid w:val="00CB346C"/>
    <w:rsid w:val="00CB3F1F"/>
    <w:rsid w:val="00CB5053"/>
    <w:rsid w:val="00CB627B"/>
    <w:rsid w:val="00CC2D9D"/>
    <w:rsid w:val="00CC4764"/>
    <w:rsid w:val="00CC7FA0"/>
    <w:rsid w:val="00CD2EA6"/>
    <w:rsid w:val="00CD3065"/>
    <w:rsid w:val="00CD342A"/>
    <w:rsid w:val="00CD4193"/>
    <w:rsid w:val="00CD4373"/>
    <w:rsid w:val="00CD63E5"/>
    <w:rsid w:val="00CE4ECD"/>
    <w:rsid w:val="00CF0FB9"/>
    <w:rsid w:val="00CF3E5B"/>
    <w:rsid w:val="00CF407C"/>
    <w:rsid w:val="00CF55EE"/>
    <w:rsid w:val="00CF6F67"/>
    <w:rsid w:val="00CF7C15"/>
    <w:rsid w:val="00D003CE"/>
    <w:rsid w:val="00D021BA"/>
    <w:rsid w:val="00D02331"/>
    <w:rsid w:val="00D033B6"/>
    <w:rsid w:val="00D033B7"/>
    <w:rsid w:val="00D037BC"/>
    <w:rsid w:val="00D06615"/>
    <w:rsid w:val="00D06DF0"/>
    <w:rsid w:val="00D079C8"/>
    <w:rsid w:val="00D0F51D"/>
    <w:rsid w:val="00D10D58"/>
    <w:rsid w:val="00D10E37"/>
    <w:rsid w:val="00D11C9E"/>
    <w:rsid w:val="00D15BB2"/>
    <w:rsid w:val="00D225ED"/>
    <w:rsid w:val="00D241F6"/>
    <w:rsid w:val="00D26A18"/>
    <w:rsid w:val="00D308EE"/>
    <w:rsid w:val="00D31AA2"/>
    <w:rsid w:val="00D32F19"/>
    <w:rsid w:val="00D34997"/>
    <w:rsid w:val="00D3549A"/>
    <w:rsid w:val="00D419BA"/>
    <w:rsid w:val="00D43FEC"/>
    <w:rsid w:val="00D530E3"/>
    <w:rsid w:val="00D55D0F"/>
    <w:rsid w:val="00D571DC"/>
    <w:rsid w:val="00D61953"/>
    <w:rsid w:val="00D6276A"/>
    <w:rsid w:val="00D6303E"/>
    <w:rsid w:val="00D64BD1"/>
    <w:rsid w:val="00D66433"/>
    <w:rsid w:val="00D67BBE"/>
    <w:rsid w:val="00D70E2C"/>
    <w:rsid w:val="00D74157"/>
    <w:rsid w:val="00D749DA"/>
    <w:rsid w:val="00D76192"/>
    <w:rsid w:val="00D80DB1"/>
    <w:rsid w:val="00D8279A"/>
    <w:rsid w:val="00D86609"/>
    <w:rsid w:val="00D87F07"/>
    <w:rsid w:val="00D90FE5"/>
    <w:rsid w:val="00DA0F2F"/>
    <w:rsid w:val="00DA411C"/>
    <w:rsid w:val="00DA4990"/>
    <w:rsid w:val="00DA7FD0"/>
    <w:rsid w:val="00DB1878"/>
    <w:rsid w:val="00DB2071"/>
    <w:rsid w:val="00DB2FE5"/>
    <w:rsid w:val="00DB651A"/>
    <w:rsid w:val="00DB6889"/>
    <w:rsid w:val="00DC1B9F"/>
    <w:rsid w:val="00DC4C90"/>
    <w:rsid w:val="00DC4DAA"/>
    <w:rsid w:val="00DC5E9C"/>
    <w:rsid w:val="00DC632F"/>
    <w:rsid w:val="00DC7B73"/>
    <w:rsid w:val="00DC7BCE"/>
    <w:rsid w:val="00DC7BED"/>
    <w:rsid w:val="00DD0426"/>
    <w:rsid w:val="00DD0EA7"/>
    <w:rsid w:val="00DD3548"/>
    <w:rsid w:val="00DD56B0"/>
    <w:rsid w:val="00DE1835"/>
    <w:rsid w:val="00DF408B"/>
    <w:rsid w:val="00E005ED"/>
    <w:rsid w:val="00E07397"/>
    <w:rsid w:val="00E11CA3"/>
    <w:rsid w:val="00E15462"/>
    <w:rsid w:val="00E15680"/>
    <w:rsid w:val="00E17BE9"/>
    <w:rsid w:val="00E22CF2"/>
    <w:rsid w:val="00E24436"/>
    <w:rsid w:val="00E256B4"/>
    <w:rsid w:val="00E31222"/>
    <w:rsid w:val="00E379F5"/>
    <w:rsid w:val="00E4046F"/>
    <w:rsid w:val="00E4069B"/>
    <w:rsid w:val="00E406BC"/>
    <w:rsid w:val="00E44CE7"/>
    <w:rsid w:val="00E454BA"/>
    <w:rsid w:val="00E46F94"/>
    <w:rsid w:val="00E47CA1"/>
    <w:rsid w:val="00E47D68"/>
    <w:rsid w:val="00E515F4"/>
    <w:rsid w:val="00E550CE"/>
    <w:rsid w:val="00E60CD5"/>
    <w:rsid w:val="00E62BDD"/>
    <w:rsid w:val="00E64B80"/>
    <w:rsid w:val="00E65470"/>
    <w:rsid w:val="00E679FB"/>
    <w:rsid w:val="00E722D1"/>
    <w:rsid w:val="00E73B80"/>
    <w:rsid w:val="00E828B3"/>
    <w:rsid w:val="00E82A3C"/>
    <w:rsid w:val="00E87139"/>
    <w:rsid w:val="00EA0085"/>
    <w:rsid w:val="00EA662E"/>
    <w:rsid w:val="00EA66D6"/>
    <w:rsid w:val="00EB6D08"/>
    <w:rsid w:val="00EB728A"/>
    <w:rsid w:val="00EB798C"/>
    <w:rsid w:val="00EC236D"/>
    <w:rsid w:val="00EC2531"/>
    <w:rsid w:val="00EC6A60"/>
    <w:rsid w:val="00EC7E6A"/>
    <w:rsid w:val="00ED064B"/>
    <w:rsid w:val="00ED6431"/>
    <w:rsid w:val="00ED6BA8"/>
    <w:rsid w:val="00EE0447"/>
    <w:rsid w:val="00EE39D7"/>
    <w:rsid w:val="00EE616E"/>
    <w:rsid w:val="00EE6E82"/>
    <w:rsid w:val="00EF347C"/>
    <w:rsid w:val="00EF50E2"/>
    <w:rsid w:val="00EF57F7"/>
    <w:rsid w:val="00EF6A5D"/>
    <w:rsid w:val="00EF7D0C"/>
    <w:rsid w:val="00F007E5"/>
    <w:rsid w:val="00F00B9B"/>
    <w:rsid w:val="00F021DF"/>
    <w:rsid w:val="00F139DA"/>
    <w:rsid w:val="00F1489F"/>
    <w:rsid w:val="00F17657"/>
    <w:rsid w:val="00F25B7B"/>
    <w:rsid w:val="00F278A7"/>
    <w:rsid w:val="00F31824"/>
    <w:rsid w:val="00F35038"/>
    <w:rsid w:val="00F40E46"/>
    <w:rsid w:val="00F41D77"/>
    <w:rsid w:val="00F42010"/>
    <w:rsid w:val="00F42D4A"/>
    <w:rsid w:val="00F4629F"/>
    <w:rsid w:val="00F46F93"/>
    <w:rsid w:val="00F56BE2"/>
    <w:rsid w:val="00F62847"/>
    <w:rsid w:val="00F64D8D"/>
    <w:rsid w:val="00F654D2"/>
    <w:rsid w:val="00F72B45"/>
    <w:rsid w:val="00F73464"/>
    <w:rsid w:val="00F7362F"/>
    <w:rsid w:val="00F7531A"/>
    <w:rsid w:val="00F77FEE"/>
    <w:rsid w:val="00F8042D"/>
    <w:rsid w:val="00F81A69"/>
    <w:rsid w:val="00F83BA9"/>
    <w:rsid w:val="00F85C80"/>
    <w:rsid w:val="00F86983"/>
    <w:rsid w:val="00F921BB"/>
    <w:rsid w:val="00F93C67"/>
    <w:rsid w:val="00F94601"/>
    <w:rsid w:val="00F97EFE"/>
    <w:rsid w:val="00FA0DEB"/>
    <w:rsid w:val="00FA1256"/>
    <w:rsid w:val="00FA2CFC"/>
    <w:rsid w:val="00FA428E"/>
    <w:rsid w:val="00FB01A7"/>
    <w:rsid w:val="00FB4123"/>
    <w:rsid w:val="00FB4FD9"/>
    <w:rsid w:val="00FB57F5"/>
    <w:rsid w:val="00FD5509"/>
    <w:rsid w:val="00FD763A"/>
    <w:rsid w:val="00FD79DA"/>
    <w:rsid w:val="00FD7DC7"/>
    <w:rsid w:val="00FE20FA"/>
    <w:rsid w:val="00FE6A80"/>
    <w:rsid w:val="00FF0ACD"/>
    <w:rsid w:val="00FF4614"/>
    <w:rsid w:val="00FF5533"/>
    <w:rsid w:val="00FF56E6"/>
    <w:rsid w:val="00FF6B86"/>
    <w:rsid w:val="00FF6FF5"/>
    <w:rsid w:val="00FF75EC"/>
    <w:rsid w:val="012B6CCB"/>
    <w:rsid w:val="013A90BD"/>
    <w:rsid w:val="013E6E0A"/>
    <w:rsid w:val="01562145"/>
    <w:rsid w:val="01659A26"/>
    <w:rsid w:val="016B2C4B"/>
    <w:rsid w:val="017257B1"/>
    <w:rsid w:val="017D316B"/>
    <w:rsid w:val="017F32C2"/>
    <w:rsid w:val="018E9546"/>
    <w:rsid w:val="01AF812A"/>
    <w:rsid w:val="020842A6"/>
    <w:rsid w:val="022031A9"/>
    <w:rsid w:val="02698A07"/>
    <w:rsid w:val="029C5A52"/>
    <w:rsid w:val="02C1E6F4"/>
    <w:rsid w:val="02EB6CD2"/>
    <w:rsid w:val="0323E3AF"/>
    <w:rsid w:val="0357BF55"/>
    <w:rsid w:val="036A1B54"/>
    <w:rsid w:val="037955C4"/>
    <w:rsid w:val="039226F9"/>
    <w:rsid w:val="0406D98B"/>
    <w:rsid w:val="0416591B"/>
    <w:rsid w:val="043CF7D6"/>
    <w:rsid w:val="047092EE"/>
    <w:rsid w:val="04763432"/>
    <w:rsid w:val="04817024"/>
    <w:rsid w:val="04864114"/>
    <w:rsid w:val="04998C2C"/>
    <w:rsid w:val="04EBEDD9"/>
    <w:rsid w:val="05033EA6"/>
    <w:rsid w:val="05071B95"/>
    <w:rsid w:val="05200808"/>
    <w:rsid w:val="053644AC"/>
    <w:rsid w:val="054CA0E3"/>
    <w:rsid w:val="05740EBF"/>
    <w:rsid w:val="0575619C"/>
    <w:rsid w:val="0592AC65"/>
    <w:rsid w:val="05938D4E"/>
    <w:rsid w:val="05995917"/>
    <w:rsid w:val="05C8AD8A"/>
    <w:rsid w:val="05E423BB"/>
    <w:rsid w:val="061336FC"/>
    <w:rsid w:val="062934B2"/>
    <w:rsid w:val="0638403F"/>
    <w:rsid w:val="0639677D"/>
    <w:rsid w:val="065960B8"/>
    <w:rsid w:val="065BCE4A"/>
    <w:rsid w:val="0663EDA6"/>
    <w:rsid w:val="066FF10E"/>
    <w:rsid w:val="06F221EA"/>
    <w:rsid w:val="0720E821"/>
    <w:rsid w:val="0723AAA8"/>
    <w:rsid w:val="073A5A57"/>
    <w:rsid w:val="0752E6EA"/>
    <w:rsid w:val="076AE0DD"/>
    <w:rsid w:val="07ABB750"/>
    <w:rsid w:val="07CA3B87"/>
    <w:rsid w:val="07F0910C"/>
    <w:rsid w:val="07F850F1"/>
    <w:rsid w:val="080BC16F"/>
    <w:rsid w:val="080C9557"/>
    <w:rsid w:val="0810EC6E"/>
    <w:rsid w:val="08291FDA"/>
    <w:rsid w:val="08359B7E"/>
    <w:rsid w:val="085660CD"/>
    <w:rsid w:val="085D8F63"/>
    <w:rsid w:val="086560AB"/>
    <w:rsid w:val="088B9E40"/>
    <w:rsid w:val="089A7E49"/>
    <w:rsid w:val="089D731B"/>
    <w:rsid w:val="08BDB4A1"/>
    <w:rsid w:val="08C1ED20"/>
    <w:rsid w:val="08D02900"/>
    <w:rsid w:val="08E7940E"/>
    <w:rsid w:val="08F4BE6F"/>
    <w:rsid w:val="0915D6D2"/>
    <w:rsid w:val="09499DD1"/>
    <w:rsid w:val="09668C58"/>
    <w:rsid w:val="099272ED"/>
    <w:rsid w:val="09A07717"/>
    <w:rsid w:val="09F18CFF"/>
    <w:rsid w:val="09F9A049"/>
    <w:rsid w:val="0A06E64D"/>
    <w:rsid w:val="0A84F88C"/>
    <w:rsid w:val="0A8B8198"/>
    <w:rsid w:val="0A8CDA8A"/>
    <w:rsid w:val="0AA81B70"/>
    <w:rsid w:val="0ABE07DA"/>
    <w:rsid w:val="0AC87983"/>
    <w:rsid w:val="0AD63B46"/>
    <w:rsid w:val="0B111A9B"/>
    <w:rsid w:val="0B455C77"/>
    <w:rsid w:val="0B983331"/>
    <w:rsid w:val="0BAAED39"/>
    <w:rsid w:val="0BC7C069"/>
    <w:rsid w:val="0BE25D0C"/>
    <w:rsid w:val="0BE6362B"/>
    <w:rsid w:val="0C13A7C4"/>
    <w:rsid w:val="0C4B9B60"/>
    <w:rsid w:val="0C728DCE"/>
    <w:rsid w:val="0C85B385"/>
    <w:rsid w:val="0C8C27FA"/>
    <w:rsid w:val="0C915A27"/>
    <w:rsid w:val="0C9693B0"/>
    <w:rsid w:val="0CA5BF96"/>
    <w:rsid w:val="0CBC7F7B"/>
    <w:rsid w:val="0CDDC639"/>
    <w:rsid w:val="0CF2A310"/>
    <w:rsid w:val="0CFD15B4"/>
    <w:rsid w:val="0CFE13DA"/>
    <w:rsid w:val="0D4A4036"/>
    <w:rsid w:val="0D4AFEAE"/>
    <w:rsid w:val="0D5E65CB"/>
    <w:rsid w:val="0D6294AB"/>
    <w:rsid w:val="0D85CDB5"/>
    <w:rsid w:val="0D883E40"/>
    <w:rsid w:val="0D958E4F"/>
    <w:rsid w:val="0DA143B0"/>
    <w:rsid w:val="0DAE7C06"/>
    <w:rsid w:val="0DAFEF8D"/>
    <w:rsid w:val="0DCADFC8"/>
    <w:rsid w:val="0DF9D1F2"/>
    <w:rsid w:val="0E01869E"/>
    <w:rsid w:val="0E15A75D"/>
    <w:rsid w:val="0E2937DD"/>
    <w:rsid w:val="0E680B53"/>
    <w:rsid w:val="0ED2B98B"/>
    <w:rsid w:val="0ED58AD7"/>
    <w:rsid w:val="0ED83D28"/>
    <w:rsid w:val="0EE5ECAF"/>
    <w:rsid w:val="0EF216D0"/>
    <w:rsid w:val="0F1984C2"/>
    <w:rsid w:val="0F24D6C9"/>
    <w:rsid w:val="0F384747"/>
    <w:rsid w:val="0F44014B"/>
    <w:rsid w:val="0F52B59C"/>
    <w:rsid w:val="0F5733F6"/>
    <w:rsid w:val="0F5C5187"/>
    <w:rsid w:val="0F6AE87C"/>
    <w:rsid w:val="0F7095ED"/>
    <w:rsid w:val="0F76E542"/>
    <w:rsid w:val="0FB9ED0C"/>
    <w:rsid w:val="0FFB437A"/>
    <w:rsid w:val="105308D7"/>
    <w:rsid w:val="106CA073"/>
    <w:rsid w:val="10810D10"/>
    <w:rsid w:val="1088304D"/>
    <w:rsid w:val="10D417A8"/>
    <w:rsid w:val="10DEEA98"/>
    <w:rsid w:val="10E61CC8"/>
    <w:rsid w:val="11331824"/>
    <w:rsid w:val="113E525F"/>
    <w:rsid w:val="114FE745"/>
    <w:rsid w:val="11734C14"/>
    <w:rsid w:val="119D268A"/>
    <w:rsid w:val="11B0AB77"/>
    <w:rsid w:val="11B3E9AD"/>
    <w:rsid w:val="11C13E08"/>
    <w:rsid w:val="11C4F2AE"/>
    <w:rsid w:val="11C96DA3"/>
    <w:rsid w:val="11EA8DB2"/>
    <w:rsid w:val="11F01C5F"/>
    <w:rsid w:val="1202C11E"/>
    <w:rsid w:val="12244A87"/>
    <w:rsid w:val="1242530F"/>
    <w:rsid w:val="125FB2F0"/>
    <w:rsid w:val="1266D62D"/>
    <w:rsid w:val="127764A6"/>
    <w:rsid w:val="129A04F8"/>
    <w:rsid w:val="12A6B081"/>
    <w:rsid w:val="12C448CF"/>
    <w:rsid w:val="12CED0A3"/>
    <w:rsid w:val="12F1DDC9"/>
    <w:rsid w:val="131D6711"/>
    <w:rsid w:val="133D7529"/>
    <w:rsid w:val="135D83DE"/>
    <w:rsid w:val="136B5A1E"/>
    <w:rsid w:val="137DA4AE"/>
    <w:rsid w:val="137E35A5"/>
    <w:rsid w:val="13875A32"/>
    <w:rsid w:val="13A39F25"/>
    <w:rsid w:val="13BFD10F"/>
    <w:rsid w:val="13CCFCAC"/>
    <w:rsid w:val="140154F2"/>
    <w:rsid w:val="1406B5A4"/>
    <w:rsid w:val="1406E9DC"/>
    <w:rsid w:val="14375526"/>
    <w:rsid w:val="143A3141"/>
    <w:rsid w:val="1456A3A6"/>
    <w:rsid w:val="145CCAC4"/>
    <w:rsid w:val="1469A4E5"/>
    <w:rsid w:val="147582E7"/>
    <w:rsid w:val="14A1970B"/>
    <w:rsid w:val="14B1B6AD"/>
    <w:rsid w:val="14BAB73F"/>
    <w:rsid w:val="14BDF575"/>
    <w:rsid w:val="14C26661"/>
    <w:rsid w:val="152D1057"/>
    <w:rsid w:val="154250D1"/>
    <w:rsid w:val="15726155"/>
    <w:rsid w:val="1577904E"/>
    <w:rsid w:val="15812027"/>
    <w:rsid w:val="1581B1DB"/>
    <w:rsid w:val="1582132D"/>
    <w:rsid w:val="158EED4E"/>
    <w:rsid w:val="15D2D9D6"/>
    <w:rsid w:val="15E8E94D"/>
    <w:rsid w:val="160A300B"/>
    <w:rsid w:val="16261C28"/>
    <w:rsid w:val="16318D21"/>
    <w:rsid w:val="163C1C65"/>
    <w:rsid w:val="163CF004"/>
    <w:rsid w:val="16C5025A"/>
    <w:rsid w:val="16CAD8F6"/>
    <w:rsid w:val="16E2E153"/>
    <w:rsid w:val="16E44B2C"/>
    <w:rsid w:val="16EF0697"/>
    <w:rsid w:val="172E3A49"/>
    <w:rsid w:val="17627F75"/>
    <w:rsid w:val="17ABE6E0"/>
    <w:rsid w:val="17B46A47"/>
    <w:rsid w:val="17BFBB69"/>
    <w:rsid w:val="17CA1A34"/>
    <w:rsid w:val="17DFE3A2"/>
    <w:rsid w:val="17ECB3C0"/>
    <w:rsid w:val="17F1E7C7"/>
    <w:rsid w:val="180BEAC5"/>
    <w:rsid w:val="18141C82"/>
    <w:rsid w:val="1838EC26"/>
    <w:rsid w:val="18456299"/>
    <w:rsid w:val="1865B651"/>
    <w:rsid w:val="1870C09A"/>
    <w:rsid w:val="18970E5F"/>
    <w:rsid w:val="189D3B65"/>
    <w:rsid w:val="18C75859"/>
    <w:rsid w:val="18D60E12"/>
    <w:rsid w:val="18F07C67"/>
    <w:rsid w:val="18F5672C"/>
    <w:rsid w:val="1903A30C"/>
    <w:rsid w:val="1946702A"/>
    <w:rsid w:val="1948F40A"/>
    <w:rsid w:val="195C6011"/>
    <w:rsid w:val="19609368"/>
    <w:rsid w:val="196387C5"/>
    <w:rsid w:val="198B544E"/>
    <w:rsid w:val="19E23832"/>
    <w:rsid w:val="1A28B99F"/>
    <w:rsid w:val="1A36F8B6"/>
    <w:rsid w:val="1A41EBA0"/>
    <w:rsid w:val="1AB569EF"/>
    <w:rsid w:val="1ABC7DD1"/>
    <w:rsid w:val="1AEF196E"/>
    <w:rsid w:val="1AF52684"/>
    <w:rsid w:val="1B4A4362"/>
    <w:rsid w:val="1B4BF28C"/>
    <w:rsid w:val="1B502C4E"/>
    <w:rsid w:val="1B5F9341"/>
    <w:rsid w:val="1B61BE73"/>
    <w:rsid w:val="1B682684"/>
    <w:rsid w:val="1B6C29B2"/>
    <w:rsid w:val="1B6FF4B4"/>
    <w:rsid w:val="1B98218E"/>
    <w:rsid w:val="1C34AD71"/>
    <w:rsid w:val="1C38C7E2"/>
    <w:rsid w:val="1C4625B1"/>
    <w:rsid w:val="1C4721D0"/>
    <w:rsid w:val="1C564FF0"/>
    <w:rsid w:val="1C6F0985"/>
    <w:rsid w:val="1C73BAAB"/>
    <w:rsid w:val="1C7F156C"/>
    <w:rsid w:val="1CB3CDA3"/>
    <w:rsid w:val="1CBCADA9"/>
    <w:rsid w:val="1CC35A3E"/>
    <w:rsid w:val="1CCC508F"/>
    <w:rsid w:val="1CECEB22"/>
    <w:rsid w:val="1D261D1C"/>
    <w:rsid w:val="1D3ED53F"/>
    <w:rsid w:val="1D4A275C"/>
    <w:rsid w:val="1D5C1765"/>
    <w:rsid w:val="1D872DCE"/>
    <w:rsid w:val="1D8ABC9A"/>
    <w:rsid w:val="1DB55D37"/>
    <w:rsid w:val="1DBF9832"/>
    <w:rsid w:val="1DCE59DD"/>
    <w:rsid w:val="1E0867CF"/>
    <w:rsid w:val="1E0D2294"/>
    <w:rsid w:val="1E180477"/>
    <w:rsid w:val="1E1D2429"/>
    <w:rsid w:val="1E33E052"/>
    <w:rsid w:val="1E492169"/>
    <w:rsid w:val="1E4A412F"/>
    <w:rsid w:val="1E738A36"/>
    <w:rsid w:val="1E7715AD"/>
    <w:rsid w:val="1E80E805"/>
    <w:rsid w:val="1EC0CBF8"/>
    <w:rsid w:val="1ED43C76"/>
    <w:rsid w:val="1EE54577"/>
    <w:rsid w:val="1EF0FD01"/>
    <w:rsid w:val="1F0761DC"/>
    <w:rsid w:val="1F0BB734"/>
    <w:rsid w:val="1F1D3CDC"/>
    <w:rsid w:val="1F2590DC"/>
    <w:rsid w:val="1F782B24"/>
    <w:rsid w:val="1F8EEFB0"/>
    <w:rsid w:val="1F8FEEF4"/>
    <w:rsid w:val="1FB4C0C1"/>
    <w:rsid w:val="1FD5FC0A"/>
    <w:rsid w:val="1FDDAB2C"/>
    <w:rsid w:val="20084BC9"/>
    <w:rsid w:val="2036277E"/>
    <w:rsid w:val="20631396"/>
    <w:rsid w:val="2081B3AF"/>
    <w:rsid w:val="20B0997D"/>
    <w:rsid w:val="20B492EB"/>
    <w:rsid w:val="20CBB73B"/>
    <w:rsid w:val="20E74715"/>
    <w:rsid w:val="20E7D2FA"/>
    <w:rsid w:val="20EF1CBA"/>
    <w:rsid w:val="211567F4"/>
    <w:rsid w:val="2123C108"/>
    <w:rsid w:val="21559986"/>
    <w:rsid w:val="21DDFE65"/>
    <w:rsid w:val="21EE905F"/>
    <w:rsid w:val="21FBE187"/>
    <w:rsid w:val="22179A8C"/>
    <w:rsid w:val="22604A57"/>
    <w:rsid w:val="228AC698"/>
    <w:rsid w:val="2297C657"/>
    <w:rsid w:val="22A31637"/>
    <w:rsid w:val="22AE1BC1"/>
    <w:rsid w:val="22CD7F04"/>
    <w:rsid w:val="22CEFED1"/>
    <w:rsid w:val="22E00F00"/>
    <w:rsid w:val="230CBF84"/>
    <w:rsid w:val="234926A5"/>
    <w:rsid w:val="235A2279"/>
    <w:rsid w:val="23713F30"/>
    <w:rsid w:val="23A57521"/>
    <w:rsid w:val="23B14984"/>
    <w:rsid w:val="23BEFAF7"/>
    <w:rsid w:val="23DC4335"/>
    <w:rsid w:val="23DE2C38"/>
    <w:rsid w:val="23F06FA0"/>
    <w:rsid w:val="24295980"/>
    <w:rsid w:val="24FD03AA"/>
    <w:rsid w:val="2526F201"/>
    <w:rsid w:val="25319AE8"/>
    <w:rsid w:val="253FBC16"/>
    <w:rsid w:val="25403FC4"/>
    <w:rsid w:val="254A2E2C"/>
    <w:rsid w:val="255CF69E"/>
    <w:rsid w:val="255F3C65"/>
    <w:rsid w:val="25784667"/>
    <w:rsid w:val="257C74C2"/>
    <w:rsid w:val="25B4453C"/>
    <w:rsid w:val="25B8B59F"/>
    <w:rsid w:val="25DE6710"/>
    <w:rsid w:val="25E46B4B"/>
    <w:rsid w:val="25E65C22"/>
    <w:rsid w:val="261ED570"/>
    <w:rsid w:val="265B454B"/>
    <w:rsid w:val="2679FB71"/>
    <w:rsid w:val="2695DFAE"/>
    <w:rsid w:val="26B9F19E"/>
    <w:rsid w:val="26CF52AA"/>
    <w:rsid w:val="26D69948"/>
    <w:rsid w:val="26D82B1E"/>
    <w:rsid w:val="26DBA80A"/>
    <w:rsid w:val="270838C6"/>
    <w:rsid w:val="2722B60D"/>
    <w:rsid w:val="2723C8A0"/>
    <w:rsid w:val="272A35AC"/>
    <w:rsid w:val="273A8340"/>
    <w:rsid w:val="273C3EB7"/>
    <w:rsid w:val="2741ABC2"/>
    <w:rsid w:val="2746FA22"/>
    <w:rsid w:val="274A4471"/>
    <w:rsid w:val="27797D14"/>
    <w:rsid w:val="2783D0BA"/>
    <w:rsid w:val="27C50DDB"/>
    <w:rsid w:val="27E5BFB3"/>
    <w:rsid w:val="28312F9F"/>
    <w:rsid w:val="284B52FF"/>
    <w:rsid w:val="284E9F0E"/>
    <w:rsid w:val="2898DB66"/>
    <w:rsid w:val="289CD276"/>
    <w:rsid w:val="28AB2AC5"/>
    <w:rsid w:val="28AB2C64"/>
    <w:rsid w:val="28C34433"/>
    <w:rsid w:val="290B5825"/>
    <w:rsid w:val="29185A7D"/>
    <w:rsid w:val="2930AA1C"/>
    <w:rsid w:val="294A95BF"/>
    <w:rsid w:val="29892B91"/>
    <w:rsid w:val="29A82E33"/>
    <w:rsid w:val="29B45813"/>
    <w:rsid w:val="29BAC166"/>
    <w:rsid w:val="29CA1BD9"/>
    <w:rsid w:val="29CE9FF0"/>
    <w:rsid w:val="29DA582C"/>
    <w:rsid w:val="29DFF4CF"/>
    <w:rsid w:val="29F75FDD"/>
    <w:rsid w:val="29FED410"/>
    <w:rsid w:val="2A15B23E"/>
    <w:rsid w:val="2A374CD2"/>
    <w:rsid w:val="2A4B32D3"/>
    <w:rsid w:val="2A541DEE"/>
    <w:rsid w:val="2A626F84"/>
    <w:rsid w:val="2A6295B8"/>
    <w:rsid w:val="2A794C84"/>
    <w:rsid w:val="2A90EBE2"/>
    <w:rsid w:val="2ACFDC52"/>
    <w:rsid w:val="2AE33C47"/>
    <w:rsid w:val="2AF04BE4"/>
    <w:rsid w:val="2AF13FDA"/>
    <w:rsid w:val="2B016FD2"/>
    <w:rsid w:val="2B0F0F88"/>
    <w:rsid w:val="2B16111C"/>
    <w:rsid w:val="2B16F162"/>
    <w:rsid w:val="2B24FBF2"/>
    <w:rsid w:val="2B3604F3"/>
    <w:rsid w:val="2B4B6DAF"/>
    <w:rsid w:val="2B4E6C20"/>
    <w:rsid w:val="2B4F17A9"/>
    <w:rsid w:val="2B5847D0"/>
    <w:rsid w:val="2B6B6C70"/>
    <w:rsid w:val="2B7671FA"/>
    <w:rsid w:val="2BC1B314"/>
    <w:rsid w:val="2BD9B564"/>
    <w:rsid w:val="2BE1D107"/>
    <w:rsid w:val="2C85F798"/>
    <w:rsid w:val="2CD2122F"/>
    <w:rsid w:val="2CF7C206"/>
    <w:rsid w:val="2D01395A"/>
    <w:rsid w:val="2D179591"/>
    <w:rsid w:val="2D2A8261"/>
    <w:rsid w:val="2D599728"/>
    <w:rsid w:val="2DAE1C4A"/>
    <w:rsid w:val="2DEE8022"/>
    <w:rsid w:val="2DFBD088"/>
    <w:rsid w:val="2E12B6B0"/>
    <w:rsid w:val="2E4208F9"/>
    <w:rsid w:val="2E55CA93"/>
    <w:rsid w:val="2E5771B5"/>
    <w:rsid w:val="2E57CBC4"/>
    <w:rsid w:val="2E6D9D1E"/>
    <w:rsid w:val="2EA70442"/>
    <w:rsid w:val="2EB46211"/>
    <w:rsid w:val="2EC13C32"/>
    <w:rsid w:val="2ED6EFC2"/>
    <w:rsid w:val="2EE3C9A6"/>
    <w:rsid w:val="2EE72BA9"/>
    <w:rsid w:val="2EEEF48D"/>
    <w:rsid w:val="2EFE585C"/>
    <w:rsid w:val="2F0C5B58"/>
    <w:rsid w:val="2F530826"/>
    <w:rsid w:val="2F8D9149"/>
    <w:rsid w:val="2F9A6B6A"/>
    <w:rsid w:val="2FA4F243"/>
    <w:rsid w:val="2FAF4841"/>
    <w:rsid w:val="2FB416B7"/>
    <w:rsid w:val="2FD78A05"/>
    <w:rsid w:val="2FF4A122"/>
    <w:rsid w:val="2FF627FE"/>
    <w:rsid w:val="300494F0"/>
    <w:rsid w:val="30097616"/>
    <w:rsid w:val="3010885B"/>
    <w:rsid w:val="3020E124"/>
    <w:rsid w:val="3021D035"/>
    <w:rsid w:val="3034C5F9"/>
    <w:rsid w:val="30395D5D"/>
    <w:rsid w:val="30503272"/>
    <w:rsid w:val="305DD77F"/>
    <w:rsid w:val="30903BCB"/>
    <w:rsid w:val="309A218F"/>
    <w:rsid w:val="309BAA8E"/>
    <w:rsid w:val="30A8A2F8"/>
    <w:rsid w:val="30ABD3DB"/>
    <w:rsid w:val="30C8426E"/>
    <w:rsid w:val="30E644D4"/>
    <w:rsid w:val="30ED84BD"/>
    <w:rsid w:val="310B86B1"/>
    <w:rsid w:val="311AC121"/>
    <w:rsid w:val="311D83A8"/>
    <w:rsid w:val="3140C2A4"/>
    <w:rsid w:val="3145EDA3"/>
    <w:rsid w:val="3157F125"/>
    <w:rsid w:val="31586202"/>
    <w:rsid w:val="31617D7D"/>
    <w:rsid w:val="317AEFB3"/>
    <w:rsid w:val="31941810"/>
    <w:rsid w:val="31B656A6"/>
    <w:rsid w:val="31E0A58B"/>
    <w:rsid w:val="31E87724"/>
    <w:rsid w:val="31EA6BA9"/>
    <w:rsid w:val="31F692C6"/>
    <w:rsid w:val="32237D91"/>
    <w:rsid w:val="3230BF47"/>
    <w:rsid w:val="323D1ECC"/>
    <w:rsid w:val="325181CA"/>
    <w:rsid w:val="32C82668"/>
    <w:rsid w:val="32D01BF9"/>
    <w:rsid w:val="32D2B1B9"/>
    <w:rsid w:val="32D69043"/>
    <w:rsid w:val="32DC0720"/>
    <w:rsid w:val="32E8E141"/>
    <w:rsid w:val="32EAED0C"/>
    <w:rsid w:val="32FE9907"/>
    <w:rsid w:val="330A27FF"/>
    <w:rsid w:val="330E56DF"/>
    <w:rsid w:val="3320D367"/>
    <w:rsid w:val="33375088"/>
    <w:rsid w:val="3337B134"/>
    <w:rsid w:val="3358D1E1"/>
    <w:rsid w:val="335F6939"/>
    <w:rsid w:val="33881D0D"/>
    <w:rsid w:val="33B3FBD5"/>
    <w:rsid w:val="33CAA992"/>
    <w:rsid w:val="33D3BA8F"/>
    <w:rsid w:val="33D40940"/>
    <w:rsid w:val="33D765C1"/>
    <w:rsid w:val="33D8EF2D"/>
    <w:rsid w:val="33E094B0"/>
    <w:rsid w:val="33EE4E4A"/>
    <w:rsid w:val="33FD5ED6"/>
    <w:rsid w:val="3409AB3F"/>
    <w:rsid w:val="341E482E"/>
    <w:rsid w:val="3422E6CE"/>
    <w:rsid w:val="342558CE"/>
    <w:rsid w:val="3445AE99"/>
    <w:rsid w:val="34569854"/>
    <w:rsid w:val="34797C92"/>
    <w:rsid w:val="349002C4"/>
    <w:rsid w:val="34972601"/>
    <w:rsid w:val="34C29D57"/>
    <w:rsid w:val="34C99921"/>
    <w:rsid w:val="350017C0"/>
    <w:rsid w:val="35019BA7"/>
    <w:rsid w:val="3522F14F"/>
    <w:rsid w:val="353C9A1B"/>
    <w:rsid w:val="35A189B9"/>
    <w:rsid w:val="35A3728B"/>
    <w:rsid w:val="35AF9449"/>
    <w:rsid w:val="35B292BA"/>
    <w:rsid w:val="35BFA12B"/>
    <w:rsid w:val="35E7BF48"/>
    <w:rsid w:val="3614A30A"/>
    <w:rsid w:val="3619B844"/>
    <w:rsid w:val="36281CA8"/>
    <w:rsid w:val="36A5B0A2"/>
    <w:rsid w:val="36C3A2D6"/>
    <w:rsid w:val="36CAE128"/>
    <w:rsid w:val="36F52287"/>
    <w:rsid w:val="36F63C6E"/>
    <w:rsid w:val="371C6452"/>
    <w:rsid w:val="372ED8B1"/>
    <w:rsid w:val="3733779D"/>
    <w:rsid w:val="3734D5EF"/>
    <w:rsid w:val="373967B3"/>
    <w:rsid w:val="378CC052"/>
    <w:rsid w:val="37B1799A"/>
    <w:rsid w:val="37C9738D"/>
    <w:rsid w:val="37CAF2ED"/>
    <w:rsid w:val="37D4C87B"/>
    <w:rsid w:val="380AE8D2"/>
    <w:rsid w:val="381C921D"/>
    <w:rsid w:val="3837F525"/>
    <w:rsid w:val="383EB85E"/>
    <w:rsid w:val="38596164"/>
    <w:rsid w:val="387296DC"/>
    <w:rsid w:val="387EC8E5"/>
    <w:rsid w:val="388C9792"/>
    <w:rsid w:val="389FE03E"/>
    <w:rsid w:val="38FAE68B"/>
    <w:rsid w:val="39177521"/>
    <w:rsid w:val="3953AE9B"/>
    <w:rsid w:val="3966D51C"/>
    <w:rsid w:val="39764CEF"/>
    <w:rsid w:val="3991C4CF"/>
    <w:rsid w:val="39B77A9E"/>
    <w:rsid w:val="39D1E8F3"/>
    <w:rsid w:val="39ED06BD"/>
    <w:rsid w:val="3A070845"/>
    <w:rsid w:val="3A199A48"/>
    <w:rsid w:val="3A1A9218"/>
    <w:rsid w:val="3A22FC66"/>
    <w:rsid w:val="3A4B3372"/>
    <w:rsid w:val="3A5C6E49"/>
    <w:rsid w:val="3A68BB8A"/>
    <w:rsid w:val="3A72A38F"/>
    <w:rsid w:val="3A787E93"/>
    <w:rsid w:val="3A8425AD"/>
    <w:rsid w:val="3A9D83F7"/>
    <w:rsid w:val="3AA50DCC"/>
    <w:rsid w:val="3AC879CB"/>
    <w:rsid w:val="3AD982CC"/>
    <w:rsid w:val="3AE62414"/>
    <w:rsid w:val="3AEBB414"/>
    <w:rsid w:val="3AF18AAE"/>
    <w:rsid w:val="3AF21F30"/>
    <w:rsid w:val="3B08AA57"/>
    <w:rsid w:val="3B0D386D"/>
    <w:rsid w:val="3B38DAA5"/>
    <w:rsid w:val="3B398C25"/>
    <w:rsid w:val="3B3E2C1C"/>
    <w:rsid w:val="3BBCC486"/>
    <w:rsid w:val="3BC963B8"/>
    <w:rsid w:val="3BDBA709"/>
    <w:rsid w:val="3BEACDD7"/>
    <w:rsid w:val="3BEB6B2A"/>
    <w:rsid w:val="3C08ABE1"/>
    <w:rsid w:val="3C617C47"/>
    <w:rsid w:val="3C66A5F5"/>
    <w:rsid w:val="3C81F475"/>
    <w:rsid w:val="3C857FC7"/>
    <w:rsid w:val="3C87021B"/>
    <w:rsid w:val="3C88A04A"/>
    <w:rsid w:val="3C929F7E"/>
    <w:rsid w:val="3CBCD3CA"/>
    <w:rsid w:val="3CE788E4"/>
    <w:rsid w:val="3CF420F9"/>
    <w:rsid w:val="3D1394DF"/>
    <w:rsid w:val="3D309F43"/>
    <w:rsid w:val="3D5232DA"/>
    <w:rsid w:val="3D57BF0B"/>
    <w:rsid w:val="3D6E996D"/>
    <w:rsid w:val="3D77B459"/>
    <w:rsid w:val="3D7C869E"/>
    <w:rsid w:val="3D848299"/>
    <w:rsid w:val="3D9F602D"/>
    <w:rsid w:val="3DB626EE"/>
    <w:rsid w:val="3DC57AF9"/>
    <w:rsid w:val="3DDD5D50"/>
    <w:rsid w:val="3E10790E"/>
    <w:rsid w:val="3E268C4A"/>
    <w:rsid w:val="3E5A168C"/>
    <w:rsid w:val="3E5CE788"/>
    <w:rsid w:val="3E95CDA4"/>
    <w:rsid w:val="3EAA4EC2"/>
    <w:rsid w:val="3EAD479C"/>
    <w:rsid w:val="3EC23E48"/>
    <w:rsid w:val="3EC2667F"/>
    <w:rsid w:val="3EC4373D"/>
    <w:rsid w:val="3EC64B9A"/>
    <w:rsid w:val="3EC7917E"/>
    <w:rsid w:val="3EDFBAD3"/>
    <w:rsid w:val="3EDFBCC1"/>
    <w:rsid w:val="3F8717E9"/>
    <w:rsid w:val="3F9E8A14"/>
    <w:rsid w:val="3FC4C7B0"/>
    <w:rsid w:val="3FDD7643"/>
    <w:rsid w:val="3FFA5AC6"/>
    <w:rsid w:val="4010DE1F"/>
    <w:rsid w:val="405E0EA9"/>
    <w:rsid w:val="40684005"/>
    <w:rsid w:val="407C8941"/>
    <w:rsid w:val="4083F657"/>
    <w:rsid w:val="4098ED03"/>
    <w:rsid w:val="40A825FD"/>
    <w:rsid w:val="40AFD51F"/>
    <w:rsid w:val="40B5AB47"/>
    <w:rsid w:val="40C5454F"/>
    <w:rsid w:val="40CF93D9"/>
    <w:rsid w:val="412B02F6"/>
    <w:rsid w:val="413A5B14"/>
    <w:rsid w:val="413EACB6"/>
    <w:rsid w:val="41541572"/>
    <w:rsid w:val="415A1ACE"/>
    <w:rsid w:val="41779AFF"/>
    <w:rsid w:val="418B70FC"/>
    <w:rsid w:val="419A2288"/>
    <w:rsid w:val="41B97108"/>
    <w:rsid w:val="41D94C68"/>
    <w:rsid w:val="41E32A76"/>
    <w:rsid w:val="41E9D0B2"/>
    <w:rsid w:val="420C617A"/>
    <w:rsid w:val="421955C1"/>
    <w:rsid w:val="4224B17D"/>
    <w:rsid w:val="4244A69F"/>
    <w:rsid w:val="424B1898"/>
    <w:rsid w:val="4290A8F5"/>
    <w:rsid w:val="42A748C7"/>
    <w:rsid w:val="42A895DC"/>
    <w:rsid w:val="42D80E97"/>
    <w:rsid w:val="42E494B1"/>
    <w:rsid w:val="431057E5"/>
    <w:rsid w:val="433CAF7A"/>
    <w:rsid w:val="4365CB91"/>
    <w:rsid w:val="4377AF27"/>
    <w:rsid w:val="437FBCA0"/>
    <w:rsid w:val="438240CF"/>
    <w:rsid w:val="43936F2A"/>
    <w:rsid w:val="439D7C5E"/>
    <w:rsid w:val="43E775E1"/>
    <w:rsid w:val="44442431"/>
    <w:rsid w:val="4459F41D"/>
    <w:rsid w:val="44760712"/>
    <w:rsid w:val="44B00C52"/>
    <w:rsid w:val="44D52927"/>
    <w:rsid w:val="44D911CA"/>
    <w:rsid w:val="44D9726C"/>
    <w:rsid w:val="44E92E58"/>
    <w:rsid w:val="4508CDCE"/>
    <w:rsid w:val="4512924E"/>
    <w:rsid w:val="453942A8"/>
    <w:rsid w:val="458FD1E7"/>
    <w:rsid w:val="45960575"/>
    <w:rsid w:val="45AA6525"/>
    <w:rsid w:val="45C77E7B"/>
    <w:rsid w:val="45CDBF42"/>
    <w:rsid w:val="45E30E55"/>
    <w:rsid w:val="45E60CC6"/>
    <w:rsid w:val="460FF89B"/>
    <w:rsid w:val="4610A955"/>
    <w:rsid w:val="46121DD9"/>
    <w:rsid w:val="465F3771"/>
    <w:rsid w:val="4677796F"/>
    <w:rsid w:val="4677A399"/>
    <w:rsid w:val="467E9CAC"/>
    <w:rsid w:val="4685C988"/>
    <w:rsid w:val="46A2927D"/>
    <w:rsid w:val="46A49E2F"/>
    <w:rsid w:val="46A55DED"/>
    <w:rsid w:val="46C7F1A2"/>
    <w:rsid w:val="46E6EA9A"/>
    <w:rsid w:val="46EBCAC5"/>
    <w:rsid w:val="46F7A8C7"/>
    <w:rsid w:val="470860D2"/>
    <w:rsid w:val="47465ED5"/>
    <w:rsid w:val="4777FBCD"/>
    <w:rsid w:val="4790739C"/>
    <w:rsid w:val="47DAD406"/>
    <w:rsid w:val="481A6D0D"/>
    <w:rsid w:val="483E62DE"/>
    <w:rsid w:val="48A03ECC"/>
    <w:rsid w:val="48BF3945"/>
    <w:rsid w:val="48E2230A"/>
    <w:rsid w:val="48E38F63"/>
    <w:rsid w:val="48F1ACAB"/>
    <w:rsid w:val="49061BD2"/>
    <w:rsid w:val="490E38A4"/>
    <w:rsid w:val="491F69DC"/>
    <w:rsid w:val="492A384B"/>
    <w:rsid w:val="49321A25"/>
    <w:rsid w:val="49408488"/>
    <w:rsid w:val="495B3BC9"/>
    <w:rsid w:val="49724C3D"/>
    <w:rsid w:val="498728A7"/>
    <w:rsid w:val="499020EA"/>
    <w:rsid w:val="49940606"/>
    <w:rsid w:val="49B707BA"/>
    <w:rsid w:val="49E624B5"/>
    <w:rsid w:val="49F36E15"/>
    <w:rsid w:val="4A1A355C"/>
    <w:rsid w:val="4A1E797F"/>
    <w:rsid w:val="4A216E48"/>
    <w:rsid w:val="4A27CCBE"/>
    <w:rsid w:val="4A4E0C24"/>
    <w:rsid w:val="4A7AA4FF"/>
    <w:rsid w:val="4A953FE8"/>
    <w:rsid w:val="4AA52F71"/>
    <w:rsid w:val="4ABA3E1E"/>
    <w:rsid w:val="4AC1615B"/>
    <w:rsid w:val="4AC23543"/>
    <w:rsid w:val="4AC31853"/>
    <w:rsid w:val="4AD91D5F"/>
    <w:rsid w:val="4B43571B"/>
    <w:rsid w:val="4B573FFC"/>
    <w:rsid w:val="4B771333"/>
    <w:rsid w:val="4B8CFEAF"/>
    <w:rsid w:val="4BB261C7"/>
    <w:rsid w:val="4BBCD370"/>
    <w:rsid w:val="4BD3804E"/>
    <w:rsid w:val="4BD8D384"/>
    <w:rsid w:val="4BE9DC85"/>
    <w:rsid w:val="4C0783A1"/>
    <w:rsid w:val="4C17FD64"/>
    <w:rsid w:val="4C4D7FE4"/>
    <w:rsid w:val="4C6F36DC"/>
    <w:rsid w:val="4C7B14DE"/>
    <w:rsid w:val="4C88D817"/>
    <w:rsid w:val="4C895A5D"/>
    <w:rsid w:val="4CA1F5DA"/>
    <w:rsid w:val="4CA8CD39"/>
    <w:rsid w:val="4CB56E81"/>
    <w:rsid w:val="4CD48C45"/>
    <w:rsid w:val="4D1E068F"/>
    <w:rsid w:val="4D1E29A7"/>
    <w:rsid w:val="4D632E22"/>
    <w:rsid w:val="4DD96ACD"/>
    <w:rsid w:val="4DE849DC"/>
    <w:rsid w:val="4DF2DAFF"/>
    <w:rsid w:val="4E0BC950"/>
    <w:rsid w:val="4E56EE98"/>
    <w:rsid w:val="4E5A0656"/>
    <w:rsid w:val="4E5F1F0E"/>
    <w:rsid w:val="4E6A5F16"/>
    <w:rsid w:val="4E898C83"/>
    <w:rsid w:val="4E90DCA0"/>
    <w:rsid w:val="4E98C7F8"/>
    <w:rsid w:val="4EA06D7B"/>
    <w:rsid w:val="4EB5FA93"/>
    <w:rsid w:val="4EB81502"/>
    <w:rsid w:val="4EC07395"/>
    <w:rsid w:val="4ECDAF01"/>
    <w:rsid w:val="4EF101CC"/>
    <w:rsid w:val="4F043B14"/>
    <w:rsid w:val="4F07E6B5"/>
    <w:rsid w:val="4F27DF54"/>
    <w:rsid w:val="4F2EE806"/>
    <w:rsid w:val="4F52D0E7"/>
    <w:rsid w:val="4F5B3A1C"/>
    <w:rsid w:val="4FB557EA"/>
    <w:rsid w:val="4FF916FB"/>
    <w:rsid w:val="4FFA2C0F"/>
    <w:rsid w:val="5024B6E8"/>
    <w:rsid w:val="504405B8"/>
    <w:rsid w:val="505B47AC"/>
    <w:rsid w:val="50706A2E"/>
    <w:rsid w:val="50DC3605"/>
    <w:rsid w:val="50DD7010"/>
    <w:rsid w:val="50EA7268"/>
    <w:rsid w:val="510B771A"/>
    <w:rsid w:val="5128D9E5"/>
    <w:rsid w:val="5129576B"/>
    <w:rsid w:val="514EF540"/>
    <w:rsid w:val="515C02D1"/>
    <w:rsid w:val="5163B676"/>
    <w:rsid w:val="51666175"/>
    <w:rsid w:val="5199EF19"/>
    <w:rsid w:val="519BE2CE"/>
    <w:rsid w:val="51B3B321"/>
    <w:rsid w:val="51B60939"/>
    <w:rsid w:val="52070F90"/>
    <w:rsid w:val="522EE3F0"/>
    <w:rsid w:val="5231B02D"/>
    <w:rsid w:val="527820AB"/>
    <w:rsid w:val="528094FE"/>
    <w:rsid w:val="5281D1DD"/>
    <w:rsid w:val="5297DE6A"/>
    <w:rsid w:val="52A051CD"/>
    <w:rsid w:val="52AF3501"/>
    <w:rsid w:val="52F1AEA9"/>
    <w:rsid w:val="52F4AB65"/>
    <w:rsid w:val="52FDEA41"/>
    <w:rsid w:val="5334F0A8"/>
    <w:rsid w:val="5336ACFC"/>
    <w:rsid w:val="533DD039"/>
    <w:rsid w:val="534DDD1B"/>
    <w:rsid w:val="535E75E2"/>
    <w:rsid w:val="536441F6"/>
    <w:rsid w:val="5375CD0B"/>
    <w:rsid w:val="5377A24A"/>
    <w:rsid w:val="53947140"/>
    <w:rsid w:val="53DB2E92"/>
    <w:rsid w:val="53EECAE3"/>
    <w:rsid w:val="53F033ED"/>
    <w:rsid w:val="540E7A4E"/>
    <w:rsid w:val="541F422E"/>
    <w:rsid w:val="54316B04"/>
    <w:rsid w:val="5431CF16"/>
    <w:rsid w:val="5438B669"/>
    <w:rsid w:val="544EE040"/>
    <w:rsid w:val="54B34C49"/>
    <w:rsid w:val="54D27D5D"/>
    <w:rsid w:val="54D9A09A"/>
    <w:rsid w:val="54F0607F"/>
    <w:rsid w:val="550CEC78"/>
    <w:rsid w:val="550ED888"/>
    <w:rsid w:val="5516D23C"/>
    <w:rsid w:val="55308D39"/>
    <w:rsid w:val="5545317F"/>
    <w:rsid w:val="555124B1"/>
    <w:rsid w:val="55C2126B"/>
    <w:rsid w:val="55C37DC9"/>
    <w:rsid w:val="55E6EA84"/>
    <w:rsid w:val="55EEB45F"/>
    <w:rsid w:val="5608CEC7"/>
    <w:rsid w:val="56212BBB"/>
    <w:rsid w:val="56368722"/>
    <w:rsid w:val="563ADC7A"/>
    <w:rsid w:val="5652BDE4"/>
    <w:rsid w:val="567378BD"/>
    <w:rsid w:val="56E94DEF"/>
    <w:rsid w:val="571536D6"/>
    <w:rsid w:val="57263FD7"/>
    <w:rsid w:val="57282E76"/>
    <w:rsid w:val="5783586A"/>
    <w:rsid w:val="57ACE1E5"/>
    <w:rsid w:val="57ADB973"/>
    <w:rsid w:val="57B5A75C"/>
    <w:rsid w:val="57D03BE4"/>
    <w:rsid w:val="57E70105"/>
    <w:rsid w:val="58370B8B"/>
    <w:rsid w:val="58371109"/>
    <w:rsid w:val="584EB712"/>
    <w:rsid w:val="587792C5"/>
    <w:rsid w:val="58AE3B11"/>
    <w:rsid w:val="58CA0BED"/>
    <w:rsid w:val="58FEDD31"/>
    <w:rsid w:val="5900F2A3"/>
    <w:rsid w:val="59175348"/>
    <w:rsid w:val="5924DFAF"/>
    <w:rsid w:val="593385EA"/>
    <w:rsid w:val="593520EE"/>
    <w:rsid w:val="5941B2B0"/>
    <w:rsid w:val="59480797"/>
    <w:rsid w:val="594C576A"/>
    <w:rsid w:val="597A8BF4"/>
    <w:rsid w:val="59B4FF43"/>
    <w:rsid w:val="59C7D463"/>
    <w:rsid w:val="59CF6D98"/>
    <w:rsid w:val="5A0F2D18"/>
    <w:rsid w:val="5A24EBDC"/>
    <w:rsid w:val="5A575CFB"/>
    <w:rsid w:val="5AC7466D"/>
    <w:rsid w:val="5B1271D2"/>
    <w:rsid w:val="5B1C4943"/>
    <w:rsid w:val="5B416F74"/>
    <w:rsid w:val="5B8A6601"/>
    <w:rsid w:val="5BB12D3B"/>
    <w:rsid w:val="5BB15F86"/>
    <w:rsid w:val="5BBF6A16"/>
    <w:rsid w:val="5BDEE207"/>
    <w:rsid w:val="5BF770B9"/>
    <w:rsid w:val="5C03BEF5"/>
    <w:rsid w:val="5C1C5A72"/>
    <w:rsid w:val="5C1DE276"/>
    <w:rsid w:val="5C1F2698"/>
    <w:rsid w:val="5C5834EB"/>
    <w:rsid w:val="5C5EC536"/>
    <w:rsid w:val="5C69EE2D"/>
    <w:rsid w:val="5C6AEA4C"/>
    <w:rsid w:val="5C91C501"/>
    <w:rsid w:val="5C9BB10C"/>
    <w:rsid w:val="5CA43B7F"/>
    <w:rsid w:val="5CB71D85"/>
    <w:rsid w:val="5CE79867"/>
    <w:rsid w:val="5D177A4E"/>
    <w:rsid w:val="5D41A2DB"/>
    <w:rsid w:val="5D5862C0"/>
    <w:rsid w:val="5D70FE3D"/>
    <w:rsid w:val="5DA721D2"/>
    <w:rsid w:val="5E28D981"/>
    <w:rsid w:val="5E2FCF4E"/>
    <w:rsid w:val="5E31A728"/>
    <w:rsid w:val="5E44F44D"/>
    <w:rsid w:val="5E46EA7E"/>
    <w:rsid w:val="5E58A4CA"/>
    <w:rsid w:val="5EB99419"/>
    <w:rsid w:val="5EC26FD0"/>
    <w:rsid w:val="5ECE30A3"/>
    <w:rsid w:val="5EDB7AFE"/>
    <w:rsid w:val="5EE32A20"/>
    <w:rsid w:val="5F042ED2"/>
    <w:rsid w:val="5F051679"/>
    <w:rsid w:val="5F089FBE"/>
    <w:rsid w:val="5F096143"/>
    <w:rsid w:val="5F170999"/>
    <w:rsid w:val="5F1C5B10"/>
    <w:rsid w:val="5F3B6FFB"/>
    <w:rsid w:val="5F42F233"/>
    <w:rsid w:val="5F45763D"/>
    <w:rsid w:val="5F67464C"/>
    <w:rsid w:val="5F71B32E"/>
    <w:rsid w:val="5F874712"/>
    <w:rsid w:val="5FEE0C01"/>
    <w:rsid w:val="6008307D"/>
    <w:rsid w:val="607D09D3"/>
    <w:rsid w:val="60A89EFF"/>
    <w:rsid w:val="60AB935C"/>
    <w:rsid w:val="60C478B2"/>
    <w:rsid w:val="60D27986"/>
    <w:rsid w:val="61154133"/>
    <w:rsid w:val="611C6B9E"/>
    <w:rsid w:val="61293E91"/>
    <w:rsid w:val="613EF126"/>
    <w:rsid w:val="6142DFCC"/>
    <w:rsid w:val="61436212"/>
    <w:rsid w:val="6181FB3A"/>
    <w:rsid w:val="6189DC62"/>
    <w:rsid w:val="61C2533F"/>
    <w:rsid w:val="61C3055B"/>
    <w:rsid w:val="61D579E4"/>
    <w:rsid w:val="61DDB143"/>
    <w:rsid w:val="61F1DC30"/>
    <w:rsid w:val="61F62C2C"/>
    <w:rsid w:val="61FF96D3"/>
    <w:rsid w:val="620021AF"/>
    <w:rsid w:val="620797CD"/>
    <w:rsid w:val="62211561"/>
    <w:rsid w:val="62237ABB"/>
    <w:rsid w:val="622F4082"/>
    <w:rsid w:val="623EB781"/>
    <w:rsid w:val="624763BD"/>
    <w:rsid w:val="625B6A57"/>
    <w:rsid w:val="6282EAEA"/>
    <w:rsid w:val="62AB79E0"/>
    <w:rsid w:val="62BE5895"/>
    <w:rsid w:val="62E11C06"/>
    <w:rsid w:val="62E9D8A9"/>
    <w:rsid w:val="6304235A"/>
    <w:rsid w:val="634D12D5"/>
    <w:rsid w:val="635BB426"/>
    <w:rsid w:val="635C2B62"/>
    <w:rsid w:val="6366E6CD"/>
    <w:rsid w:val="63686AB4"/>
    <w:rsid w:val="63DC10E1"/>
    <w:rsid w:val="63E6B0B8"/>
    <w:rsid w:val="63E8CE5C"/>
    <w:rsid w:val="6411B88F"/>
    <w:rsid w:val="64339432"/>
    <w:rsid w:val="6479B5BF"/>
    <w:rsid w:val="647F31B4"/>
    <w:rsid w:val="649B9576"/>
    <w:rsid w:val="64A5A371"/>
    <w:rsid w:val="64B27D92"/>
    <w:rsid w:val="64E330F3"/>
    <w:rsid w:val="64E65D0B"/>
    <w:rsid w:val="64F2AAB8"/>
    <w:rsid w:val="64FE64ED"/>
    <w:rsid w:val="652468DD"/>
    <w:rsid w:val="6536938E"/>
    <w:rsid w:val="6540B158"/>
    <w:rsid w:val="65569A84"/>
    <w:rsid w:val="65828119"/>
    <w:rsid w:val="65A8F2D6"/>
    <w:rsid w:val="65E8B256"/>
    <w:rsid w:val="6608FCF5"/>
    <w:rsid w:val="660A7FA3"/>
    <w:rsid w:val="661B83C5"/>
    <w:rsid w:val="661DF0D2"/>
    <w:rsid w:val="662390B0"/>
    <w:rsid w:val="66265B60"/>
    <w:rsid w:val="66462E97"/>
    <w:rsid w:val="66ABD0EF"/>
    <w:rsid w:val="66ABD9D3"/>
    <w:rsid w:val="66ADF0A0"/>
    <w:rsid w:val="66B5E889"/>
    <w:rsid w:val="66BDE2AA"/>
    <w:rsid w:val="66C81150"/>
    <w:rsid w:val="66CD34AF"/>
    <w:rsid w:val="670F40B7"/>
    <w:rsid w:val="672B9ADA"/>
    <w:rsid w:val="672C711C"/>
    <w:rsid w:val="67602AB4"/>
    <w:rsid w:val="67915CD8"/>
    <w:rsid w:val="6799C60D"/>
    <w:rsid w:val="67A3D137"/>
    <w:rsid w:val="67AFD29A"/>
    <w:rsid w:val="67C22BC1"/>
    <w:rsid w:val="67E72F31"/>
    <w:rsid w:val="681510E3"/>
    <w:rsid w:val="6821049B"/>
    <w:rsid w:val="683A645C"/>
    <w:rsid w:val="685B7B4D"/>
    <w:rsid w:val="6874EAB2"/>
    <w:rsid w:val="68765552"/>
    <w:rsid w:val="68A1F59D"/>
    <w:rsid w:val="68E600A3"/>
    <w:rsid w:val="690732E4"/>
    <w:rsid w:val="6916F9DD"/>
    <w:rsid w:val="691DEAA0"/>
    <w:rsid w:val="6920DEFD"/>
    <w:rsid w:val="693044F7"/>
    <w:rsid w:val="69322DA8"/>
    <w:rsid w:val="6945C8B6"/>
    <w:rsid w:val="696E3223"/>
    <w:rsid w:val="698081AA"/>
    <w:rsid w:val="69833AE0"/>
    <w:rsid w:val="69990E3D"/>
    <w:rsid w:val="69CF5A91"/>
    <w:rsid w:val="69F194CA"/>
    <w:rsid w:val="69FB8BE8"/>
    <w:rsid w:val="6A12FEE9"/>
    <w:rsid w:val="6A375507"/>
    <w:rsid w:val="6A52BCAA"/>
    <w:rsid w:val="6A5713C1"/>
    <w:rsid w:val="6A6593CD"/>
    <w:rsid w:val="6A780EA1"/>
    <w:rsid w:val="6A7C05B1"/>
    <w:rsid w:val="6A963DA1"/>
    <w:rsid w:val="6AA2776E"/>
    <w:rsid w:val="6AB6DE4E"/>
    <w:rsid w:val="6AC8017B"/>
    <w:rsid w:val="6AF6CF0A"/>
    <w:rsid w:val="6B42C3C8"/>
    <w:rsid w:val="6B53CCC9"/>
    <w:rsid w:val="6B705957"/>
    <w:rsid w:val="6B9A3F4C"/>
    <w:rsid w:val="6B9E6044"/>
    <w:rsid w:val="6BA2BBEF"/>
    <w:rsid w:val="6C007DC7"/>
    <w:rsid w:val="6C3954A0"/>
    <w:rsid w:val="6C448261"/>
    <w:rsid w:val="6C8397C4"/>
    <w:rsid w:val="6C865BC1"/>
    <w:rsid w:val="6CB473FC"/>
    <w:rsid w:val="6CC7D106"/>
    <w:rsid w:val="6CEA4B67"/>
    <w:rsid w:val="6D12125C"/>
    <w:rsid w:val="6D288346"/>
    <w:rsid w:val="6D3BB38A"/>
    <w:rsid w:val="6D5AF86B"/>
    <w:rsid w:val="6DA3F7D9"/>
    <w:rsid w:val="6DC1A013"/>
    <w:rsid w:val="6DD30962"/>
    <w:rsid w:val="6DD72FDF"/>
    <w:rsid w:val="6E388859"/>
    <w:rsid w:val="6E4A8D79"/>
    <w:rsid w:val="6E634FB7"/>
    <w:rsid w:val="6E67228B"/>
    <w:rsid w:val="6E82399E"/>
    <w:rsid w:val="6E97F365"/>
    <w:rsid w:val="6E9E5490"/>
    <w:rsid w:val="6EF6C8CC"/>
    <w:rsid w:val="6F4048AA"/>
    <w:rsid w:val="6F4FD51C"/>
    <w:rsid w:val="6F7EA86A"/>
    <w:rsid w:val="6F966B00"/>
    <w:rsid w:val="6F9AC058"/>
    <w:rsid w:val="6FC0E83C"/>
    <w:rsid w:val="6FC5D9E8"/>
    <w:rsid w:val="6FCD6A74"/>
    <w:rsid w:val="6FDABAC7"/>
    <w:rsid w:val="6FEFC32E"/>
    <w:rsid w:val="70266733"/>
    <w:rsid w:val="704CD8F0"/>
    <w:rsid w:val="7056C853"/>
    <w:rsid w:val="70674B2E"/>
    <w:rsid w:val="708A81FA"/>
    <w:rsid w:val="70C6B38C"/>
    <w:rsid w:val="70E4B0BF"/>
    <w:rsid w:val="70EEC954"/>
    <w:rsid w:val="70F7810B"/>
    <w:rsid w:val="7100EE4D"/>
    <w:rsid w:val="713EDDA4"/>
    <w:rsid w:val="715E23FB"/>
    <w:rsid w:val="71839999"/>
    <w:rsid w:val="718F2BBD"/>
    <w:rsid w:val="719BCD05"/>
    <w:rsid w:val="71E1A7CA"/>
    <w:rsid w:val="71E68B03"/>
    <w:rsid w:val="71F4CDF6"/>
    <w:rsid w:val="72129019"/>
    <w:rsid w:val="725D54B6"/>
    <w:rsid w:val="7264E82D"/>
    <w:rsid w:val="729D9E1C"/>
    <w:rsid w:val="72A6CF31"/>
    <w:rsid w:val="72B672F8"/>
    <w:rsid w:val="72D64526"/>
    <w:rsid w:val="72D8152D"/>
    <w:rsid w:val="7312AC7F"/>
    <w:rsid w:val="7313EFA6"/>
    <w:rsid w:val="7316DB5F"/>
    <w:rsid w:val="731C9243"/>
    <w:rsid w:val="732D403A"/>
    <w:rsid w:val="7331B25F"/>
    <w:rsid w:val="7343BE13"/>
    <w:rsid w:val="7366ADC3"/>
    <w:rsid w:val="737D5675"/>
    <w:rsid w:val="73960E98"/>
    <w:rsid w:val="73C2A773"/>
    <w:rsid w:val="73C93DD0"/>
    <w:rsid w:val="73D94DCC"/>
    <w:rsid w:val="73DC7856"/>
    <w:rsid w:val="7414049F"/>
    <w:rsid w:val="74387D25"/>
    <w:rsid w:val="745F5AE3"/>
    <w:rsid w:val="747CDEE8"/>
    <w:rsid w:val="7498C32E"/>
    <w:rsid w:val="749D374C"/>
    <w:rsid w:val="752B75CF"/>
    <w:rsid w:val="752C71EE"/>
    <w:rsid w:val="757D3A6F"/>
    <w:rsid w:val="758A83CF"/>
    <w:rsid w:val="75A47F19"/>
    <w:rsid w:val="75B818C9"/>
    <w:rsid w:val="75D4FFCC"/>
    <w:rsid w:val="75E1D9ED"/>
    <w:rsid w:val="76084BAA"/>
    <w:rsid w:val="760A3986"/>
    <w:rsid w:val="761C2C62"/>
    <w:rsid w:val="76907DB8"/>
    <w:rsid w:val="76978AA5"/>
    <w:rsid w:val="76AE9546"/>
    <w:rsid w:val="76AEF2A7"/>
    <w:rsid w:val="76CDAF5A"/>
    <w:rsid w:val="7706E04A"/>
    <w:rsid w:val="77346347"/>
    <w:rsid w:val="773C9459"/>
    <w:rsid w:val="77898A07"/>
    <w:rsid w:val="778CA9E0"/>
    <w:rsid w:val="778FEBEB"/>
    <w:rsid w:val="779356F8"/>
    <w:rsid w:val="7796C17A"/>
    <w:rsid w:val="77B86438"/>
    <w:rsid w:val="77BF2C2D"/>
    <w:rsid w:val="77C54E4C"/>
    <w:rsid w:val="77E34CA6"/>
    <w:rsid w:val="780E55C7"/>
    <w:rsid w:val="7813D5FD"/>
    <w:rsid w:val="7826BC1E"/>
    <w:rsid w:val="783E8FB6"/>
    <w:rsid w:val="784D4123"/>
    <w:rsid w:val="785AF136"/>
    <w:rsid w:val="78821B38"/>
    <w:rsid w:val="789CAEF3"/>
    <w:rsid w:val="78CDC340"/>
    <w:rsid w:val="78CE25F4"/>
    <w:rsid w:val="78CEFEB2"/>
    <w:rsid w:val="78DD8F05"/>
    <w:rsid w:val="78E72AF0"/>
    <w:rsid w:val="78F51A6E"/>
    <w:rsid w:val="79152F29"/>
    <w:rsid w:val="7952D833"/>
    <w:rsid w:val="7991A9EF"/>
    <w:rsid w:val="799B4D49"/>
    <w:rsid w:val="79A8D913"/>
    <w:rsid w:val="79EB9BDA"/>
    <w:rsid w:val="7A190B6E"/>
    <w:rsid w:val="7A2AC5BA"/>
    <w:rsid w:val="7A4EBBF8"/>
    <w:rsid w:val="7A64233E"/>
    <w:rsid w:val="7A74A163"/>
    <w:rsid w:val="7A7DD052"/>
    <w:rsid w:val="7A7F45C4"/>
    <w:rsid w:val="7A9B3F2E"/>
    <w:rsid w:val="7AA9612A"/>
    <w:rsid w:val="7AC546C1"/>
    <w:rsid w:val="7AF74CA7"/>
    <w:rsid w:val="7B077CEA"/>
    <w:rsid w:val="7B21ED44"/>
    <w:rsid w:val="7B300187"/>
    <w:rsid w:val="7B5B83BB"/>
    <w:rsid w:val="7B5BCF7F"/>
    <w:rsid w:val="7B63F7F4"/>
    <w:rsid w:val="7B876C3B"/>
    <w:rsid w:val="7B977A0E"/>
    <w:rsid w:val="7BBBD05E"/>
    <w:rsid w:val="7BC599FC"/>
    <w:rsid w:val="7BEBA6ED"/>
    <w:rsid w:val="7C03E701"/>
    <w:rsid w:val="7C29AC9A"/>
    <w:rsid w:val="7C453422"/>
    <w:rsid w:val="7C765E3E"/>
    <w:rsid w:val="7C973779"/>
    <w:rsid w:val="7CA0F72C"/>
    <w:rsid w:val="7CA42609"/>
    <w:rsid w:val="7CCB0705"/>
    <w:rsid w:val="7CE3BB74"/>
    <w:rsid w:val="7CEED4B7"/>
    <w:rsid w:val="7D1CC9A0"/>
    <w:rsid w:val="7D4E8C7F"/>
    <w:rsid w:val="7D58A419"/>
    <w:rsid w:val="7D8EA81A"/>
    <w:rsid w:val="7DB4AC5E"/>
    <w:rsid w:val="7DBC089E"/>
    <w:rsid w:val="7DBCCB98"/>
    <w:rsid w:val="7DCCE8A1"/>
    <w:rsid w:val="7DDEF582"/>
    <w:rsid w:val="7DEF38A0"/>
    <w:rsid w:val="7DFAE035"/>
    <w:rsid w:val="7E04DBDA"/>
    <w:rsid w:val="7E19F3EC"/>
    <w:rsid w:val="7E23F173"/>
    <w:rsid w:val="7E8868F8"/>
    <w:rsid w:val="7ED21755"/>
    <w:rsid w:val="7ED6444A"/>
    <w:rsid w:val="7EF15CBC"/>
    <w:rsid w:val="7F1C0487"/>
    <w:rsid w:val="7F270D55"/>
    <w:rsid w:val="7F48D123"/>
    <w:rsid w:val="7F496177"/>
    <w:rsid w:val="7F4DCCA8"/>
    <w:rsid w:val="7F548702"/>
    <w:rsid w:val="7F5B2739"/>
    <w:rsid w:val="7F6A26CB"/>
    <w:rsid w:val="7F8F5290"/>
    <w:rsid w:val="7F8F9C69"/>
    <w:rsid w:val="7F938769"/>
    <w:rsid w:val="7F960593"/>
    <w:rsid w:val="7FC9E50C"/>
    <w:rsid w:val="7FD1A9DA"/>
    <w:rsid w:val="7FD3A76F"/>
    <w:rsid w:val="7FDFE13C"/>
    <w:rsid w:val="7FE63F2F"/>
    <w:rsid w:val="7FF55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B53EF6"/>
  <w15:docId w15:val="{5EC25AA3-4D4E-4790-90A6-C9911E9F9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Overskrift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Overskrift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Overskrift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Overskrift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Overskrift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Overskrift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59"/>
    <w:rsid w:val="000F2068"/>
    <w:pPr>
      <w:spacing w:line="240" w:lineRule="auto"/>
      <w:jc w:val="both"/>
    </w:pPr>
    <w:rPr>
      <w:rFonts w:asciiTheme="minorHAnsi" w:eastAsiaTheme="minorHAnsi" w:hAnsiTheme="minorHAnsi" w:cstheme="minorBidi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tel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Undertittel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Vanligtabel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Ingenmellomrom">
    <w:name w:val="No Spacing"/>
    <w:uiPriority w:val="1"/>
    <w:qFormat/>
    <w:rsid w:val="00486624"/>
    <w:pPr>
      <w:spacing w:line="240" w:lineRule="auto"/>
    </w:pPr>
    <w:rPr>
      <w:rFonts w:asciiTheme="minorHAnsi" w:eastAsiaTheme="minorHAnsi" w:hAnsiTheme="minorHAnsi" w:cstheme="minorBidi"/>
      <w:lang w:val="nb-NO" w:eastAsia="en-US"/>
    </w:rPr>
  </w:style>
  <w:style w:type="paragraph" w:styleId="Listeavsnitt">
    <w:name w:val="List Paragraph"/>
    <w:basedOn w:val="Normal"/>
    <w:uiPriority w:val="34"/>
    <w:qFormat/>
    <w:rsid w:val="0048662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nb-NO" w:eastAsia="en-US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E46F9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E46F94"/>
    <w:rPr>
      <w:rFonts w:ascii="Segoe UI" w:hAnsi="Segoe UI" w:cs="Segoe UI"/>
      <w:sz w:val="18"/>
      <w:szCs w:val="18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E46F94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E46F94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E46F94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E46F94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E46F94"/>
    <w:rPr>
      <w:b/>
      <w:bCs/>
      <w:sz w:val="20"/>
      <w:szCs w:val="20"/>
    </w:rPr>
  </w:style>
  <w:style w:type="table" w:customStyle="1" w:styleId="TableNormal1">
    <w:name w:val="Table Normal1"/>
    <w:rsid w:val="00143F0A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kobling">
    <w:name w:val="Hyperlink"/>
    <w:basedOn w:val="Standardskriftforavsnitt"/>
    <w:uiPriority w:val="99"/>
    <w:unhideWhenUsed/>
    <w:rsid w:val="00E82A3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83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asa.europa.eu/downloads/135910/e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5fc168-7366-4f1b-ba40-52f6b7da9b34">
      <Terms xmlns="http://schemas.microsoft.com/office/infopath/2007/PartnerControls"/>
    </lcf76f155ced4ddcb4097134ff3c332f>
    <TaxCatchAll xmlns="93a005ef-54af-487f-b75a-96ef5de5cc7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9FD64E07BE6E04CBC9BD9BEE0286E68" ma:contentTypeVersion="16" ma:contentTypeDescription="Opprett et nytt dokument." ma:contentTypeScope="" ma:versionID="fb0e78b217c00e16eabfc3e29fdbe3e5">
  <xsd:schema xmlns:xsd="http://www.w3.org/2001/XMLSchema" xmlns:xs="http://www.w3.org/2001/XMLSchema" xmlns:p="http://schemas.microsoft.com/office/2006/metadata/properties" xmlns:ns2="025fc168-7366-4f1b-ba40-52f6b7da9b34" xmlns:ns3="93a005ef-54af-487f-b75a-96ef5de5cc77" targetNamespace="http://schemas.microsoft.com/office/2006/metadata/properties" ma:root="true" ma:fieldsID="f0b305a1dc5067d5c3088ac66c1c4f50" ns2:_="" ns3:_="">
    <xsd:import namespace="025fc168-7366-4f1b-ba40-52f6b7da9b34"/>
    <xsd:import namespace="93a005ef-54af-487f-b75a-96ef5de5cc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fc168-7366-4f1b-ba40-52f6b7da9b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Bildemerkelapper" ma:readOnly="false" ma:fieldId="{5cf76f15-5ced-4ddc-b409-7134ff3c332f}" ma:taxonomyMulti="true" ma:sspId="0a51bef1-fcef-4c96-a0d4-95a29d1ac1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005ef-54af-487f-b75a-96ef5de5cc7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ded879e-9c50-419d-a5ad-5adc4c73b39f}" ma:internalName="TaxCatchAll" ma:showField="CatchAllData" ma:web="93a005ef-54af-487f-b75a-96ef5de5cc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0BECB6-6EF1-4155-AFE0-5098CCB82FD5}">
  <ds:schemaRefs>
    <ds:schemaRef ds:uri="http://schemas.microsoft.com/office/2006/documentManagement/types"/>
    <ds:schemaRef ds:uri="025fc168-7366-4f1b-ba40-52f6b7da9b34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93a005ef-54af-487f-b75a-96ef5de5cc77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0E56D6B-4BBE-4070-B65C-CB612C677B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fc168-7366-4f1b-ba40-52f6b7da9b34"/>
    <ds:schemaRef ds:uri="93a005ef-54af-487f-b75a-96ef5de5cc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0F11C1-390D-4512-A078-81DAE6A927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83</Words>
  <Characters>7861</Characters>
  <Application>Microsoft Office Word</Application>
  <DocSecurity>4</DocSecurity>
  <Lines>65</Lines>
  <Paragraphs>18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Luftfartstilsynet</Company>
  <LinksUpToDate>false</LinksUpToDate>
  <CharactersWithSpaces>9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dder, Johanna</dc:creator>
  <cp:keywords/>
  <cp:lastModifiedBy>Risa, Hanne</cp:lastModifiedBy>
  <cp:revision>2</cp:revision>
  <dcterms:created xsi:type="dcterms:W3CDTF">2022-06-20T11:22:00Z</dcterms:created>
  <dcterms:modified xsi:type="dcterms:W3CDTF">2022-06-20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F7EC321FC81B41A8DF27EA143F2D83</vt:lpwstr>
  </property>
  <property fmtid="{D5CDD505-2E9C-101B-9397-08002B2CF9AE}" pid="3" name="MediaServiceImageTags">
    <vt:lpwstr/>
  </property>
</Properties>
</file>